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8FC79E" w14:textId="7ACA2E97" w:rsidR="00452228" w:rsidRDefault="00452228" w:rsidP="00A713BA">
      <w:pPr>
        <w:spacing w:after="0"/>
        <w:contextualSpacing/>
        <w:rPr>
          <w:b/>
          <w:bCs/>
        </w:rPr>
      </w:pPr>
    </w:p>
    <w:tbl>
      <w:tblPr>
        <w:tblStyle w:val="TableGrid"/>
        <w:tblW w:w="0" w:type="auto"/>
        <w:tblLook w:val="04A0" w:firstRow="1" w:lastRow="0" w:firstColumn="1" w:lastColumn="0" w:noHBand="0" w:noVBand="1"/>
      </w:tblPr>
      <w:tblGrid>
        <w:gridCol w:w="3102"/>
        <w:gridCol w:w="3041"/>
        <w:gridCol w:w="3099"/>
      </w:tblGrid>
      <w:tr w:rsidR="00452228" w14:paraId="2C56F6F0" w14:textId="77777777" w:rsidTr="00F370A9">
        <w:trPr>
          <w:trHeight w:val="394"/>
        </w:trPr>
        <w:tc>
          <w:tcPr>
            <w:tcW w:w="3005" w:type="dxa"/>
          </w:tcPr>
          <w:p w14:paraId="7BE9CB9F" w14:textId="69723289" w:rsidR="00452228" w:rsidRDefault="00452228" w:rsidP="00A713BA">
            <w:pPr>
              <w:contextualSpacing/>
              <w:rPr>
                <w:b/>
                <w:bCs/>
              </w:rPr>
            </w:pPr>
            <w:r>
              <w:rPr>
                <w:b/>
                <w:bCs/>
              </w:rPr>
              <w:t xml:space="preserve">Nama </w:t>
            </w:r>
            <w:r w:rsidR="00C939D3">
              <w:rPr>
                <w:b/>
                <w:bCs/>
              </w:rPr>
              <w:t>&amp; NPM</w:t>
            </w:r>
          </w:p>
        </w:tc>
        <w:tc>
          <w:tcPr>
            <w:tcW w:w="3005" w:type="dxa"/>
          </w:tcPr>
          <w:p w14:paraId="53357C43" w14:textId="77777777" w:rsidR="00452228" w:rsidRDefault="00452228" w:rsidP="00A713BA">
            <w:pPr>
              <w:contextualSpacing/>
              <w:rPr>
                <w:b/>
                <w:bCs/>
              </w:rPr>
            </w:pPr>
            <w:r>
              <w:rPr>
                <w:b/>
                <w:bCs/>
              </w:rPr>
              <w:t>Topik:</w:t>
            </w:r>
          </w:p>
        </w:tc>
        <w:tc>
          <w:tcPr>
            <w:tcW w:w="3006" w:type="dxa"/>
          </w:tcPr>
          <w:p w14:paraId="45ECE697" w14:textId="0E0509AF" w:rsidR="00452228" w:rsidRDefault="00C04942" w:rsidP="00A713BA">
            <w:pPr>
              <w:contextualSpacing/>
              <w:rPr>
                <w:b/>
                <w:bCs/>
              </w:rPr>
            </w:pPr>
            <w:r>
              <w:rPr>
                <w:b/>
                <w:bCs/>
              </w:rPr>
              <w:t>Tanggal:</w:t>
            </w:r>
          </w:p>
        </w:tc>
      </w:tr>
      <w:tr w:rsidR="00452228" w14:paraId="543AA391" w14:textId="77777777" w:rsidTr="00F370A9">
        <w:tc>
          <w:tcPr>
            <w:tcW w:w="3005" w:type="dxa"/>
          </w:tcPr>
          <w:p w14:paraId="6391A2B6" w14:textId="77777777" w:rsidR="00452228" w:rsidRDefault="002672EE" w:rsidP="00A713BA">
            <w:pPr>
              <w:contextualSpacing/>
              <w:rPr>
                <w:b/>
                <w:bCs/>
              </w:rPr>
            </w:pPr>
            <w:r>
              <w:rPr>
                <w:b/>
                <w:bCs/>
              </w:rPr>
              <w:t>AISYA WARDATUL HADI</w:t>
            </w:r>
          </w:p>
          <w:p w14:paraId="1F4C24FD" w14:textId="7798596D" w:rsidR="002672EE" w:rsidRDefault="002672EE" w:rsidP="00A713BA">
            <w:pPr>
              <w:contextualSpacing/>
              <w:rPr>
                <w:b/>
                <w:bCs/>
              </w:rPr>
            </w:pPr>
            <w:r>
              <w:rPr>
                <w:b/>
                <w:bCs/>
              </w:rPr>
              <w:t>G1FO24O12</w:t>
            </w:r>
          </w:p>
        </w:tc>
        <w:tc>
          <w:tcPr>
            <w:tcW w:w="3005" w:type="dxa"/>
          </w:tcPr>
          <w:p w14:paraId="4733C28B" w14:textId="1B524D78" w:rsidR="00452228" w:rsidRDefault="0014584A" w:rsidP="00A713BA">
            <w:pPr>
              <w:spacing w:line="480" w:lineRule="auto"/>
              <w:contextualSpacing/>
              <w:rPr>
                <w:b/>
                <w:bCs/>
              </w:rPr>
            </w:pPr>
            <w:r>
              <w:rPr>
                <w:b/>
                <w:bCs/>
              </w:rPr>
              <w:t>OPERATOR</w:t>
            </w:r>
          </w:p>
        </w:tc>
        <w:tc>
          <w:tcPr>
            <w:tcW w:w="3006" w:type="dxa"/>
          </w:tcPr>
          <w:p w14:paraId="27BB3706" w14:textId="38226908" w:rsidR="00452228" w:rsidRDefault="002672EE" w:rsidP="00A713BA">
            <w:pPr>
              <w:contextualSpacing/>
              <w:rPr>
                <w:b/>
                <w:bCs/>
              </w:rPr>
            </w:pPr>
            <w:r>
              <w:rPr>
                <w:b/>
                <w:bCs/>
              </w:rPr>
              <w:t>8 SEPTEMBER 2024</w:t>
            </w:r>
          </w:p>
        </w:tc>
      </w:tr>
      <w:tr w:rsidR="00452228" w14:paraId="5670F6EB" w14:textId="77777777" w:rsidTr="00F370A9">
        <w:tc>
          <w:tcPr>
            <w:tcW w:w="9016" w:type="dxa"/>
            <w:gridSpan w:val="3"/>
          </w:tcPr>
          <w:p w14:paraId="45FEAE49" w14:textId="67CC5136" w:rsidR="00452228" w:rsidRDefault="002672EE" w:rsidP="00A713BA">
            <w:pPr>
              <w:contextualSpacing/>
              <w:rPr>
                <w:b/>
                <w:bCs/>
              </w:rPr>
            </w:pPr>
            <w:r>
              <w:rPr>
                <w:b/>
                <w:bCs/>
              </w:rPr>
              <w:t>[Nomor 1</w:t>
            </w:r>
            <w:r w:rsidR="00C04942">
              <w:rPr>
                <w:b/>
                <w:bCs/>
              </w:rPr>
              <w:t>] Identifikasi Masalah</w:t>
            </w:r>
            <w:r w:rsidR="00452228">
              <w:rPr>
                <w:b/>
                <w:bCs/>
              </w:rPr>
              <w:t>:</w:t>
            </w:r>
          </w:p>
        </w:tc>
      </w:tr>
      <w:tr w:rsidR="00452228" w14:paraId="40109D77" w14:textId="77777777" w:rsidTr="00F370A9">
        <w:tc>
          <w:tcPr>
            <w:tcW w:w="9016" w:type="dxa"/>
            <w:gridSpan w:val="3"/>
          </w:tcPr>
          <w:p w14:paraId="46BD6B64" w14:textId="2B2299AE" w:rsidR="00452228" w:rsidRDefault="002672EE" w:rsidP="00A713BA">
            <w:pPr>
              <w:pStyle w:val="ListParagraph"/>
              <w:numPr>
                <w:ilvl w:val="0"/>
                <w:numId w:val="6"/>
              </w:numPr>
              <w:spacing w:after="0" w:line="240" w:lineRule="auto"/>
            </w:pPr>
            <w:r>
              <w:t>Rekomendasikan perbaikan kode agar program pada contoh 1 dapat berjalan!</w:t>
            </w:r>
          </w:p>
          <w:p w14:paraId="64F8751B" w14:textId="72E6DE09" w:rsidR="00255E05" w:rsidRDefault="00255E05" w:rsidP="00A713BA">
            <w:pPr>
              <w:pStyle w:val="ListParagraph"/>
              <w:numPr>
                <w:ilvl w:val="0"/>
                <w:numId w:val="6"/>
              </w:numPr>
              <w:spacing w:after="0" w:line="240" w:lineRule="auto"/>
            </w:pPr>
            <w:r>
              <w:rPr>
                <w:noProof/>
              </w:rPr>
              <w:drawing>
                <wp:inline distT="0" distB="0" distL="0" distR="0" wp14:anchorId="1DE0E792" wp14:editId="76A284C1">
                  <wp:extent cx="5229955" cy="1943371"/>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12 065843.png"/>
                          <pic:cNvPicPr/>
                        </pic:nvPicPr>
                        <pic:blipFill>
                          <a:blip r:embed="rId6">
                            <a:extLst>
                              <a:ext uri="{28A0092B-C50C-407E-A947-70E740481C1C}">
                                <a14:useLocalDpi xmlns:a14="http://schemas.microsoft.com/office/drawing/2010/main" val="0"/>
                              </a:ext>
                            </a:extLst>
                          </a:blip>
                          <a:stretch>
                            <a:fillRect/>
                          </a:stretch>
                        </pic:blipFill>
                        <pic:spPr>
                          <a:xfrm>
                            <a:off x="0" y="0"/>
                            <a:ext cx="5229955" cy="1943371"/>
                          </a:xfrm>
                          <a:prstGeom prst="rect">
                            <a:avLst/>
                          </a:prstGeom>
                        </pic:spPr>
                      </pic:pic>
                    </a:graphicData>
                  </a:graphic>
                </wp:inline>
              </w:drawing>
            </w:r>
          </w:p>
          <w:p w14:paraId="38C0E76B" w14:textId="21D1AC50" w:rsidR="00C04942" w:rsidRDefault="002672EE" w:rsidP="00255E05">
            <w:pPr>
              <w:pStyle w:val="ListParagraph"/>
              <w:numPr>
                <w:ilvl w:val="0"/>
                <w:numId w:val="6"/>
              </w:numPr>
              <w:spacing w:after="0" w:line="240" w:lineRule="auto"/>
            </w:pPr>
            <w:r>
              <w:t xml:space="preserve">Tambahkan baris agar dapat </w:t>
            </w:r>
            <w:r w:rsidR="00022659">
              <w:t xml:space="preserve">melakukan perhitungan dengan </w:t>
            </w:r>
            <w:proofErr w:type="gramStart"/>
            <w:r w:rsidR="00022659">
              <w:t>operator  -</w:t>
            </w:r>
            <w:proofErr w:type="gramEnd"/>
            <w:r w:rsidR="00022659">
              <w:t>,*,/,% pada contoh 1</w:t>
            </w:r>
            <w:r w:rsidR="00255E05">
              <w:t xml:space="preserve">. </w:t>
            </w:r>
          </w:p>
          <w:p w14:paraId="6632A498" w14:textId="2E786167" w:rsidR="00022659" w:rsidRDefault="00022659" w:rsidP="00A713BA">
            <w:pPr>
              <w:pStyle w:val="ListParagraph"/>
              <w:numPr>
                <w:ilvl w:val="0"/>
                <w:numId w:val="6"/>
              </w:numPr>
              <w:spacing w:after="0" w:line="240" w:lineRule="auto"/>
            </w:pPr>
            <w:r>
              <w:t>Disini saya akan menyalin kode program ke eclips terlebih dahulu, dan m</w:t>
            </w:r>
            <w:r w:rsidR="00255E05">
              <w:t>engetahui apa yang membuat program tersebut error</w:t>
            </w:r>
          </w:p>
          <w:p w14:paraId="7C6D8315" w14:textId="77777777" w:rsidR="004A164F" w:rsidRDefault="004A164F" w:rsidP="004A164F"/>
          <w:p w14:paraId="0AB29A9B" w14:textId="08EE05A3" w:rsidR="00022659" w:rsidRDefault="00022659" w:rsidP="00A713BA">
            <w:pPr>
              <w:pStyle w:val="ListParagraph"/>
              <w:numPr>
                <w:ilvl w:val="0"/>
                <w:numId w:val="6"/>
              </w:numPr>
              <w:spacing w:after="0" w:line="240" w:lineRule="auto"/>
            </w:pPr>
            <w:r>
              <w:t xml:space="preserve">Jika sudah nengetahui </w:t>
            </w:r>
            <w:proofErr w:type="gramStart"/>
            <w:r>
              <w:t>apa</w:t>
            </w:r>
            <w:proofErr w:type="gramEnd"/>
            <w:r>
              <w:t xml:space="preserve"> kesalahannya, saya akan memperbaiki kode program agar dapat berjalan.</w:t>
            </w:r>
          </w:p>
          <w:p w14:paraId="4AEEA3D9" w14:textId="77777777" w:rsidR="00452228" w:rsidRDefault="00452228" w:rsidP="00022659">
            <w:pPr>
              <w:pStyle w:val="ListParagraph"/>
              <w:spacing w:after="0" w:line="240" w:lineRule="auto"/>
              <w:rPr>
                <w:b/>
                <w:bCs/>
              </w:rPr>
            </w:pPr>
          </w:p>
        </w:tc>
      </w:tr>
      <w:tr w:rsidR="00E456CE" w14:paraId="74E52889" w14:textId="77777777" w:rsidTr="00F370A9">
        <w:tc>
          <w:tcPr>
            <w:tcW w:w="9016" w:type="dxa"/>
            <w:gridSpan w:val="3"/>
          </w:tcPr>
          <w:p w14:paraId="36F1CA28" w14:textId="6422BAD3" w:rsidR="00E456CE" w:rsidRDefault="002672EE" w:rsidP="00E456CE">
            <w:pPr>
              <w:contextualSpacing/>
              <w:rPr>
                <w:b/>
                <w:bCs/>
              </w:rPr>
            </w:pPr>
            <w:r>
              <w:rPr>
                <w:b/>
                <w:bCs/>
              </w:rPr>
              <w:t>[Nomor 1</w:t>
            </w:r>
            <w:r w:rsidR="00E456CE">
              <w:rPr>
                <w:b/>
                <w:bCs/>
              </w:rPr>
              <w:t>] Analisis dan Argumentasi</w:t>
            </w:r>
          </w:p>
        </w:tc>
      </w:tr>
      <w:tr w:rsidR="00E456CE" w14:paraId="245979B3" w14:textId="77777777" w:rsidTr="00F370A9">
        <w:tc>
          <w:tcPr>
            <w:tcW w:w="9016" w:type="dxa"/>
            <w:gridSpan w:val="3"/>
          </w:tcPr>
          <w:p w14:paraId="6FB346C2" w14:textId="6D4F39B1" w:rsidR="00E456CE" w:rsidRDefault="00022659" w:rsidP="00E456CE">
            <w:pPr>
              <w:pStyle w:val="ListParagraph"/>
              <w:numPr>
                <w:ilvl w:val="0"/>
                <w:numId w:val="5"/>
              </w:numPr>
              <w:spacing w:after="0" w:line="240" w:lineRule="auto"/>
            </w:pPr>
            <w:r>
              <w:t xml:space="preserve">Saya mengusulkan permasalahan ini dapat diselesaikan dengan </w:t>
            </w:r>
            <w:proofErr w:type="gramStart"/>
            <w:r>
              <w:t>cara</w:t>
            </w:r>
            <w:proofErr w:type="gramEnd"/>
            <w:r>
              <w:t xml:space="preserve"> </w:t>
            </w:r>
            <w:r w:rsidR="00FE774B">
              <w:t>mencari kesalahan pada kode program.</w:t>
            </w:r>
          </w:p>
          <w:p w14:paraId="011DFE71" w14:textId="5DA16FCE" w:rsidR="00E456CE" w:rsidRDefault="00255E05" w:rsidP="00E456CE">
            <w:pPr>
              <w:pStyle w:val="ListParagraph"/>
              <w:numPr>
                <w:ilvl w:val="0"/>
                <w:numId w:val="5"/>
              </w:numPr>
              <w:spacing w:after="0" w:line="240" w:lineRule="auto"/>
            </w:pPr>
            <w:r>
              <w:t>Menambahkan dan mengganti tipe data atau operator yang salah</w:t>
            </w:r>
          </w:p>
          <w:p w14:paraId="1C16737E" w14:textId="77777777" w:rsidR="00E456CE" w:rsidRDefault="00E456CE" w:rsidP="00E456CE">
            <w:pPr>
              <w:contextualSpacing/>
              <w:rPr>
                <w:b/>
                <w:bCs/>
              </w:rPr>
            </w:pPr>
          </w:p>
        </w:tc>
      </w:tr>
      <w:tr w:rsidR="00E456CE" w14:paraId="634AD5FA" w14:textId="77777777" w:rsidTr="00F370A9">
        <w:tc>
          <w:tcPr>
            <w:tcW w:w="9016" w:type="dxa"/>
            <w:gridSpan w:val="3"/>
          </w:tcPr>
          <w:p w14:paraId="35ADB022" w14:textId="6823CEDC" w:rsidR="00E456CE" w:rsidRDefault="002672EE" w:rsidP="00E456CE">
            <w:pPr>
              <w:contextualSpacing/>
            </w:pPr>
            <w:r>
              <w:rPr>
                <w:b/>
                <w:bCs/>
              </w:rPr>
              <w:t>[Nomor 1</w:t>
            </w:r>
            <w:r w:rsidR="00E456CE">
              <w:rPr>
                <w:b/>
                <w:bCs/>
              </w:rPr>
              <w:t>] Penyusunan Algoritma dan Kode Program</w:t>
            </w:r>
          </w:p>
        </w:tc>
      </w:tr>
      <w:tr w:rsidR="00E456CE" w14:paraId="0283B28E" w14:textId="77777777" w:rsidTr="005344B4">
        <w:trPr>
          <w:trHeight w:val="5802"/>
        </w:trPr>
        <w:tc>
          <w:tcPr>
            <w:tcW w:w="9016" w:type="dxa"/>
            <w:gridSpan w:val="3"/>
          </w:tcPr>
          <w:p w14:paraId="44186B4B" w14:textId="5E228B34" w:rsidR="00E456CE" w:rsidRDefault="00E456CE" w:rsidP="00E456CE">
            <w:pPr>
              <w:pStyle w:val="ListParagraph"/>
              <w:numPr>
                <w:ilvl w:val="0"/>
                <w:numId w:val="8"/>
              </w:numPr>
              <w:spacing w:after="0" w:line="240" w:lineRule="auto"/>
            </w:pPr>
            <w:r>
              <w:t xml:space="preserve">algoritma </w:t>
            </w:r>
          </w:p>
          <w:p w14:paraId="6E4339FB" w14:textId="46178C79" w:rsidR="00255E05" w:rsidRDefault="00255E05" w:rsidP="00255E05">
            <w:pPr>
              <w:pStyle w:val="ListParagraph"/>
              <w:numPr>
                <w:ilvl w:val="0"/>
                <w:numId w:val="35"/>
              </w:numPr>
              <w:spacing w:after="0" w:line="240" w:lineRule="auto"/>
            </w:pPr>
            <w:r>
              <w:t>mulai</w:t>
            </w:r>
          </w:p>
          <w:p w14:paraId="1074DF11" w14:textId="0BA87354" w:rsidR="00255E05" w:rsidRDefault="00255E05" w:rsidP="00255E05">
            <w:pPr>
              <w:pStyle w:val="ListParagraph"/>
              <w:numPr>
                <w:ilvl w:val="0"/>
                <w:numId w:val="35"/>
              </w:numPr>
              <w:spacing w:after="0" w:line="240" w:lineRule="auto"/>
            </w:pPr>
            <w:r>
              <w:t>membuka e-learning computer dan pemrograman</w:t>
            </w:r>
          </w:p>
          <w:p w14:paraId="585D06F3" w14:textId="6AA0BAD2" w:rsidR="00255E05" w:rsidRDefault="00255E05" w:rsidP="00255E05">
            <w:pPr>
              <w:pStyle w:val="ListParagraph"/>
              <w:numPr>
                <w:ilvl w:val="0"/>
                <w:numId w:val="35"/>
              </w:numPr>
              <w:spacing w:after="0" w:line="240" w:lineRule="auto"/>
            </w:pPr>
            <w:r>
              <w:t>menyalin kode program pada soal nomor 1</w:t>
            </w:r>
          </w:p>
          <w:p w14:paraId="332C03C0" w14:textId="0C2D5A23" w:rsidR="00255E05" w:rsidRDefault="00255E05" w:rsidP="00255E05">
            <w:pPr>
              <w:pStyle w:val="ListParagraph"/>
              <w:numPr>
                <w:ilvl w:val="0"/>
                <w:numId w:val="35"/>
              </w:numPr>
              <w:spacing w:after="0" w:line="240" w:lineRule="auto"/>
            </w:pPr>
            <w:r>
              <w:t>menganalisis kesalahan yang membuat program error</w:t>
            </w:r>
          </w:p>
          <w:p w14:paraId="42E7B3DA" w14:textId="35DE3602" w:rsidR="00255E05" w:rsidRDefault="00255E05" w:rsidP="00255E05">
            <w:pPr>
              <w:pStyle w:val="ListParagraph"/>
              <w:numPr>
                <w:ilvl w:val="0"/>
                <w:numId w:val="35"/>
              </w:numPr>
              <w:spacing w:after="0" w:line="240" w:lineRule="auto"/>
            </w:pPr>
            <w:r>
              <w:t>mencari solusi agar program dapat berjalan lancar</w:t>
            </w:r>
          </w:p>
          <w:p w14:paraId="28CAB163" w14:textId="72D2D819" w:rsidR="00255E05" w:rsidRDefault="00255E05" w:rsidP="00255E05">
            <w:pPr>
              <w:pStyle w:val="ListParagraph"/>
              <w:numPr>
                <w:ilvl w:val="0"/>
                <w:numId w:val="35"/>
              </w:numPr>
              <w:spacing w:after="0" w:line="240" w:lineRule="auto"/>
            </w:pPr>
            <w:r>
              <w:t>memasukkan perbaikan kode yang sudah benar</w:t>
            </w:r>
          </w:p>
          <w:p w14:paraId="1DB93E55" w14:textId="17C8E39D" w:rsidR="00255E05" w:rsidRDefault="00255E05" w:rsidP="00255E05">
            <w:pPr>
              <w:pStyle w:val="ListParagraph"/>
              <w:numPr>
                <w:ilvl w:val="0"/>
                <w:numId w:val="35"/>
              </w:numPr>
              <w:spacing w:after="0" w:line="240" w:lineRule="auto"/>
            </w:pPr>
            <w:r>
              <w:t xml:space="preserve">mengecek luaran kode apakah sudah sesuai dengan apa yang diinginan </w:t>
            </w:r>
          </w:p>
          <w:p w14:paraId="7C9E59C0" w14:textId="19A35FCD" w:rsidR="005344B4" w:rsidRDefault="005344B4" w:rsidP="00255E05">
            <w:pPr>
              <w:pStyle w:val="ListParagraph"/>
              <w:numPr>
                <w:ilvl w:val="0"/>
                <w:numId w:val="35"/>
              </w:numPr>
              <w:spacing w:after="0" w:line="240" w:lineRule="auto"/>
            </w:pPr>
            <w:r>
              <w:t>menambahkan baris untuk operator aritmatika -*/%</w:t>
            </w:r>
          </w:p>
          <w:p w14:paraId="10D0C8D1" w14:textId="0E613D3E" w:rsidR="00255E05" w:rsidRDefault="00255E05" w:rsidP="00255E05">
            <w:pPr>
              <w:pStyle w:val="ListParagraph"/>
              <w:numPr>
                <w:ilvl w:val="0"/>
                <w:numId w:val="35"/>
              </w:numPr>
              <w:spacing w:after="0" w:line="240" w:lineRule="auto"/>
            </w:pPr>
            <w:r>
              <w:t>selesai</w:t>
            </w:r>
          </w:p>
          <w:p w14:paraId="601EF3EF" w14:textId="02F63F0B" w:rsidR="00E456CE" w:rsidRDefault="00255E05" w:rsidP="00E456CE">
            <w:pPr>
              <w:pStyle w:val="ListParagraph"/>
              <w:numPr>
                <w:ilvl w:val="0"/>
                <w:numId w:val="8"/>
              </w:numPr>
              <w:spacing w:after="0" w:line="240" w:lineRule="auto"/>
            </w:pPr>
            <w:r>
              <w:rPr>
                <w:noProof/>
              </w:rPr>
              <w:lastRenderedPageBreak/>
              <w:drawing>
                <wp:inline distT="0" distB="0" distL="0" distR="0" wp14:anchorId="3BDD29D1" wp14:editId="2E99FFD6">
                  <wp:extent cx="4686954" cy="25340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11 212546.png"/>
                          <pic:cNvPicPr/>
                        </pic:nvPicPr>
                        <pic:blipFill>
                          <a:blip r:embed="rId7">
                            <a:extLst>
                              <a:ext uri="{28A0092B-C50C-407E-A947-70E740481C1C}">
                                <a14:useLocalDpi xmlns:a14="http://schemas.microsoft.com/office/drawing/2010/main" val="0"/>
                              </a:ext>
                            </a:extLst>
                          </a:blip>
                          <a:stretch>
                            <a:fillRect/>
                          </a:stretch>
                        </pic:blipFill>
                        <pic:spPr>
                          <a:xfrm>
                            <a:off x="0" y="0"/>
                            <a:ext cx="4686954" cy="2534004"/>
                          </a:xfrm>
                          <a:prstGeom prst="rect">
                            <a:avLst/>
                          </a:prstGeom>
                        </pic:spPr>
                      </pic:pic>
                    </a:graphicData>
                  </a:graphic>
                </wp:inline>
              </w:drawing>
            </w:r>
            <w:r w:rsidR="00E456CE">
              <w:t xml:space="preserve">  </w:t>
            </w:r>
          </w:p>
          <w:p w14:paraId="3DF5742C" w14:textId="69505990" w:rsidR="00E456CE" w:rsidRDefault="00255E05" w:rsidP="00E456CE">
            <w:pPr>
              <w:pStyle w:val="ListParagraph"/>
              <w:numPr>
                <w:ilvl w:val="0"/>
                <w:numId w:val="10"/>
              </w:numPr>
              <w:spacing w:after="0" w:line="240" w:lineRule="auto"/>
              <w:ind w:left="1169"/>
            </w:pPr>
            <w:r>
              <w:t xml:space="preserve">Terlihat pada soal dibaris ke 11, sebelumnya tidak menggunakan tanda +, fungsi tanda + selain untuk penjulahan </w:t>
            </w:r>
            <w:proofErr w:type="gramStart"/>
            <w:r>
              <w:t>ia</w:t>
            </w:r>
            <w:proofErr w:type="gramEnd"/>
            <w:r>
              <w:t xml:space="preserve"> juga digunakan untuk memanggil variabel yang sudah dilampirkan diatas.</w:t>
            </w:r>
          </w:p>
          <w:p w14:paraId="641F1BA1" w14:textId="64628E09" w:rsidR="005344B4" w:rsidRDefault="005344B4" w:rsidP="00E456CE">
            <w:pPr>
              <w:pStyle w:val="ListParagraph"/>
              <w:numPr>
                <w:ilvl w:val="0"/>
                <w:numId w:val="10"/>
              </w:numPr>
              <w:spacing w:after="0" w:line="240" w:lineRule="auto"/>
              <w:ind w:left="1169"/>
            </w:pPr>
            <w:r>
              <w:t>Dengan menghasilkan luaran</w:t>
            </w:r>
          </w:p>
          <w:p w14:paraId="33EFDB18" w14:textId="0F5B4E84" w:rsidR="005344B4" w:rsidRDefault="005344B4" w:rsidP="00E456CE">
            <w:pPr>
              <w:pStyle w:val="ListParagraph"/>
              <w:numPr>
                <w:ilvl w:val="0"/>
                <w:numId w:val="10"/>
              </w:numPr>
              <w:spacing w:after="0" w:line="240" w:lineRule="auto"/>
              <w:ind w:left="1169"/>
            </w:pPr>
            <w:r>
              <w:rPr>
                <w:noProof/>
              </w:rPr>
              <w:drawing>
                <wp:inline distT="0" distB="0" distL="0" distR="0" wp14:anchorId="3CDFD972" wp14:editId="72A5CCCB">
                  <wp:extent cx="2638793" cy="129558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11 212601.png"/>
                          <pic:cNvPicPr/>
                        </pic:nvPicPr>
                        <pic:blipFill>
                          <a:blip r:embed="rId8">
                            <a:extLst>
                              <a:ext uri="{28A0092B-C50C-407E-A947-70E740481C1C}">
                                <a14:useLocalDpi xmlns:a14="http://schemas.microsoft.com/office/drawing/2010/main" val="0"/>
                              </a:ext>
                            </a:extLst>
                          </a:blip>
                          <a:stretch>
                            <a:fillRect/>
                          </a:stretch>
                        </pic:blipFill>
                        <pic:spPr>
                          <a:xfrm>
                            <a:off x="0" y="0"/>
                            <a:ext cx="2638793" cy="1295581"/>
                          </a:xfrm>
                          <a:prstGeom prst="rect">
                            <a:avLst/>
                          </a:prstGeom>
                        </pic:spPr>
                      </pic:pic>
                    </a:graphicData>
                  </a:graphic>
                </wp:inline>
              </w:drawing>
            </w:r>
          </w:p>
          <w:p w14:paraId="57125157" w14:textId="6A8A84F6" w:rsidR="00E456CE" w:rsidRDefault="005344B4" w:rsidP="00E456CE">
            <w:pPr>
              <w:pStyle w:val="ListParagraph"/>
              <w:numPr>
                <w:ilvl w:val="0"/>
                <w:numId w:val="10"/>
              </w:numPr>
              <w:spacing w:after="0" w:line="240" w:lineRule="auto"/>
              <w:ind w:left="1169"/>
            </w:pPr>
            <w:r>
              <w:t>Kemudia</w:t>
            </w:r>
            <w:r w:rsidR="00624255">
              <w:t>n</w:t>
            </w:r>
            <w:r>
              <w:t xml:space="preserve"> untuk kode program yang menggunakan operator lain yaitu - * / % adalah</w:t>
            </w:r>
          </w:p>
          <w:p w14:paraId="6DB5AD60" w14:textId="57E26D2D" w:rsidR="005344B4" w:rsidRDefault="005344B4" w:rsidP="00E456CE">
            <w:pPr>
              <w:pStyle w:val="ListParagraph"/>
              <w:numPr>
                <w:ilvl w:val="0"/>
                <w:numId w:val="10"/>
              </w:numPr>
              <w:spacing w:after="0" w:line="240" w:lineRule="auto"/>
              <w:ind w:left="1169"/>
            </w:pPr>
            <w:r>
              <w:rPr>
                <w:noProof/>
              </w:rPr>
              <w:drawing>
                <wp:inline distT="0" distB="0" distL="0" distR="0" wp14:anchorId="24833370" wp14:editId="6B370447">
                  <wp:extent cx="4458322" cy="3057952"/>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12 070514.png"/>
                          <pic:cNvPicPr/>
                        </pic:nvPicPr>
                        <pic:blipFill>
                          <a:blip r:embed="rId9">
                            <a:extLst>
                              <a:ext uri="{28A0092B-C50C-407E-A947-70E740481C1C}">
                                <a14:useLocalDpi xmlns:a14="http://schemas.microsoft.com/office/drawing/2010/main" val="0"/>
                              </a:ext>
                            </a:extLst>
                          </a:blip>
                          <a:stretch>
                            <a:fillRect/>
                          </a:stretch>
                        </pic:blipFill>
                        <pic:spPr>
                          <a:xfrm>
                            <a:off x="0" y="0"/>
                            <a:ext cx="4458322" cy="3057952"/>
                          </a:xfrm>
                          <a:prstGeom prst="rect">
                            <a:avLst/>
                          </a:prstGeom>
                        </pic:spPr>
                      </pic:pic>
                    </a:graphicData>
                  </a:graphic>
                </wp:inline>
              </w:drawing>
            </w:r>
          </w:p>
          <w:p w14:paraId="614D4038" w14:textId="3E9C9626" w:rsidR="00E456CE" w:rsidRDefault="005344B4" w:rsidP="00E456CE">
            <w:pPr>
              <w:pStyle w:val="ListParagraph"/>
              <w:numPr>
                <w:ilvl w:val="0"/>
                <w:numId w:val="10"/>
              </w:numPr>
              <w:spacing w:after="0" w:line="240" w:lineRule="auto"/>
              <w:ind w:left="1169"/>
            </w:pPr>
            <w:r>
              <w:t>Dengan men</w:t>
            </w:r>
            <w:r w:rsidR="004A164F">
              <w:t>g</w:t>
            </w:r>
            <w:r>
              <w:t>hasilkan luaran</w:t>
            </w:r>
          </w:p>
          <w:p w14:paraId="753BF545" w14:textId="01AFE06D" w:rsidR="005344B4" w:rsidRDefault="005344B4" w:rsidP="00E456CE">
            <w:pPr>
              <w:pStyle w:val="ListParagraph"/>
              <w:numPr>
                <w:ilvl w:val="0"/>
                <w:numId w:val="10"/>
              </w:numPr>
              <w:spacing w:after="0" w:line="240" w:lineRule="auto"/>
              <w:ind w:left="1169"/>
            </w:pPr>
            <w:r>
              <w:rPr>
                <w:noProof/>
              </w:rPr>
              <w:lastRenderedPageBreak/>
              <w:drawing>
                <wp:inline distT="0" distB="0" distL="0" distR="0" wp14:anchorId="534174D6" wp14:editId="112C1B47">
                  <wp:extent cx="3210373" cy="158137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12 070530.png"/>
                          <pic:cNvPicPr/>
                        </pic:nvPicPr>
                        <pic:blipFill>
                          <a:blip r:embed="rId10">
                            <a:extLst>
                              <a:ext uri="{28A0092B-C50C-407E-A947-70E740481C1C}">
                                <a14:useLocalDpi xmlns:a14="http://schemas.microsoft.com/office/drawing/2010/main" val="0"/>
                              </a:ext>
                            </a:extLst>
                          </a:blip>
                          <a:stretch>
                            <a:fillRect/>
                          </a:stretch>
                        </pic:blipFill>
                        <pic:spPr>
                          <a:xfrm>
                            <a:off x="0" y="0"/>
                            <a:ext cx="3210373" cy="1581371"/>
                          </a:xfrm>
                          <a:prstGeom prst="rect">
                            <a:avLst/>
                          </a:prstGeom>
                        </pic:spPr>
                      </pic:pic>
                    </a:graphicData>
                  </a:graphic>
                </wp:inline>
              </w:drawing>
            </w:r>
          </w:p>
          <w:p w14:paraId="4BD9EDC6" w14:textId="77777777" w:rsidR="00E456CE" w:rsidRDefault="00E456CE" w:rsidP="00E456CE">
            <w:pPr>
              <w:contextualSpacing/>
              <w:rPr>
                <w:b/>
                <w:bCs/>
              </w:rPr>
            </w:pPr>
          </w:p>
        </w:tc>
      </w:tr>
      <w:tr w:rsidR="00E456CE" w14:paraId="6772F924" w14:textId="77777777" w:rsidTr="00F370A9">
        <w:tc>
          <w:tcPr>
            <w:tcW w:w="9016" w:type="dxa"/>
            <w:gridSpan w:val="3"/>
          </w:tcPr>
          <w:p w14:paraId="3FE24B63" w14:textId="566E2A02" w:rsidR="00E456CE" w:rsidRDefault="002672EE" w:rsidP="00E456CE">
            <w:pPr>
              <w:contextualSpacing/>
            </w:pPr>
            <w:r>
              <w:rPr>
                <w:b/>
                <w:bCs/>
              </w:rPr>
              <w:lastRenderedPageBreak/>
              <w:t>[Nomor 1</w:t>
            </w:r>
            <w:r w:rsidR="00E456CE" w:rsidRPr="00C04942">
              <w:rPr>
                <w:b/>
                <w:bCs/>
              </w:rPr>
              <w:t xml:space="preserve">] </w:t>
            </w:r>
            <w:r w:rsidR="00E456CE">
              <w:rPr>
                <w:b/>
                <w:bCs/>
              </w:rPr>
              <w:t>Kesimpulan</w:t>
            </w:r>
          </w:p>
        </w:tc>
      </w:tr>
      <w:tr w:rsidR="00E456CE" w14:paraId="68EA119A" w14:textId="77777777" w:rsidTr="00F370A9">
        <w:tc>
          <w:tcPr>
            <w:tcW w:w="9016" w:type="dxa"/>
            <w:gridSpan w:val="3"/>
          </w:tcPr>
          <w:p w14:paraId="44E260F6" w14:textId="26CE9C32" w:rsidR="00E456CE" w:rsidRDefault="00E456CE" w:rsidP="00E456CE">
            <w:pPr>
              <w:pStyle w:val="ListParagraph"/>
              <w:numPr>
                <w:ilvl w:val="0"/>
                <w:numId w:val="12"/>
              </w:numPr>
              <w:spacing w:after="0" w:line="240" w:lineRule="auto"/>
            </w:pPr>
            <w:r>
              <w:t>Analisa</w:t>
            </w:r>
          </w:p>
          <w:p w14:paraId="0D073788" w14:textId="69855E7C" w:rsidR="00E456CE" w:rsidRDefault="005344B4" w:rsidP="005344B4">
            <w:pPr>
              <w:pStyle w:val="ListParagraph"/>
              <w:numPr>
                <w:ilvl w:val="0"/>
                <w:numId w:val="15"/>
              </w:numPr>
              <w:spacing w:after="0" w:line="240" w:lineRule="auto"/>
              <w:ind w:left="1169"/>
            </w:pPr>
            <w:r>
              <w:t xml:space="preserve">Dari kode program yang awal tanpa menggunakantanda + untuk memanggil variabel yang sudah dilampirkan diatas. Bukan hanya tanda + saja yang digunakan untuk memanggil variabel yang sudah dilampirkan diatas, tetapi juga bisa menggunakan tanda koma (,).  Kemudia setelah memperbaiki kode program dengan menggunakan operator aritmatika penjumlahan, kita juda membuat kode program yang menggunakan operator aritmatika lainnya </w:t>
            </w:r>
            <w:proofErr w:type="gramStart"/>
            <w:r>
              <w:t>seperti  -</w:t>
            </w:r>
            <w:proofErr w:type="gramEnd"/>
            <w:r>
              <w:t xml:space="preserve"> * / %. Dengan menggunakan nilai yang </w:t>
            </w:r>
            <w:proofErr w:type="gramStart"/>
            <w:r>
              <w:t>sama</w:t>
            </w:r>
            <w:proofErr w:type="gramEnd"/>
            <w:r>
              <w:t xml:space="preserve"> seperti perhitungan yang menggunakan operator aritmatika tadi. Disini pengetahan baru saya yaitu dengan menggunakan tandaa + kita juga bisa memanggil variabel, bukan hanya menggunakan tanda koma </w:t>
            </w:r>
            <w:proofErr w:type="gramStart"/>
            <w:r>
              <w:t>( ,</w:t>
            </w:r>
            <w:proofErr w:type="gramEnd"/>
            <w:r>
              <w:t xml:space="preserve"> ).</w:t>
            </w:r>
          </w:p>
        </w:tc>
      </w:tr>
      <w:tr w:rsidR="00E456CE" w14:paraId="6CCF2A00" w14:textId="77777777" w:rsidTr="00F370A9">
        <w:tc>
          <w:tcPr>
            <w:tcW w:w="9016" w:type="dxa"/>
            <w:gridSpan w:val="3"/>
          </w:tcPr>
          <w:p w14:paraId="6A08C089" w14:textId="30A66C95" w:rsidR="00E456CE" w:rsidRPr="00D81CA3" w:rsidRDefault="00E456CE" w:rsidP="00E456CE">
            <w:pPr>
              <w:contextualSpacing/>
            </w:pPr>
          </w:p>
        </w:tc>
      </w:tr>
    </w:tbl>
    <w:p w14:paraId="1A514B5B" w14:textId="1793937C" w:rsidR="007252D9" w:rsidRDefault="007252D9" w:rsidP="00A713BA">
      <w:pPr>
        <w:spacing w:after="0"/>
        <w:contextualSpacing/>
      </w:pPr>
    </w:p>
    <w:p w14:paraId="138DAFC0" w14:textId="77777777" w:rsidR="007252D9" w:rsidRDefault="007252D9" w:rsidP="00A713BA">
      <w:pPr>
        <w:spacing w:after="0"/>
        <w:contextualSpacing/>
      </w:pPr>
      <w:r>
        <w:br w:type="page"/>
      </w:r>
    </w:p>
    <w:tbl>
      <w:tblPr>
        <w:tblStyle w:val="TableGrid"/>
        <w:tblW w:w="0" w:type="auto"/>
        <w:tblLook w:val="04A0" w:firstRow="1" w:lastRow="0" w:firstColumn="1" w:lastColumn="0" w:noHBand="0" w:noVBand="1"/>
      </w:tblPr>
      <w:tblGrid>
        <w:gridCol w:w="3005"/>
        <w:gridCol w:w="3005"/>
        <w:gridCol w:w="3006"/>
      </w:tblGrid>
      <w:tr w:rsidR="003E60C5" w14:paraId="3EC37B39" w14:textId="77777777" w:rsidTr="00C279CA">
        <w:trPr>
          <w:trHeight w:val="394"/>
        </w:trPr>
        <w:tc>
          <w:tcPr>
            <w:tcW w:w="3005" w:type="dxa"/>
          </w:tcPr>
          <w:p w14:paraId="0A605BEB" w14:textId="77777777" w:rsidR="003E60C5" w:rsidRDefault="003E60C5" w:rsidP="00C279CA">
            <w:pPr>
              <w:contextualSpacing/>
              <w:rPr>
                <w:b/>
                <w:bCs/>
              </w:rPr>
            </w:pPr>
            <w:r>
              <w:rPr>
                <w:b/>
                <w:bCs/>
              </w:rPr>
              <w:lastRenderedPageBreak/>
              <w:t>Nama &amp; NPM</w:t>
            </w:r>
          </w:p>
        </w:tc>
        <w:tc>
          <w:tcPr>
            <w:tcW w:w="3005" w:type="dxa"/>
          </w:tcPr>
          <w:p w14:paraId="2DB2F880" w14:textId="77777777" w:rsidR="003E60C5" w:rsidRDefault="003E60C5" w:rsidP="00C279CA">
            <w:pPr>
              <w:contextualSpacing/>
              <w:rPr>
                <w:b/>
                <w:bCs/>
              </w:rPr>
            </w:pPr>
            <w:r>
              <w:rPr>
                <w:b/>
                <w:bCs/>
              </w:rPr>
              <w:t>Topik:</w:t>
            </w:r>
          </w:p>
        </w:tc>
        <w:tc>
          <w:tcPr>
            <w:tcW w:w="3006" w:type="dxa"/>
          </w:tcPr>
          <w:p w14:paraId="45F40DD5" w14:textId="77777777" w:rsidR="003E60C5" w:rsidRDefault="003E60C5" w:rsidP="00C279CA">
            <w:pPr>
              <w:contextualSpacing/>
              <w:rPr>
                <w:b/>
                <w:bCs/>
              </w:rPr>
            </w:pPr>
            <w:r>
              <w:rPr>
                <w:b/>
                <w:bCs/>
              </w:rPr>
              <w:t>Tanggal:</w:t>
            </w:r>
          </w:p>
        </w:tc>
      </w:tr>
      <w:tr w:rsidR="003E60C5" w14:paraId="2967C46E" w14:textId="77777777" w:rsidTr="00C279CA">
        <w:tc>
          <w:tcPr>
            <w:tcW w:w="3005" w:type="dxa"/>
          </w:tcPr>
          <w:p w14:paraId="6C5B0130" w14:textId="77777777" w:rsidR="003E60C5" w:rsidRDefault="003E60C5" w:rsidP="00C279CA">
            <w:pPr>
              <w:contextualSpacing/>
              <w:rPr>
                <w:b/>
                <w:bCs/>
              </w:rPr>
            </w:pPr>
            <w:r>
              <w:rPr>
                <w:b/>
                <w:bCs/>
              </w:rPr>
              <w:t>AISYA WARDATUL HADI</w:t>
            </w:r>
          </w:p>
          <w:p w14:paraId="7A497336" w14:textId="77777777" w:rsidR="003E60C5" w:rsidRDefault="003E60C5" w:rsidP="00C279CA">
            <w:pPr>
              <w:contextualSpacing/>
              <w:rPr>
                <w:b/>
                <w:bCs/>
              </w:rPr>
            </w:pPr>
            <w:r>
              <w:rPr>
                <w:b/>
                <w:bCs/>
              </w:rPr>
              <w:t>G1F024012</w:t>
            </w:r>
          </w:p>
        </w:tc>
        <w:tc>
          <w:tcPr>
            <w:tcW w:w="3005" w:type="dxa"/>
          </w:tcPr>
          <w:p w14:paraId="6ED5EAA8" w14:textId="77777777" w:rsidR="003E60C5" w:rsidRDefault="003E60C5" w:rsidP="00C279CA">
            <w:pPr>
              <w:spacing w:line="480" w:lineRule="auto"/>
              <w:contextualSpacing/>
              <w:rPr>
                <w:b/>
                <w:bCs/>
              </w:rPr>
            </w:pPr>
            <w:r>
              <w:rPr>
                <w:b/>
                <w:bCs/>
              </w:rPr>
              <w:t xml:space="preserve"> OPERATOR</w:t>
            </w:r>
          </w:p>
        </w:tc>
        <w:tc>
          <w:tcPr>
            <w:tcW w:w="3006" w:type="dxa"/>
          </w:tcPr>
          <w:p w14:paraId="1F981B9B" w14:textId="3023F2EC" w:rsidR="003E60C5" w:rsidRDefault="003E60C5" w:rsidP="00C279CA">
            <w:pPr>
              <w:contextualSpacing/>
              <w:rPr>
                <w:b/>
                <w:bCs/>
              </w:rPr>
            </w:pPr>
            <w:r>
              <w:rPr>
                <w:b/>
                <w:bCs/>
              </w:rPr>
              <w:t>8 SEPTEMBER 2024</w:t>
            </w:r>
          </w:p>
        </w:tc>
      </w:tr>
    </w:tbl>
    <w:p w14:paraId="0CE76F81" w14:textId="77777777" w:rsidR="003E60C5" w:rsidRDefault="003E60C5" w:rsidP="003E60C5">
      <w:pPr>
        <w:spacing w:after="0"/>
        <w:contextualSpacing/>
      </w:pPr>
    </w:p>
    <w:p w14:paraId="25AD5C8A" w14:textId="7B890D71" w:rsidR="003E60C5" w:rsidRDefault="003E60C5" w:rsidP="003E60C5">
      <w:pPr>
        <w:spacing w:after="0"/>
        <w:contextualSpacing/>
        <w:rPr>
          <w:b/>
          <w:bCs/>
        </w:rPr>
      </w:pPr>
      <w:r>
        <w:rPr>
          <w:b/>
          <w:bCs/>
        </w:rPr>
        <w:t>[No. 2] Identifikasi Masalah:</w:t>
      </w:r>
    </w:p>
    <w:p w14:paraId="06C3E836" w14:textId="6A8B7293" w:rsidR="003E60C5" w:rsidRDefault="003E60C5" w:rsidP="003E60C5">
      <w:pPr>
        <w:pStyle w:val="ListParagraph"/>
        <w:numPr>
          <w:ilvl w:val="0"/>
          <w:numId w:val="17"/>
        </w:numPr>
        <w:spacing w:after="0" w:line="240" w:lineRule="auto"/>
      </w:pPr>
      <w:r>
        <w:t>Pada soal nomor 2</w:t>
      </w:r>
    </w:p>
    <w:p w14:paraId="02B7641F" w14:textId="26DEBA42" w:rsidR="003E60C5" w:rsidRDefault="003E60C5" w:rsidP="003E60C5">
      <w:pPr>
        <w:pStyle w:val="ListParagraph"/>
        <w:numPr>
          <w:ilvl w:val="0"/>
          <w:numId w:val="17"/>
        </w:numPr>
        <w:spacing w:after="0" w:line="240" w:lineRule="auto"/>
      </w:pPr>
      <w:r>
        <w:rPr>
          <w:noProof/>
        </w:rPr>
        <w:drawing>
          <wp:inline distT="0" distB="0" distL="0" distR="0" wp14:anchorId="499C3E22" wp14:editId="6B1C4B7D">
            <wp:extent cx="5056100" cy="25431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12 071934.png"/>
                    <pic:cNvPicPr/>
                  </pic:nvPicPr>
                  <pic:blipFill>
                    <a:blip r:embed="rId11">
                      <a:extLst>
                        <a:ext uri="{28A0092B-C50C-407E-A947-70E740481C1C}">
                          <a14:useLocalDpi xmlns:a14="http://schemas.microsoft.com/office/drawing/2010/main" val="0"/>
                        </a:ext>
                      </a:extLst>
                    </a:blip>
                    <a:stretch>
                      <a:fillRect/>
                    </a:stretch>
                  </pic:blipFill>
                  <pic:spPr>
                    <a:xfrm>
                      <a:off x="0" y="0"/>
                      <a:ext cx="5053860" cy="2542048"/>
                    </a:xfrm>
                    <a:prstGeom prst="rect">
                      <a:avLst/>
                    </a:prstGeom>
                  </pic:spPr>
                </pic:pic>
              </a:graphicData>
            </a:graphic>
          </wp:inline>
        </w:drawing>
      </w:r>
    </w:p>
    <w:p w14:paraId="24B01D6F" w14:textId="70CEEA95" w:rsidR="003E60C5" w:rsidRDefault="003E60C5" w:rsidP="003E60C5">
      <w:pPr>
        <w:pStyle w:val="ListParagraph"/>
        <w:spacing w:after="0" w:line="240" w:lineRule="auto"/>
      </w:pPr>
      <w:r>
        <w:t>Menambahkan operator lain</w:t>
      </w:r>
    </w:p>
    <w:p w14:paraId="4D0A43D3" w14:textId="6304B5B7" w:rsidR="003E60C5" w:rsidRDefault="003E60C5" w:rsidP="003E60C5">
      <w:pPr>
        <w:pStyle w:val="ListParagraph"/>
        <w:spacing w:after="0" w:line="240" w:lineRule="auto"/>
      </w:pPr>
      <w:r>
        <w:t>Memberikan argumentasi perbedaan luaran dan waktu eksekusi dari contoh 1 dan 2</w:t>
      </w:r>
    </w:p>
    <w:p w14:paraId="2D76A637" w14:textId="77777777" w:rsidR="003E60C5" w:rsidRDefault="003E60C5" w:rsidP="003E60C5">
      <w:pPr>
        <w:spacing w:after="0"/>
        <w:contextualSpacing/>
      </w:pPr>
    </w:p>
    <w:p w14:paraId="3BD35350" w14:textId="6A221116" w:rsidR="003E60C5" w:rsidRDefault="003E60C5" w:rsidP="003E60C5">
      <w:pPr>
        <w:spacing w:after="0"/>
        <w:contextualSpacing/>
        <w:rPr>
          <w:b/>
          <w:bCs/>
        </w:rPr>
      </w:pPr>
      <w:r>
        <w:rPr>
          <w:b/>
          <w:bCs/>
        </w:rPr>
        <w:t>[No.2] Analisis dan Argumentasi</w:t>
      </w:r>
    </w:p>
    <w:p w14:paraId="352FFAE8" w14:textId="30A4230B" w:rsidR="003E60C5" w:rsidRDefault="003E60C5" w:rsidP="003E60C5">
      <w:pPr>
        <w:pStyle w:val="ListParagraph"/>
        <w:numPr>
          <w:ilvl w:val="0"/>
          <w:numId w:val="34"/>
        </w:numPr>
        <w:spacing w:after="0" w:line="240" w:lineRule="auto"/>
      </w:pPr>
      <w:r>
        <w:t>Saya mengusulkan permasalahan ini dapat diatasi dengan cara menambahkan baris perhitungan dengan menggunakan operator lain</w:t>
      </w:r>
    </w:p>
    <w:p w14:paraId="3E4EE69E" w14:textId="51A4EEDC" w:rsidR="003E60C5" w:rsidRDefault="003E60C5" w:rsidP="003E60C5">
      <w:pPr>
        <w:pStyle w:val="ListParagraph"/>
        <w:numPr>
          <w:ilvl w:val="0"/>
          <w:numId w:val="34"/>
        </w:numPr>
        <w:spacing w:after="0" w:line="240" w:lineRule="auto"/>
      </w:pPr>
      <w:r>
        <w:t>Alasan solusi ini karena agar mendapatkan luaran yang sesuai degan apa yang diinginkan</w:t>
      </w:r>
    </w:p>
    <w:p w14:paraId="73F22100" w14:textId="77777777" w:rsidR="003E60C5" w:rsidRDefault="003E60C5" w:rsidP="003E60C5">
      <w:pPr>
        <w:pStyle w:val="ListParagraph"/>
        <w:spacing w:after="0" w:line="240" w:lineRule="auto"/>
      </w:pPr>
    </w:p>
    <w:p w14:paraId="2AE8E288" w14:textId="77777777" w:rsidR="003E60C5" w:rsidRDefault="003E60C5" w:rsidP="003E60C5">
      <w:pPr>
        <w:spacing w:after="0"/>
        <w:contextualSpacing/>
      </w:pPr>
    </w:p>
    <w:p w14:paraId="434733AD" w14:textId="58030EEE" w:rsidR="003E60C5" w:rsidRDefault="003E60C5" w:rsidP="003E60C5">
      <w:pPr>
        <w:spacing w:after="0"/>
        <w:contextualSpacing/>
      </w:pPr>
      <w:r>
        <w:rPr>
          <w:b/>
          <w:bCs/>
        </w:rPr>
        <w:t>[</w:t>
      </w:r>
      <w:proofErr w:type="gramStart"/>
      <w:r>
        <w:rPr>
          <w:b/>
          <w:bCs/>
        </w:rPr>
        <w:t>No.2 ]</w:t>
      </w:r>
      <w:proofErr w:type="gramEnd"/>
      <w:r>
        <w:rPr>
          <w:b/>
          <w:bCs/>
        </w:rPr>
        <w:t xml:space="preserve"> Penyusunan Algoritma dan Kode Program</w:t>
      </w:r>
    </w:p>
    <w:p w14:paraId="1D965D80" w14:textId="77777777" w:rsidR="003E60C5" w:rsidRDefault="003E60C5" w:rsidP="003E60C5">
      <w:pPr>
        <w:spacing w:after="0" w:line="240" w:lineRule="auto"/>
        <w:ind w:left="720"/>
      </w:pPr>
      <w:r>
        <w:t>Algoritma</w:t>
      </w:r>
    </w:p>
    <w:p w14:paraId="2C8DAF53" w14:textId="202EA569" w:rsidR="003E60C5" w:rsidRDefault="003E60C5" w:rsidP="003E60C5">
      <w:pPr>
        <w:spacing w:after="0" w:line="240" w:lineRule="auto"/>
        <w:ind w:left="720"/>
      </w:pPr>
      <w:proofErr w:type="gramStart"/>
      <w:r>
        <w:t>Algoritma adalah langkah-langkah penyelesaian masalah.</w:t>
      </w:r>
      <w:proofErr w:type="gramEnd"/>
    </w:p>
    <w:p w14:paraId="528BC2FE" w14:textId="0080489C" w:rsidR="003E60C5" w:rsidRDefault="003E60C5" w:rsidP="003E60C5">
      <w:pPr>
        <w:pStyle w:val="ListParagraph"/>
        <w:numPr>
          <w:ilvl w:val="0"/>
          <w:numId w:val="24"/>
        </w:numPr>
        <w:spacing w:after="0" w:line="240" w:lineRule="auto"/>
      </w:pPr>
      <w:r>
        <w:t>Mulai</w:t>
      </w:r>
    </w:p>
    <w:p w14:paraId="546E3973" w14:textId="2952ACE7" w:rsidR="003E60C5" w:rsidRDefault="003E60C5" w:rsidP="003E60C5">
      <w:pPr>
        <w:pStyle w:val="ListParagraph"/>
        <w:numPr>
          <w:ilvl w:val="0"/>
          <w:numId w:val="24"/>
        </w:numPr>
        <w:spacing w:after="0" w:line="240" w:lineRule="auto"/>
      </w:pPr>
      <w:r>
        <w:t>Menyalin kode pada e-learning unib computer dan pemrograman ke eclips</w:t>
      </w:r>
    </w:p>
    <w:p w14:paraId="63BFF40E" w14:textId="2BD3E6D2" w:rsidR="003E60C5" w:rsidRDefault="003E60C5" w:rsidP="003E60C5">
      <w:pPr>
        <w:pStyle w:val="ListParagraph"/>
        <w:numPr>
          <w:ilvl w:val="0"/>
          <w:numId w:val="24"/>
        </w:numPr>
        <w:spacing w:after="0" w:line="240" w:lineRule="auto"/>
      </w:pPr>
      <w:r>
        <w:t>Menambah baris perhitungan dengan menggunakan operator lain sesuai dengan soal</w:t>
      </w:r>
    </w:p>
    <w:p w14:paraId="7B4ADEC7" w14:textId="2EE06E82" w:rsidR="003E60C5" w:rsidRDefault="003E60C5" w:rsidP="003E60C5">
      <w:pPr>
        <w:pStyle w:val="ListParagraph"/>
        <w:numPr>
          <w:ilvl w:val="0"/>
          <w:numId w:val="24"/>
        </w:numPr>
        <w:spacing w:after="0" w:line="240" w:lineRule="auto"/>
      </w:pPr>
      <w:r>
        <w:t>Mengecek bahwa tidak terjadinya error pada kode program yang dibuat</w:t>
      </w:r>
    </w:p>
    <w:p w14:paraId="46F90CDD" w14:textId="7D03AE4E" w:rsidR="00D23C73" w:rsidRDefault="00D23C73" w:rsidP="003E60C5">
      <w:pPr>
        <w:pStyle w:val="ListParagraph"/>
        <w:numPr>
          <w:ilvl w:val="0"/>
          <w:numId w:val="24"/>
        </w:numPr>
        <w:spacing w:after="0" w:line="240" w:lineRule="auto"/>
      </w:pPr>
      <w:r>
        <w:t xml:space="preserve">Screenshoot pada kode dan luaran </w:t>
      </w:r>
    </w:p>
    <w:p w14:paraId="1142D89B" w14:textId="3A42C92F" w:rsidR="00D23C73" w:rsidRDefault="00D23C73" w:rsidP="003E60C5">
      <w:pPr>
        <w:pStyle w:val="ListParagraph"/>
        <w:numPr>
          <w:ilvl w:val="0"/>
          <w:numId w:val="24"/>
        </w:numPr>
        <w:spacing w:after="0" w:line="240" w:lineRule="auto"/>
      </w:pPr>
      <w:r>
        <w:t>selesai</w:t>
      </w:r>
    </w:p>
    <w:p w14:paraId="41DF8774" w14:textId="77777777" w:rsidR="003E60C5" w:rsidRDefault="003E60C5" w:rsidP="003E60C5">
      <w:pPr>
        <w:pStyle w:val="ListParagraph"/>
        <w:spacing w:after="0" w:line="240" w:lineRule="auto"/>
      </w:pPr>
    </w:p>
    <w:p w14:paraId="375C4BED" w14:textId="05B46A4F" w:rsidR="0014039D" w:rsidRDefault="003E60C5" w:rsidP="003E60C5">
      <w:pPr>
        <w:pStyle w:val="ListParagraph"/>
        <w:numPr>
          <w:ilvl w:val="0"/>
          <w:numId w:val="34"/>
        </w:numPr>
        <w:spacing w:after="0" w:line="240" w:lineRule="auto"/>
      </w:pPr>
      <w:r>
        <w:t xml:space="preserve">Kode program dan luaran  </w:t>
      </w:r>
    </w:p>
    <w:p w14:paraId="755F03A1" w14:textId="49577B55" w:rsidR="003E60C5" w:rsidRDefault="0014039D" w:rsidP="0014039D">
      <w:pPr>
        <w:tabs>
          <w:tab w:val="left" w:pos="1170"/>
        </w:tabs>
        <w:rPr>
          <w:lang w:val="en-US"/>
        </w:rPr>
      </w:pPr>
      <w:r>
        <w:rPr>
          <w:lang w:val="en-US"/>
        </w:rPr>
        <w:lastRenderedPageBreak/>
        <w:tab/>
      </w:r>
      <w:r>
        <w:rPr>
          <w:noProof/>
          <w:lang w:val="en-US"/>
        </w:rPr>
        <w:drawing>
          <wp:inline distT="0" distB="0" distL="0" distR="0" wp14:anchorId="3C233708" wp14:editId="465E0FC6">
            <wp:extent cx="3267531" cy="28674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12 171910.png"/>
                    <pic:cNvPicPr/>
                  </pic:nvPicPr>
                  <pic:blipFill>
                    <a:blip r:embed="rId12">
                      <a:extLst>
                        <a:ext uri="{28A0092B-C50C-407E-A947-70E740481C1C}">
                          <a14:useLocalDpi xmlns:a14="http://schemas.microsoft.com/office/drawing/2010/main" val="0"/>
                        </a:ext>
                      </a:extLst>
                    </a:blip>
                    <a:stretch>
                      <a:fillRect/>
                    </a:stretch>
                  </pic:blipFill>
                  <pic:spPr>
                    <a:xfrm>
                      <a:off x="0" y="0"/>
                      <a:ext cx="3267531" cy="2867425"/>
                    </a:xfrm>
                    <a:prstGeom prst="rect">
                      <a:avLst/>
                    </a:prstGeom>
                  </pic:spPr>
                </pic:pic>
              </a:graphicData>
            </a:graphic>
          </wp:inline>
        </w:drawing>
      </w:r>
    </w:p>
    <w:p w14:paraId="218FF074" w14:textId="77777777" w:rsidR="0014039D" w:rsidRDefault="0014039D" w:rsidP="0014039D">
      <w:pPr>
        <w:tabs>
          <w:tab w:val="left" w:pos="1170"/>
        </w:tabs>
        <w:rPr>
          <w:lang w:val="en-US"/>
        </w:rPr>
      </w:pPr>
    </w:p>
    <w:p w14:paraId="2A085D98" w14:textId="07584893" w:rsidR="0014039D" w:rsidRPr="0014039D" w:rsidRDefault="0014039D" w:rsidP="0014039D">
      <w:pPr>
        <w:tabs>
          <w:tab w:val="left" w:pos="1170"/>
        </w:tabs>
        <w:rPr>
          <w:lang w:val="en-US"/>
        </w:rPr>
      </w:pPr>
      <w:r>
        <w:rPr>
          <w:lang w:val="en-US"/>
        </w:rPr>
        <w:tab/>
      </w:r>
      <w:r>
        <w:rPr>
          <w:noProof/>
          <w:lang w:val="en-US"/>
        </w:rPr>
        <w:drawing>
          <wp:inline distT="0" distB="0" distL="0" distR="0" wp14:anchorId="60E4ECC4" wp14:editId="6C386619">
            <wp:extent cx="2219635" cy="1848108"/>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12 171923.png"/>
                    <pic:cNvPicPr/>
                  </pic:nvPicPr>
                  <pic:blipFill>
                    <a:blip r:embed="rId13">
                      <a:extLst>
                        <a:ext uri="{28A0092B-C50C-407E-A947-70E740481C1C}">
                          <a14:useLocalDpi xmlns:a14="http://schemas.microsoft.com/office/drawing/2010/main" val="0"/>
                        </a:ext>
                      </a:extLst>
                    </a:blip>
                    <a:stretch>
                      <a:fillRect/>
                    </a:stretch>
                  </pic:blipFill>
                  <pic:spPr>
                    <a:xfrm>
                      <a:off x="0" y="0"/>
                      <a:ext cx="2219635" cy="1848108"/>
                    </a:xfrm>
                    <a:prstGeom prst="rect">
                      <a:avLst/>
                    </a:prstGeom>
                  </pic:spPr>
                </pic:pic>
              </a:graphicData>
            </a:graphic>
          </wp:inline>
        </w:drawing>
      </w:r>
    </w:p>
    <w:p w14:paraId="6AD99451" w14:textId="10695860" w:rsidR="003E60C5" w:rsidRDefault="003E60C5" w:rsidP="003E60C5">
      <w:pPr>
        <w:pStyle w:val="ListParagraph"/>
        <w:spacing w:after="0" w:line="240" w:lineRule="auto"/>
      </w:pPr>
    </w:p>
    <w:p w14:paraId="20FC63F6" w14:textId="50995CC3" w:rsidR="003E60C5" w:rsidRDefault="0014039D" w:rsidP="0014039D">
      <w:pPr>
        <w:pStyle w:val="ListParagraph"/>
        <w:numPr>
          <w:ilvl w:val="0"/>
          <w:numId w:val="19"/>
        </w:numPr>
        <w:spacing w:after="0" w:line="240" w:lineRule="auto"/>
        <w:ind w:left="1169"/>
      </w:pPr>
      <w:r>
        <w:t xml:space="preserve">Pada output diatas terlihat bahwa kode dapat running dan tidak terdapat error, dengan telah menggunakan dan menambahkan operator </w:t>
      </w:r>
      <w:proofErr w:type="gramStart"/>
      <w:r>
        <w:t>lain</w:t>
      </w:r>
      <w:proofErr w:type="gramEnd"/>
      <w:r>
        <w:t xml:space="preserve"> sesuai dengan yang diinginkan.</w:t>
      </w:r>
    </w:p>
    <w:p w14:paraId="308EC128" w14:textId="1E15767C" w:rsidR="003E60C5" w:rsidRPr="0014039D" w:rsidRDefault="003E60C5" w:rsidP="0014039D">
      <w:pPr>
        <w:spacing w:after="0" w:line="240" w:lineRule="auto"/>
      </w:pPr>
    </w:p>
    <w:p w14:paraId="6D5E0520" w14:textId="609CAA63" w:rsidR="003E60C5" w:rsidRPr="0014039D" w:rsidRDefault="003E60C5" w:rsidP="0014039D">
      <w:pPr>
        <w:spacing w:after="0"/>
        <w:contextualSpacing/>
        <w:rPr>
          <w:color w:val="FF0000"/>
        </w:rPr>
      </w:pPr>
      <w:r w:rsidRPr="00C04942">
        <w:rPr>
          <w:b/>
          <w:bCs/>
        </w:rPr>
        <w:t>[</w:t>
      </w:r>
      <w:r>
        <w:rPr>
          <w:b/>
          <w:bCs/>
        </w:rPr>
        <w:t>No.2</w:t>
      </w:r>
      <w:r w:rsidRPr="00C04942">
        <w:rPr>
          <w:b/>
          <w:bCs/>
        </w:rPr>
        <w:t xml:space="preserve">] </w:t>
      </w:r>
      <w:r w:rsidR="0014039D">
        <w:rPr>
          <w:b/>
          <w:bCs/>
        </w:rPr>
        <w:t xml:space="preserve">Kesimpulan </w:t>
      </w:r>
    </w:p>
    <w:p w14:paraId="4AF797CF" w14:textId="77777777" w:rsidR="003E60C5" w:rsidRPr="00956672" w:rsidRDefault="003E60C5" w:rsidP="003E60C5">
      <w:pPr>
        <w:pStyle w:val="ListParagraph"/>
        <w:numPr>
          <w:ilvl w:val="0"/>
          <w:numId w:val="23"/>
        </w:numPr>
        <w:spacing w:after="0" w:line="240" w:lineRule="auto"/>
        <w:rPr>
          <w:b/>
          <w:bCs/>
        </w:rPr>
      </w:pPr>
      <w:r w:rsidRPr="00956672">
        <w:rPr>
          <w:b/>
          <w:bCs/>
        </w:rPr>
        <w:t>Evaluasi</w:t>
      </w:r>
    </w:p>
    <w:p w14:paraId="1787AB5B" w14:textId="37E57A3C" w:rsidR="003E60C5" w:rsidRDefault="0014039D" w:rsidP="003E60C5">
      <w:pPr>
        <w:pStyle w:val="ListParagraph"/>
        <w:numPr>
          <w:ilvl w:val="0"/>
          <w:numId w:val="27"/>
        </w:numPr>
        <w:spacing w:after="0" w:line="240" w:lineRule="auto"/>
        <w:ind w:left="1134"/>
      </w:pPr>
      <w:r>
        <w:t>Dampak dari kode yang dibuat dapat menghasilkan luaran yang diinginkan</w:t>
      </w:r>
    </w:p>
    <w:p w14:paraId="4AC57CA7" w14:textId="5F74EB4F" w:rsidR="003E60C5" w:rsidRDefault="0014039D" w:rsidP="003E60C5">
      <w:pPr>
        <w:pStyle w:val="ListParagraph"/>
        <w:numPr>
          <w:ilvl w:val="0"/>
          <w:numId w:val="27"/>
        </w:numPr>
        <w:spacing w:after="0" w:line="360" w:lineRule="auto"/>
        <w:ind w:left="1169"/>
      </w:pPr>
      <w:r>
        <w:t xml:space="preserve">Dengan menggunakan operator penugasan bisa memrintahkan computer untuk melakukan perhitungan sesuai dengan </w:t>
      </w:r>
      <w:proofErr w:type="gramStart"/>
      <w:r>
        <w:t>apa</w:t>
      </w:r>
      <w:proofErr w:type="gramEnd"/>
      <w:r>
        <w:t xml:space="preserve"> yang kita mau, seperti penjumlahan, pengurangan, pembagian dan lain lain.</w:t>
      </w:r>
    </w:p>
    <w:p w14:paraId="5F1BB22C" w14:textId="69846B67" w:rsidR="00624255" w:rsidRDefault="00624255" w:rsidP="003E60C5">
      <w:pPr>
        <w:pStyle w:val="ListParagraph"/>
        <w:numPr>
          <w:ilvl w:val="0"/>
          <w:numId w:val="27"/>
        </w:numPr>
        <w:spacing w:after="0" w:line="360" w:lineRule="auto"/>
        <w:ind w:left="1169"/>
      </w:pPr>
      <w:r>
        <w:t xml:space="preserve">Perbedaan luaran dengan contoh 1 yaitu dari kalimat yang diikutsertakan dalam luaraan atau kalimat yang kita masukkan pada print. </w:t>
      </w:r>
    </w:p>
    <w:p w14:paraId="1DD18823" w14:textId="77777777" w:rsidR="003E60C5" w:rsidRDefault="003E60C5" w:rsidP="00A713BA">
      <w:pPr>
        <w:spacing w:after="0"/>
        <w:contextualSpacing/>
      </w:pPr>
    </w:p>
    <w:p w14:paraId="237423C5" w14:textId="77777777" w:rsidR="0014039D" w:rsidRDefault="0014039D" w:rsidP="00A713BA">
      <w:pPr>
        <w:spacing w:after="0"/>
        <w:contextualSpacing/>
      </w:pPr>
    </w:p>
    <w:p w14:paraId="32AFA682" w14:textId="0D5724E3" w:rsidR="00CC0873" w:rsidRDefault="00CC0873" w:rsidP="00A713BA">
      <w:pPr>
        <w:spacing w:after="0"/>
        <w:contextualSpacing/>
      </w:pPr>
    </w:p>
    <w:p w14:paraId="632ED60E" w14:textId="77777777" w:rsidR="003E60C5" w:rsidRDefault="003E60C5" w:rsidP="00A713BA">
      <w:pPr>
        <w:spacing w:after="0"/>
        <w:contextualSpacing/>
      </w:pPr>
    </w:p>
    <w:p w14:paraId="16D6BCC4" w14:textId="77777777" w:rsidR="003E60C5" w:rsidRDefault="003E60C5" w:rsidP="00A713BA">
      <w:pPr>
        <w:spacing w:after="0"/>
        <w:contextualSpacing/>
      </w:pPr>
    </w:p>
    <w:p w14:paraId="47147156" w14:textId="77777777" w:rsidR="003E60C5" w:rsidRDefault="003E60C5" w:rsidP="00A713BA">
      <w:pPr>
        <w:spacing w:after="0"/>
        <w:contextualSpacing/>
      </w:pPr>
    </w:p>
    <w:p w14:paraId="764CCAAD" w14:textId="77777777" w:rsidR="003E60C5" w:rsidRDefault="003E60C5" w:rsidP="00A713BA">
      <w:pPr>
        <w:spacing w:after="0"/>
        <w:contextualSpacing/>
      </w:pPr>
    </w:p>
    <w:p w14:paraId="493F17B5" w14:textId="77777777" w:rsidR="003E60C5" w:rsidRDefault="003E60C5" w:rsidP="00A713BA">
      <w:pPr>
        <w:spacing w:after="0"/>
        <w:contextualSpacing/>
      </w:pPr>
    </w:p>
    <w:tbl>
      <w:tblPr>
        <w:tblStyle w:val="TableGrid"/>
        <w:tblW w:w="0" w:type="auto"/>
        <w:tblLook w:val="04A0" w:firstRow="1" w:lastRow="0" w:firstColumn="1" w:lastColumn="0" w:noHBand="0" w:noVBand="1"/>
      </w:tblPr>
      <w:tblGrid>
        <w:gridCol w:w="3005"/>
        <w:gridCol w:w="3005"/>
        <w:gridCol w:w="3006"/>
      </w:tblGrid>
      <w:tr w:rsidR="00A713BA" w14:paraId="432671FB" w14:textId="77777777" w:rsidTr="00F370A9">
        <w:trPr>
          <w:trHeight w:val="394"/>
        </w:trPr>
        <w:tc>
          <w:tcPr>
            <w:tcW w:w="3005" w:type="dxa"/>
          </w:tcPr>
          <w:p w14:paraId="74240911" w14:textId="77777777" w:rsidR="00A713BA" w:rsidRDefault="00A713BA" w:rsidP="00A713BA">
            <w:pPr>
              <w:contextualSpacing/>
              <w:rPr>
                <w:b/>
                <w:bCs/>
              </w:rPr>
            </w:pPr>
            <w:r>
              <w:rPr>
                <w:b/>
                <w:bCs/>
              </w:rPr>
              <w:lastRenderedPageBreak/>
              <w:t>Nama &amp; NPM</w:t>
            </w:r>
          </w:p>
        </w:tc>
        <w:tc>
          <w:tcPr>
            <w:tcW w:w="3005" w:type="dxa"/>
          </w:tcPr>
          <w:p w14:paraId="257CC5C4" w14:textId="77777777" w:rsidR="00A713BA" w:rsidRDefault="00A713BA" w:rsidP="00A713BA">
            <w:pPr>
              <w:contextualSpacing/>
              <w:rPr>
                <w:b/>
                <w:bCs/>
              </w:rPr>
            </w:pPr>
            <w:r>
              <w:rPr>
                <w:b/>
                <w:bCs/>
              </w:rPr>
              <w:t>Topik:</w:t>
            </w:r>
          </w:p>
        </w:tc>
        <w:tc>
          <w:tcPr>
            <w:tcW w:w="3006" w:type="dxa"/>
          </w:tcPr>
          <w:p w14:paraId="3EBBBBF5" w14:textId="77777777" w:rsidR="00A713BA" w:rsidRDefault="00A713BA" w:rsidP="00A713BA">
            <w:pPr>
              <w:contextualSpacing/>
              <w:rPr>
                <w:b/>
                <w:bCs/>
              </w:rPr>
            </w:pPr>
            <w:r>
              <w:rPr>
                <w:b/>
                <w:bCs/>
              </w:rPr>
              <w:t>Tanggal:</w:t>
            </w:r>
          </w:p>
        </w:tc>
      </w:tr>
      <w:tr w:rsidR="00A713BA" w14:paraId="4CF6F2C7" w14:textId="77777777" w:rsidTr="00F370A9">
        <w:tc>
          <w:tcPr>
            <w:tcW w:w="3005" w:type="dxa"/>
          </w:tcPr>
          <w:p w14:paraId="44582E62" w14:textId="77777777" w:rsidR="00A713BA" w:rsidRDefault="002672EE" w:rsidP="00A713BA">
            <w:pPr>
              <w:contextualSpacing/>
              <w:rPr>
                <w:b/>
                <w:bCs/>
              </w:rPr>
            </w:pPr>
            <w:r>
              <w:rPr>
                <w:b/>
                <w:bCs/>
              </w:rPr>
              <w:t>AISYA WARDATUL HADI</w:t>
            </w:r>
          </w:p>
          <w:p w14:paraId="34EF8B11" w14:textId="6516DAE3" w:rsidR="002672EE" w:rsidRDefault="002672EE" w:rsidP="00A713BA">
            <w:pPr>
              <w:contextualSpacing/>
              <w:rPr>
                <w:b/>
                <w:bCs/>
              </w:rPr>
            </w:pPr>
            <w:r>
              <w:rPr>
                <w:b/>
                <w:bCs/>
              </w:rPr>
              <w:t>G1F024012</w:t>
            </w:r>
          </w:p>
        </w:tc>
        <w:tc>
          <w:tcPr>
            <w:tcW w:w="3005" w:type="dxa"/>
          </w:tcPr>
          <w:p w14:paraId="64B6DFB1" w14:textId="70A827FB" w:rsidR="00A713BA" w:rsidRDefault="0014584A" w:rsidP="00A713BA">
            <w:pPr>
              <w:spacing w:line="480" w:lineRule="auto"/>
              <w:contextualSpacing/>
              <w:rPr>
                <w:b/>
                <w:bCs/>
              </w:rPr>
            </w:pPr>
            <w:r>
              <w:rPr>
                <w:b/>
                <w:bCs/>
              </w:rPr>
              <w:t>OPERATOR</w:t>
            </w:r>
          </w:p>
        </w:tc>
        <w:tc>
          <w:tcPr>
            <w:tcW w:w="3006" w:type="dxa"/>
          </w:tcPr>
          <w:p w14:paraId="56B0854E" w14:textId="1119CDD8" w:rsidR="00A713BA" w:rsidRDefault="005344B4" w:rsidP="00A713BA">
            <w:pPr>
              <w:contextualSpacing/>
              <w:rPr>
                <w:b/>
                <w:bCs/>
              </w:rPr>
            </w:pPr>
            <w:r>
              <w:rPr>
                <w:b/>
                <w:bCs/>
              </w:rPr>
              <w:t>8 september 2024</w:t>
            </w:r>
          </w:p>
        </w:tc>
      </w:tr>
    </w:tbl>
    <w:p w14:paraId="62B918D0" w14:textId="4267D35E" w:rsidR="00A713BA" w:rsidRDefault="00A713BA" w:rsidP="00A713BA">
      <w:pPr>
        <w:spacing w:after="0"/>
        <w:contextualSpacing/>
      </w:pPr>
    </w:p>
    <w:p w14:paraId="2424A2E7" w14:textId="0DDBBA9F" w:rsidR="00A713BA" w:rsidRDefault="003E60C5" w:rsidP="00A713BA">
      <w:pPr>
        <w:spacing w:after="0"/>
        <w:contextualSpacing/>
        <w:rPr>
          <w:b/>
          <w:bCs/>
        </w:rPr>
      </w:pPr>
      <w:r>
        <w:rPr>
          <w:b/>
          <w:bCs/>
        </w:rPr>
        <w:t>[No. 3</w:t>
      </w:r>
      <w:r w:rsidR="00A713BA">
        <w:rPr>
          <w:b/>
          <w:bCs/>
        </w:rPr>
        <w:t>] Identifikasi Masalah:</w:t>
      </w:r>
    </w:p>
    <w:p w14:paraId="44269749" w14:textId="612F17FF" w:rsidR="00A713BA" w:rsidRPr="007B2BF0" w:rsidRDefault="007B2BF0" w:rsidP="007B2BF0">
      <w:pPr>
        <w:pStyle w:val="ListParagraph"/>
        <w:numPr>
          <w:ilvl w:val="0"/>
          <w:numId w:val="29"/>
        </w:numPr>
        <w:spacing w:after="0" w:line="240" w:lineRule="auto"/>
        <w:rPr>
          <w:rFonts w:cstheme="minorHAnsi"/>
        </w:rPr>
      </w:pPr>
      <w:r>
        <w:rPr>
          <w:rFonts w:ascii="Helvetica" w:hAnsi="Helvetica"/>
          <w:color w:val="333333"/>
          <w:sz w:val="21"/>
          <w:szCs w:val="21"/>
          <w:shd w:val="clear" w:color="auto" w:fill="FFFFFF"/>
        </w:rPr>
        <w:t> </w:t>
      </w:r>
      <w:r w:rsidRPr="007B2BF0">
        <w:rPr>
          <w:rFonts w:cstheme="minorHAnsi"/>
          <w:color w:val="333333"/>
          <w:shd w:val="clear" w:color="auto" w:fill="FFFFFF"/>
        </w:rPr>
        <w:t>Ubahlah nilai A = 4 dan B = 4 pada Contoh 3. Simpulkan perubahan yang terjadi! </w:t>
      </w:r>
    </w:p>
    <w:p w14:paraId="064BB7D8" w14:textId="0D6E9C1E" w:rsidR="007B2BF0" w:rsidRPr="007B2BF0" w:rsidRDefault="007B2BF0" w:rsidP="007B2BF0">
      <w:pPr>
        <w:pStyle w:val="ListParagraph"/>
        <w:numPr>
          <w:ilvl w:val="0"/>
          <w:numId w:val="29"/>
        </w:numPr>
        <w:spacing w:after="0" w:line="240" w:lineRule="auto"/>
        <w:rPr>
          <w:rFonts w:cstheme="minorHAnsi"/>
        </w:rPr>
      </w:pPr>
      <w:r>
        <w:rPr>
          <w:rFonts w:cstheme="minorHAnsi"/>
          <w:color w:val="333333"/>
          <w:shd w:val="clear" w:color="auto" w:fill="FFFFFF"/>
        </w:rPr>
        <w:t>Mencari perubahan jika nilai variabelnya diubah</w:t>
      </w:r>
    </w:p>
    <w:p w14:paraId="7BC6A6C7" w14:textId="6D73C57F" w:rsidR="00A713BA" w:rsidRDefault="00A713BA" w:rsidP="00A713BA">
      <w:pPr>
        <w:spacing w:after="0"/>
        <w:contextualSpacing/>
      </w:pPr>
    </w:p>
    <w:p w14:paraId="0D6C78E6" w14:textId="5D99B261" w:rsidR="00E456CE" w:rsidRDefault="003E60C5" w:rsidP="00A713BA">
      <w:pPr>
        <w:spacing w:after="0"/>
        <w:contextualSpacing/>
        <w:rPr>
          <w:b/>
          <w:bCs/>
        </w:rPr>
      </w:pPr>
      <w:r>
        <w:rPr>
          <w:b/>
          <w:bCs/>
        </w:rPr>
        <w:t>[No.3</w:t>
      </w:r>
      <w:r w:rsidR="00E456CE">
        <w:rPr>
          <w:b/>
          <w:bCs/>
        </w:rPr>
        <w:t>] Analisis dan Argumentasi</w:t>
      </w:r>
    </w:p>
    <w:p w14:paraId="12509F4D" w14:textId="0B1DBFAA" w:rsidR="00E456CE" w:rsidRDefault="00E456CE" w:rsidP="00E456CE">
      <w:pPr>
        <w:pStyle w:val="ListParagraph"/>
        <w:numPr>
          <w:ilvl w:val="0"/>
          <w:numId w:val="25"/>
        </w:numPr>
        <w:spacing w:after="0" w:line="240" w:lineRule="auto"/>
      </w:pPr>
      <w:r>
        <w:t>Saya mengusulkan permasalahan ini dapat diatasi</w:t>
      </w:r>
      <w:r w:rsidR="007B2BF0">
        <w:t xml:space="preserve"> dengan cara menganalisis tipe data apa yang digunakan pada program ini, dan kemudian mengubah nilai a dan b</w:t>
      </w:r>
    </w:p>
    <w:p w14:paraId="4119462A" w14:textId="77777777" w:rsidR="00E456CE" w:rsidRDefault="00E456CE" w:rsidP="00E456CE">
      <w:pPr>
        <w:pStyle w:val="ListParagraph"/>
        <w:spacing w:after="0" w:line="240" w:lineRule="auto"/>
      </w:pPr>
    </w:p>
    <w:p w14:paraId="30465E49" w14:textId="77777777" w:rsidR="00E456CE" w:rsidRDefault="00E456CE" w:rsidP="00A713BA">
      <w:pPr>
        <w:spacing w:after="0"/>
        <w:contextualSpacing/>
      </w:pPr>
    </w:p>
    <w:p w14:paraId="13B7DD2C" w14:textId="1B7BF297" w:rsidR="00A713BA" w:rsidRDefault="003E60C5" w:rsidP="00A713BA">
      <w:pPr>
        <w:spacing w:after="0"/>
        <w:contextualSpacing/>
      </w:pPr>
      <w:r>
        <w:rPr>
          <w:b/>
          <w:bCs/>
        </w:rPr>
        <w:t>[</w:t>
      </w:r>
      <w:proofErr w:type="gramStart"/>
      <w:r>
        <w:rPr>
          <w:b/>
          <w:bCs/>
        </w:rPr>
        <w:t>No.3</w:t>
      </w:r>
      <w:r w:rsidR="00A713BA">
        <w:rPr>
          <w:b/>
          <w:bCs/>
        </w:rPr>
        <w:t xml:space="preserve"> ]</w:t>
      </w:r>
      <w:proofErr w:type="gramEnd"/>
      <w:r w:rsidR="00A713BA">
        <w:rPr>
          <w:b/>
          <w:bCs/>
        </w:rPr>
        <w:t xml:space="preserve"> Penyusunan Algoritma dan Kode Program</w:t>
      </w:r>
    </w:p>
    <w:p w14:paraId="5A84FB0B" w14:textId="2CC53CD7" w:rsidR="00010605" w:rsidRDefault="00010605" w:rsidP="00010605">
      <w:pPr>
        <w:pStyle w:val="ListParagraph"/>
        <w:numPr>
          <w:ilvl w:val="0"/>
          <w:numId w:val="18"/>
        </w:numPr>
        <w:spacing w:after="0" w:line="240" w:lineRule="auto"/>
      </w:pPr>
      <w:r>
        <w:t>Algoritma</w:t>
      </w:r>
    </w:p>
    <w:p w14:paraId="46DCBFB3" w14:textId="19C5224F" w:rsidR="00010605" w:rsidRDefault="007B2BF0" w:rsidP="00010605">
      <w:pPr>
        <w:pStyle w:val="ListParagraph"/>
        <w:numPr>
          <w:ilvl w:val="0"/>
          <w:numId w:val="24"/>
        </w:numPr>
        <w:spacing w:after="0" w:line="240" w:lineRule="auto"/>
      </w:pPr>
      <w:r>
        <w:t>Mulai</w:t>
      </w:r>
    </w:p>
    <w:p w14:paraId="4B2E2BD3" w14:textId="6E92493A" w:rsidR="007B2BF0" w:rsidRDefault="007B2BF0" w:rsidP="007B2BF0">
      <w:pPr>
        <w:pStyle w:val="ListParagraph"/>
        <w:numPr>
          <w:ilvl w:val="0"/>
          <w:numId w:val="24"/>
        </w:numPr>
        <w:spacing w:after="0" w:line="240" w:lineRule="auto"/>
      </w:pPr>
      <w:r>
        <w:t>Menyalin kode pada contoh soal nomor 2</w:t>
      </w:r>
    </w:p>
    <w:p w14:paraId="7D102E2D" w14:textId="66F2275C" w:rsidR="007B2BF0" w:rsidRDefault="007B2BF0" w:rsidP="007B2BF0">
      <w:pPr>
        <w:pStyle w:val="ListParagraph"/>
        <w:numPr>
          <w:ilvl w:val="0"/>
          <w:numId w:val="24"/>
        </w:numPr>
        <w:spacing w:after="0" w:line="240" w:lineRule="auto"/>
      </w:pPr>
      <w:r>
        <w:t>Paste pada web jdoodle</w:t>
      </w:r>
    </w:p>
    <w:p w14:paraId="72DCE2F0" w14:textId="6C8198FD" w:rsidR="007B2BF0" w:rsidRDefault="007B2BF0" w:rsidP="007B2BF0">
      <w:pPr>
        <w:pStyle w:val="ListParagraph"/>
        <w:numPr>
          <w:ilvl w:val="0"/>
          <w:numId w:val="24"/>
        </w:numPr>
        <w:spacing w:after="0" w:line="240" w:lineRule="auto"/>
      </w:pPr>
      <w:r>
        <w:t>Mengubah nilai A</w:t>
      </w:r>
    </w:p>
    <w:p w14:paraId="42D70318" w14:textId="53937741" w:rsidR="007B2BF0" w:rsidRDefault="007B2BF0" w:rsidP="007B2BF0">
      <w:pPr>
        <w:pStyle w:val="ListParagraph"/>
        <w:numPr>
          <w:ilvl w:val="0"/>
          <w:numId w:val="24"/>
        </w:numPr>
        <w:spacing w:after="0" w:line="240" w:lineRule="auto"/>
      </w:pPr>
      <w:r>
        <w:t>Mengubah nilai B</w:t>
      </w:r>
    </w:p>
    <w:p w14:paraId="5B52CF14" w14:textId="34D5DBA3" w:rsidR="007B2BF0" w:rsidRDefault="007B2BF0" w:rsidP="007B2BF0">
      <w:pPr>
        <w:pStyle w:val="ListParagraph"/>
        <w:numPr>
          <w:ilvl w:val="0"/>
          <w:numId w:val="24"/>
        </w:numPr>
        <w:spacing w:after="0" w:line="240" w:lineRule="auto"/>
      </w:pPr>
      <w:r>
        <w:t>Runningkan kode program yang telah diubah nilainya</w:t>
      </w:r>
    </w:p>
    <w:p w14:paraId="0B57BAC9" w14:textId="5B6C48F2" w:rsidR="007B2BF0" w:rsidRDefault="007B2BF0" w:rsidP="007B2BF0">
      <w:pPr>
        <w:pStyle w:val="ListParagraph"/>
        <w:numPr>
          <w:ilvl w:val="0"/>
          <w:numId w:val="24"/>
        </w:numPr>
        <w:spacing w:after="0" w:line="240" w:lineRule="auto"/>
      </w:pPr>
      <w:r>
        <w:t>Lihat dan analisis perubahan apa yang terjadi setelah mengubah nilai</w:t>
      </w:r>
    </w:p>
    <w:p w14:paraId="07F104F4" w14:textId="7511F993" w:rsidR="00010605" w:rsidRDefault="007B2BF0" w:rsidP="00010605">
      <w:pPr>
        <w:pStyle w:val="ListParagraph"/>
        <w:numPr>
          <w:ilvl w:val="0"/>
          <w:numId w:val="24"/>
        </w:numPr>
        <w:spacing w:after="0" w:line="240" w:lineRule="auto"/>
      </w:pPr>
      <w:r>
        <w:t>Screenshoot pada output agar dapat ditampilkan nanti pada laporan</w:t>
      </w:r>
    </w:p>
    <w:p w14:paraId="4DA07D21" w14:textId="6C7BF594" w:rsidR="007B2BF0" w:rsidRDefault="007B2BF0" w:rsidP="00010605">
      <w:pPr>
        <w:pStyle w:val="ListParagraph"/>
        <w:numPr>
          <w:ilvl w:val="0"/>
          <w:numId w:val="24"/>
        </w:numPr>
        <w:spacing w:after="0" w:line="240" w:lineRule="auto"/>
      </w:pPr>
      <w:r>
        <w:t>selesai</w:t>
      </w:r>
    </w:p>
    <w:p w14:paraId="5FD7358B" w14:textId="77777777" w:rsidR="00A713BA" w:rsidRDefault="00A713BA" w:rsidP="00A713BA">
      <w:pPr>
        <w:pStyle w:val="ListParagraph"/>
        <w:spacing w:after="0" w:line="240" w:lineRule="auto"/>
      </w:pPr>
    </w:p>
    <w:p w14:paraId="5E2E0630" w14:textId="77777777" w:rsidR="00A713BA" w:rsidRDefault="00A713BA" w:rsidP="00A713BA">
      <w:pPr>
        <w:pStyle w:val="ListParagraph"/>
        <w:numPr>
          <w:ilvl w:val="0"/>
          <w:numId w:val="18"/>
        </w:numPr>
        <w:spacing w:after="0" w:line="240" w:lineRule="auto"/>
      </w:pPr>
      <w:r>
        <w:t xml:space="preserve">Kode program dan luaran  </w:t>
      </w:r>
    </w:p>
    <w:p w14:paraId="5FF515C3" w14:textId="2F317C09" w:rsidR="007B2BF0" w:rsidRDefault="007B2BF0" w:rsidP="007B2BF0">
      <w:pPr>
        <w:pStyle w:val="ListParagraph"/>
        <w:spacing w:after="0" w:line="240" w:lineRule="auto"/>
      </w:pPr>
      <w:r>
        <w:rPr>
          <w:noProof/>
        </w:rPr>
        <w:drawing>
          <wp:inline distT="0" distB="0" distL="0" distR="0" wp14:anchorId="1870220A" wp14:editId="63B94847">
            <wp:extent cx="4344006" cy="4315427"/>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08 105549.png"/>
                    <pic:cNvPicPr/>
                  </pic:nvPicPr>
                  <pic:blipFill>
                    <a:blip r:embed="rId14">
                      <a:extLst>
                        <a:ext uri="{28A0092B-C50C-407E-A947-70E740481C1C}">
                          <a14:useLocalDpi xmlns:a14="http://schemas.microsoft.com/office/drawing/2010/main" val="0"/>
                        </a:ext>
                      </a:extLst>
                    </a:blip>
                    <a:stretch>
                      <a:fillRect/>
                    </a:stretch>
                  </pic:blipFill>
                  <pic:spPr>
                    <a:xfrm>
                      <a:off x="0" y="0"/>
                      <a:ext cx="4344006" cy="4315427"/>
                    </a:xfrm>
                    <a:prstGeom prst="rect">
                      <a:avLst/>
                    </a:prstGeom>
                  </pic:spPr>
                </pic:pic>
              </a:graphicData>
            </a:graphic>
          </wp:inline>
        </w:drawing>
      </w:r>
    </w:p>
    <w:p w14:paraId="26B04079" w14:textId="652CF674" w:rsidR="00A713BA" w:rsidRDefault="007B2BF0" w:rsidP="00A713BA">
      <w:pPr>
        <w:pStyle w:val="ListParagraph"/>
        <w:spacing w:after="0" w:line="240" w:lineRule="auto"/>
      </w:pPr>
      <w:r>
        <w:rPr>
          <w:noProof/>
        </w:rPr>
        <w:lastRenderedPageBreak/>
        <w:drawing>
          <wp:inline distT="0" distB="0" distL="0" distR="0" wp14:anchorId="08F79FFA" wp14:editId="1EC0F983">
            <wp:extent cx="3791479" cy="270547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08 105535.png"/>
                    <pic:cNvPicPr/>
                  </pic:nvPicPr>
                  <pic:blipFill>
                    <a:blip r:embed="rId15">
                      <a:extLst>
                        <a:ext uri="{28A0092B-C50C-407E-A947-70E740481C1C}">
                          <a14:useLocalDpi xmlns:a14="http://schemas.microsoft.com/office/drawing/2010/main" val="0"/>
                        </a:ext>
                      </a:extLst>
                    </a:blip>
                    <a:stretch>
                      <a:fillRect/>
                    </a:stretch>
                  </pic:blipFill>
                  <pic:spPr>
                    <a:xfrm>
                      <a:off x="0" y="0"/>
                      <a:ext cx="3791479" cy="2705478"/>
                    </a:xfrm>
                    <a:prstGeom prst="rect">
                      <a:avLst/>
                    </a:prstGeom>
                  </pic:spPr>
                </pic:pic>
              </a:graphicData>
            </a:graphic>
          </wp:inline>
        </w:drawing>
      </w:r>
    </w:p>
    <w:p w14:paraId="52A61E0C" w14:textId="04F4DA80" w:rsidR="00A713BA" w:rsidRDefault="007B2BF0" w:rsidP="00A713BA">
      <w:pPr>
        <w:pStyle w:val="ListParagraph"/>
        <w:numPr>
          <w:ilvl w:val="0"/>
          <w:numId w:val="19"/>
        </w:numPr>
        <w:spacing w:after="0" w:line="240" w:lineRule="auto"/>
        <w:ind w:left="1169"/>
      </w:pPr>
      <w:r>
        <w:t xml:space="preserve">Output diatas adalah hasil sebelum nilai A diubah, untuk penjelasan yang pertama yaitu nilai 12&gt;4 adalah bernilai true, 12&lt;4 bernilai false, </w:t>
      </w:r>
      <w:r w:rsidR="00112422">
        <w:t xml:space="preserve">12&gt;=4 bernilai true karena 12 lebih besar daripada 4, </w:t>
      </w:r>
      <w:r>
        <w:t>12&lt;=4 bernilai false kare</w:t>
      </w:r>
      <w:r w:rsidR="00112422">
        <w:t>na 12 lebih besar daripada 4, kemudia 12==4 bernilai false karena nilai 12 tidak sama dengan nilai 4, dan 12</w:t>
      </w:r>
      <w:proofErr w:type="gramStart"/>
      <w:r w:rsidR="00112422">
        <w:t>!=</w:t>
      </w:r>
      <w:proofErr w:type="gramEnd"/>
      <w:r w:rsidR="00112422">
        <w:t xml:space="preserve">4 bernilai true, karena jika ada tanda! Artinya adalah kebalikan maka berarti 12 tidak </w:t>
      </w:r>
      <w:proofErr w:type="gramStart"/>
      <w:r w:rsidR="00112422">
        <w:t>sama</w:t>
      </w:r>
      <w:proofErr w:type="gramEnd"/>
      <w:r w:rsidR="00112422">
        <w:t xml:space="preserve"> dengan 4, dan bernilai true.</w:t>
      </w:r>
    </w:p>
    <w:p w14:paraId="406F0C2F" w14:textId="7CC5DE7B" w:rsidR="00112422" w:rsidRDefault="00112422" w:rsidP="00112422">
      <w:pPr>
        <w:spacing w:after="0" w:line="240" w:lineRule="auto"/>
        <w:ind w:left="809"/>
      </w:pPr>
      <w:r>
        <w:rPr>
          <w:noProof/>
          <w:lang w:val="en-US"/>
        </w:rPr>
        <w:drawing>
          <wp:inline distT="0" distB="0" distL="0" distR="0" wp14:anchorId="4DF503F4" wp14:editId="25E3EEB0">
            <wp:extent cx="2695951" cy="2562583"/>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08 105659.png"/>
                    <pic:cNvPicPr/>
                  </pic:nvPicPr>
                  <pic:blipFill>
                    <a:blip r:embed="rId16">
                      <a:extLst>
                        <a:ext uri="{28A0092B-C50C-407E-A947-70E740481C1C}">
                          <a14:useLocalDpi xmlns:a14="http://schemas.microsoft.com/office/drawing/2010/main" val="0"/>
                        </a:ext>
                      </a:extLst>
                    </a:blip>
                    <a:stretch>
                      <a:fillRect/>
                    </a:stretch>
                  </pic:blipFill>
                  <pic:spPr>
                    <a:xfrm>
                      <a:off x="0" y="0"/>
                      <a:ext cx="2695951" cy="2562583"/>
                    </a:xfrm>
                    <a:prstGeom prst="rect">
                      <a:avLst/>
                    </a:prstGeom>
                  </pic:spPr>
                </pic:pic>
              </a:graphicData>
            </a:graphic>
          </wp:inline>
        </w:drawing>
      </w:r>
    </w:p>
    <w:p w14:paraId="49DBA620" w14:textId="16E00FCE" w:rsidR="00A713BA" w:rsidRDefault="00A713BA" w:rsidP="007B2BF0">
      <w:pPr>
        <w:spacing w:after="0" w:line="240" w:lineRule="auto"/>
      </w:pPr>
    </w:p>
    <w:p w14:paraId="32430AFD" w14:textId="77777777" w:rsidR="00284265" w:rsidRDefault="00284265" w:rsidP="00A713BA">
      <w:pPr>
        <w:pStyle w:val="ListParagraph"/>
        <w:spacing w:after="0" w:line="240" w:lineRule="auto"/>
        <w:ind w:left="1169"/>
      </w:pPr>
    </w:p>
    <w:p w14:paraId="53D0C777" w14:textId="666AAB6D" w:rsidR="00A1478B" w:rsidRDefault="00112422" w:rsidP="00A1478B">
      <w:pPr>
        <w:pStyle w:val="ListParagraph"/>
        <w:numPr>
          <w:ilvl w:val="0"/>
          <w:numId w:val="19"/>
        </w:numPr>
        <w:spacing w:after="0" w:line="240" w:lineRule="auto"/>
        <w:ind w:left="1169"/>
      </w:pPr>
      <w:proofErr w:type="gramStart"/>
      <w:r>
        <w:t>Output  diatas</w:t>
      </w:r>
      <w:proofErr w:type="gramEnd"/>
      <w:r>
        <w:t xml:space="preserve"> adalah luaran yang dihasilkan setelah mengubah nilai A. untuk penjelasan pada luaran diatas adalah, 4&gt;4 bernilai false karena nilai 4 tidak lebih besar dari 4 merekan bernilai sama, untuk 4&lt;4 bernilai false juga karena 4=4 tidak lebih besar ataupun lebih kecil. Untuk </w:t>
      </w:r>
      <w:r w:rsidR="00A1478B">
        <w:t xml:space="preserve">4&gt;=4 bernilai true karena disana terdapat tandaa = yang berarti angka 4 juga termasuk dalam angka yang lebih besar dari 4, untuk 4&lt;=4 juga bernilai true karena terdapat tanda =, untuk 4==4 adalah true karena nilai 4 pastinya sama dengan 4, </w:t>
      </w:r>
      <w:proofErr w:type="gramStart"/>
      <w:r w:rsidR="00A1478B">
        <w:t>kemudian  4</w:t>
      </w:r>
      <w:proofErr w:type="gramEnd"/>
      <w:r w:rsidR="00A1478B">
        <w:t xml:space="preserve">!=4 bernilai false karenatanda ! </w:t>
      </w:r>
      <w:proofErr w:type="gramStart"/>
      <w:r w:rsidR="00A1478B">
        <w:t>artinya</w:t>
      </w:r>
      <w:proofErr w:type="gramEnd"/>
      <w:r w:rsidR="00A1478B">
        <w:t xml:space="preserve"> ingkaran berarti 4 tidak sama dengan 4, padahal nilai 4 adalah sama dengan 4.</w:t>
      </w:r>
    </w:p>
    <w:p w14:paraId="253F5D80" w14:textId="7EB2355F" w:rsidR="00A1478B" w:rsidRDefault="00A1478B" w:rsidP="00A1478B">
      <w:pPr>
        <w:pStyle w:val="ListParagraph"/>
        <w:numPr>
          <w:ilvl w:val="0"/>
          <w:numId w:val="19"/>
        </w:numPr>
        <w:spacing w:after="0" w:line="240" w:lineRule="auto"/>
        <w:ind w:left="1169"/>
      </w:pPr>
      <w:r>
        <w:t>Kode program sudah diubah dan tidak tterdapat error didalamnya, kode program sudah sesuai dengan yang diinginkan.</w:t>
      </w:r>
    </w:p>
    <w:p w14:paraId="15B680F0" w14:textId="014A25DC" w:rsidR="00A1478B" w:rsidRDefault="00A1478B" w:rsidP="00A1478B">
      <w:pPr>
        <w:pStyle w:val="ListParagraph"/>
        <w:spacing w:after="0" w:line="240" w:lineRule="auto"/>
        <w:ind w:left="1169"/>
      </w:pPr>
      <w:r>
        <w:rPr>
          <w:noProof/>
        </w:rPr>
        <w:lastRenderedPageBreak/>
        <w:drawing>
          <wp:inline distT="0" distB="0" distL="0" distR="0" wp14:anchorId="149B20E5" wp14:editId="3F5DECFC">
            <wp:extent cx="3376246" cy="3429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08 112221.png"/>
                    <pic:cNvPicPr/>
                  </pic:nvPicPr>
                  <pic:blipFill>
                    <a:blip r:embed="rId17">
                      <a:extLst>
                        <a:ext uri="{28A0092B-C50C-407E-A947-70E740481C1C}">
                          <a14:useLocalDpi xmlns:a14="http://schemas.microsoft.com/office/drawing/2010/main" val="0"/>
                        </a:ext>
                      </a:extLst>
                    </a:blip>
                    <a:stretch>
                      <a:fillRect/>
                    </a:stretch>
                  </pic:blipFill>
                  <pic:spPr>
                    <a:xfrm>
                      <a:off x="0" y="0"/>
                      <a:ext cx="3376718" cy="3429479"/>
                    </a:xfrm>
                    <a:prstGeom prst="rect">
                      <a:avLst/>
                    </a:prstGeom>
                  </pic:spPr>
                </pic:pic>
              </a:graphicData>
            </a:graphic>
          </wp:inline>
        </w:drawing>
      </w:r>
    </w:p>
    <w:p w14:paraId="0A80E575" w14:textId="0A57D3F2" w:rsidR="00A713BA" w:rsidRPr="00284265" w:rsidRDefault="00956672" w:rsidP="00A1478B">
      <w:pPr>
        <w:pStyle w:val="ListParagraph"/>
        <w:spacing w:after="0" w:line="240" w:lineRule="auto"/>
        <w:ind w:left="1169"/>
        <w:rPr>
          <w:color w:val="FF0000"/>
        </w:rPr>
      </w:pPr>
      <w:r>
        <w:br/>
      </w:r>
      <w:r w:rsidR="005B5F6E">
        <w:br/>
      </w:r>
    </w:p>
    <w:p w14:paraId="362508F2" w14:textId="7C8762A7" w:rsidR="00A713BA" w:rsidRPr="005D2BF9" w:rsidRDefault="00A713BA" w:rsidP="00A1478B">
      <w:pPr>
        <w:spacing w:after="0"/>
        <w:contextualSpacing/>
        <w:rPr>
          <w:color w:val="FF0000"/>
        </w:rPr>
      </w:pPr>
      <w:r w:rsidRPr="00C04942">
        <w:rPr>
          <w:b/>
          <w:bCs/>
        </w:rPr>
        <w:t>[</w:t>
      </w:r>
      <w:r>
        <w:rPr>
          <w:b/>
          <w:bCs/>
        </w:rPr>
        <w:t>N</w:t>
      </w:r>
      <w:r w:rsidR="003E60C5">
        <w:rPr>
          <w:b/>
          <w:bCs/>
        </w:rPr>
        <w:t>o.3</w:t>
      </w:r>
      <w:r w:rsidRPr="00C04942">
        <w:rPr>
          <w:b/>
          <w:bCs/>
        </w:rPr>
        <w:t xml:space="preserve">] </w:t>
      </w:r>
      <w:r>
        <w:rPr>
          <w:b/>
          <w:bCs/>
        </w:rPr>
        <w:t xml:space="preserve">Kesimpulan </w:t>
      </w:r>
    </w:p>
    <w:p w14:paraId="462CFBA6" w14:textId="625F39E9" w:rsidR="00A713BA" w:rsidRPr="00956672" w:rsidRDefault="00A1478B" w:rsidP="00A713BA">
      <w:pPr>
        <w:pStyle w:val="ListParagraph"/>
        <w:numPr>
          <w:ilvl w:val="0"/>
          <w:numId w:val="23"/>
        </w:numPr>
        <w:spacing w:after="0" w:line="240" w:lineRule="auto"/>
        <w:rPr>
          <w:b/>
          <w:bCs/>
        </w:rPr>
      </w:pPr>
      <w:r>
        <w:rPr>
          <w:b/>
          <w:bCs/>
        </w:rPr>
        <w:t xml:space="preserve">Evaluasi </w:t>
      </w:r>
    </w:p>
    <w:p w14:paraId="46BED849" w14:textId="6EF72BC3" w:rsidR="00A713BA" w:rsidRDefault="00A1478B" w:rsidP="007F6B6A">
      <w:pPr>
        <w:pStyle w:val="ListParagraph"/>
        <w:numPr>
          <w:ilvl w:val="0"/>
          <w:numId w:val="28"/>
        </w:numPr>
        <w:spacing w:after="0" w:line="240" w:lineRule="auto"/>
        <w:ind w:left="1134"/>
      </w:pPr>
      <w:r>
        <w:t>Pengetahuan  baru yang saya dapatkan yaitu penjelasan tentag nilai true dan false yang menggunakan tipe data boolean</w:t>
      </w:r>
    </w:p>
    <w:p w14:paraId="227C3F37" w14:textId="36006AFF" w:rsidR="00A713BA" w:rsidRDefault="00A1478B" w:rsidP="007F6B6A">
      <w:pPr>
        <w:pStyle w:val="ListParagraph"/>
        <w:numPr>
          <w:ilvl w:val="0"/>
          <w:numId w:val="28"/>
        </w:numPr>
        <w:spacing w:after="0" w:line="240" w:lineRule="auto"/>
        <w:ind w:left="1169"/>
      </w:pPr>
      <w:r>
        <w:t xml:space="preserve">Pada perhitungan yang telah dilakukan disana mencari nilai kebenaran dari nya. </w:t>
      </w:r>
      <w:proofErr w:type="gramStart"/>
      <w:r>
        <w:t>yaitu</w:t>
      </w:r>
      <w:proofErr w:type="gramEnd"/>
      <w:r>
        <w:t xml:space="preserve"> dengan menggunakan operator &lt;,&gt;,&lt;=,&gt;=,</w:t>
      </w:r>
      <w:r w:rsidR="00F370A9">
        <w:t xml:space="preserve">==.!. </w:t>
      </w:r>
    </w:p>
    <w:p w14:paraId="603DC722" w14:textId="49B8C1A7" w:rsidR="0014584A" w:rsidRDefault="0014584A" w:rsidP="007F6B6A">
      <w:pPr>
        <w:pStyle w:val="ListParagraph"/>
        <w:numPr>
          <w:ilvl w:val="0"/>
          <w:numId w:val="28"/>
        </w:numPr>
        <w:spacing w:after="0" w:line="240" w:lineRule="auto"/>
        <w:ind w:left="1169"/>
      </w:pPr>
      <w:r>
        <w:t xml:space="preserve">Pada program saya menggunakan </w:t>
      </w:r>
      <w:proofErr w:type="gramStart"/>
      <w:r>
        <w:t>public ,</w:t>
      </w:r>
      <w:proofErr w:type="gramEnd"/>
      <w:r>
        <w:t xml:space="preserve"> karena fungsindari public yaitu agar bisa diakses oleh yang lain.</w:t>
      </w:r>
    </w:p>
    <w:p w14:paraId="01E203A5" w14:textId="77777777" w:rsidR="005D2BF9" w:rsidRDefault="005D2BF9" w:rsidP="005D2BF9">
      <w:pPr>
        <w:pStyle w:val="ListParagraph"/>
        <w:spacing w:after="0" w:line="240" w:lineRule="auto"/>
        <w:ind w:left="1169"/>
      </w:pPr>
    </w:p>
    <w:p w14:paraId="0D0E0528" w14:textId="4FE9F5DB" w:rsidR="002672EE" w:rsidRDefault="00010605" w:rsidP="00010605">
      <w:pPr>
        <w:contextualSpacing/>
        <w:rPr>
          <w:color w:val="FF0000"/>
        </w:rPr>
      </w:pPr>
      <w:r w:rsidRPr="00284265">
        <w:rPr>
          <w:color w:val="FF0000"/>
        </w:rPr>
        <w:t xml:space="preserve"> </w:t>
      </w:r>
    </w:p>
    <w:p w14:paraId="64EF289C" w14:textId="45F5DDB6" w:rsidR="002672EE" w:rsidRDefault="002672EE" w:rsidP="002672EE"/>
    <w:p w14:paraId="04477553" w14:textId="29AA3135" w:rsidR="008C1C5C" w:rsidRDefault="0014584A" w:rsidP="0014584A">
      <w:pPr>
        <w:tabs>
          <w:tab w:val="left" w:pos="285"/>
        </w:tabs>
      </w:pPr>
      <w:r>
        <w:tab/>
      </w:r>
    </w:p>
    <w:p w14:paraId="012E9566" w14:textId="77777777" w:rsidR="0014584A" w:rsidRDefault="0014584A" w:rsidP="0014584A">
      <w:pPr>
        <w:tabs>
          <w:tab w:val="left" w:pos="285"/>
        </w:tabs>
      </w:pPr>
    </w:p>
    <w:p w14:paraId="7326270B" w14:textId="77777777" w:rsidR="0014584A" w:rsidRDefault="0014584A" w:rsidP="0014584A">
      <w:pPr>
        <w:tabs>
          <w:tab w:val="left" w:pos="285"/>
        </w:tabs>
      </w:pPr>
    </w:p>
    <w:p w14:paraId="19B4CBA8" w14:textId="77777777" w:rsidR="0014584A" w:rsidRDefault="0014584A" w:rsidP="0014584A">
      <w:pPr>
        <w:tabs>
          <w:tab w:val="left" w:pos="285"/>
        </w:tabs>
      </w:pPr>
    </w:p>
    <w:p w14:paraId="47F5B83C" w14:textId="77777777" w:rsidR="0014584A" w:rsidRDefault="0014584A" w:rsidP="0014584A">
      <w:pPr>
        <w:tabs>
          <w:tab w:val="left" w:pos="285"/>
        </w:tabs>
      </w:pPr>
    </w:p>
    <w:p w14:paraId="38A9A539" w14:textId="77777777" w:rsidR="0014584A" w:rsidRDefault="0014584A" w:rsidP="0014584A">
      <w:pPr>
        <w:tabs>
          <w:tab w:val="left" w:pos="285"/>
        </w:tabs>
      </w:pPr>
    </w:p>
    <w:p w14:paraId="5F3443DD" w14:textId="77777777" w:rsidR="0014584A" w:rsidRDefault="0014584A" w:rsidP="0014584A">
      <w:pPr>
        <w:tabs>
          <w:tab w:val="left" w:pos="285"/>
        </w:tabs>
      </w:pPr>
    </w:p>
    <w:p w14:paraId="731C4C0D" w14:textId="77777777" w:rsidR="0014584A" w:rsidRDefault="0014584A" w:rsidP="0014584A">
      <w:pPr>
        <w:tabs>
          <w:tab w:val="left" w:pos="285"/>
        </w:tabs>
      </w:pPr>
    </w:p>
    <w:p w14:paraId="1F9E759A" w14:textId="77777777" w:rsidR="0014584A" w:rsidRDefault="0014584A" w:rsidP="0014584A">
      <w:pPr>
        <w:tabs>
          <w:tab w:val="left" w:pos="285"/>
        </w:tabs>
      </w:pPr>
    </w:p>
    <w:p w14:paraId="1D12578F" w14:textId="77777777" w:rsidR="0014584A" w:rsidRDefault="0014584A" w:rsidP="0014584A">
      <w:pPr>
        <w:tabs>
          <w:tab w:val="left" w:pos="285"/>
        </w:tabs>
      </w:pPr>
    </w:p>
    <w:p w14:paraId="50CAB395" w14:textId="77777777" w:rsidR="0014584A" w:rsidRDefault="0014584A" w:rsidP="0014584A">
      <w:pPr>
        <w:tabs>
          <w:tab w:val="left" w:pos="285"/>
        </w:tabs>
      </w:pPr>
    </w:p>
    <w:p w14:paraId="6464607B" w14:textId="0B584EAC" w:rsidR="002672EE" w:rsidRDefault="002672EE" w:rsidP="002672EE">
      <w:pPr>
        <w:spacing w:after="0"/>
        <w:contextualSpacing/>
        <w:rPr>
          <w:b/>
          <w:bCs/>
        </w:rPr>
      </w:pPr>
    </w:p>
    <w:tbl>
      <w:tblPr>
        <w:tblStyle w:val="TableGrid"/>
        <w:tblW w:w="0" w:type="auto"/>
        <w:tblLook w:val="04A0" w:firstRow="1" w:lastRow="0" w:firstColumn="1" w:lastColumn="0" w:noHBand="0" w:noVBand="1"/>
      </w:tblPr>
      <w:tblGrid>
        <w:gridCol w:w="3005"/>
        <w:gridCol w:w="3005"/>
        <w:gridCol w:w="3006"/>
      </w:tblGrid>
      <w:tr w:rsidR="002672EE" w14:paraId="797DA785" w14:textId="77777777" w:rsidTr="00F370A9">
        <w:trPr>
          <w:trHeight w:val="394"/>
        </w:trPr>
        <w:tc>
          <w:tcPr>
            <w:tcW w:w="3005" w:type="dxa"/>
          </w:tcPr>
          <w:p w14:paraId="14C2D10D" w14:textId="77777777" w:rsidR="002672EE" w:rsidRDefault="002672EE" w:rsidP="00F370A9">
            <w:pPr>
              <w:contextualSpacing/>
              <w:rPr>
                <w:b/>
                <w:bCs/>
              </w:rPr>
            </w:pPr>
            <w:r>
              <w:rPr>
                <w:b/>
                <w:bCs/>
              </w:rPr>
              <w:t>Nama &amp; NPM</w:t>
            </w:r>
          </w:p>
        </w:tc>
        <w:tc>
          <w:tcPr>
            <w:tcW w:w="3005" w:type="dxa"/>
          </w:tcPr>
          <w:p w14:paraId="10DA8BEF" w14:textId="77777777" w:rsidR="002672EE" w:rsidRDefault="002672EE" w:rsidP="00F370A9">
            <w:pPr>
              <w:contextualSpacing/>
              <w:rPr>
                <w:b/>
                <w:bCs/>
              </w:rPr>
            </w:pPr>
            <w:r>
              <w:rPr>
                <w:b/>
                <w:bCs/>
              </w:rPr>
              <w:t>Topik:</w:t>
            </w:r>
          </w:p>
        </w:tc>
        <w:tc>
          <w:tcPr>
            <w:tcW w:w="3006" w:type="dxa"/>
          </w:tcPr>
          <w:p w14:paraId="2B3709BF" w14:textId="77777777" w:rsidR="002672EE" w:rsidRDefault="002672EE" w:rsidP="00F370A9">
            <w:pPr>
              <w:contextualSpacing/>
              <w:rPr>
                <w:b/>
                <w:bCs/>
              </w:rPr>
            </w:pPr>
            <w:r>
              <w:rPr>
                <w:b/>
                <w:bCs/>
              </w:rPr>
              <w:t>Tanggal:</w:t>
            </w:r>
          </w:p>
        </w:tc>
      </w:tr>
      <w:tr w:rsidR="002672EE" w14:paraId="51AD7322" w14:textId="77777777" w:rsidTr="00F370A9">
        <w:tc>
          <w:tcPr>
            <w:tcW w:w="3005" w:type="dxa"/>
          </w:tcPr>
          <w:p w14:paraId="1A2EBF21" w14:textId="77777777" w:rsidR="002672EE" w:rsidRDefault="002672EE" w:rsidP="00F370A9">
            <w:pPr>
              <w:contextualSpacing/>
              <w:rPr>
                <w:b/>
                <w:bCs/>
              </w:rPr>
            </w:pPr>
            <w:r>
              <w:rPr>
                <w:b/>
                <w:bCs/>
              </w:rPr>
              <w:t>AISYA WARDATUL HADI</w:t>
            </w:r>
          </w:p>
          <w:p w14:paraId="64908FED" w14:textId="7898E3D7" w:rsidR="002672EE" w:rsidRDefault="002672EE" w:rsidP="00F370A9">
            <w:pPr>
              <w:contextualSpacing/>
              <w:rPr>
                <w:b/>
                <w:bCs/>
              </w:rPr>
            </w:pPr>
            <w:r>
              <w:rPr>
                <w:b/>
                <w:bCs/>
              </w:rPr>
              <w:t>G1F024012</w:t>
            </w:r>
          </w:p>
        </w:tc>
        <w:tc>
          <w:tcPr>
            <w:tcW w:w="3005" w:type="dxa"/>
          </w:tcPr>
          <w:p w14:paraId="18EE659F" w14:textId="106FFB77" w:rsidR="002672EE" w:rsidRDefault="0014584A" w:rsidP="00F370A9">
            <w:pPr>
              <w:spacing w:line="480" w:lineRule="auto"/>
              <w:contextualSpacing/>
              <w:rPr>
                <w:b/>
                <w:bCs/>
              </w:rPr>
            </w:pPr>
            <w:r>
              <w:rPr>
                <w:b/>
                <w:bCs/>
              </w:rPr>
              <w:t xml:space="preserve"> OPERATOR</w:t>
            </w:r>
          </w:p>
        </w:tc>
        <w:tc>
          <w:tcPr>
            <w:tcW w:w="3006" w:type="dxa"/>
          </w:tcPr>
          <w:p w14:paraId="0CBD352B" w14:textId="23D9EC06" w:rsidR="002672EE" w:rsidRDefault="005344B4" w:rsidP="00F370A9">
            <w:pPr>
              <w:contextualSpacing/>
              <w:rPr>
                <w:b/>
                <w:bCs/>
              </w:rPr>
            </w:pPr>
            <w:r>
              <w:rPr>
                <w:b/>
                <w:bCs/>
              </w:rPr>
              <w:t>8 SEPTEMBER 2024</w:t>
            </w:r>
          </w:p>
        </w:tc>
      </w:tr>
    </w:tbl>
    <w:p w14:paraId="0626C841" w14:textId="77777777" w:rsidR="002672EE" w:rsidRDefault="002672EE" w:rsidP="002672EE">
      <w:pPr>
        <w:spacing w:after="0"/>
        <w:contextualSpacing/>
      </w:pPr>
    </w:p>
    <w:p w14:paraId="18DD247B" w14:textId="1EA30D0B" w:rsidR="002672EE" w:rsidRDefault="003E60C5" w:rsidP="002672EE">
      <w:pPr>
        <w:spacing w:after="0"/>
        <w:contextualSpacing/>
        <w:rPr>
          <w:b/>
          <w:bCs/>
        </w:rPr>
      </w:pPr>
      <w:r>
        <w:rPr>
          <w:b/>
          <w:bCs/>
        </w:rPr>
        <w:t>[No. 4</w:t>
      </w:r>
      <w:r w:rsidR="002672EE">
        <w:rPr>
          <w:b/>
          <w:bCs/>
        </w:rPr>
        <w:t>] Identifikasi Masalah:</w:t>
      </w:r>
    </w:p>
    <w:p w14:paraId="76CD455E" w14:textId="64A5CB49" w:rsidR="002672EE" w:rsidRPr="00352645" w:rsidRDefault="0014584A" w:rsidP="002672EE">
      <w:pPr>
        <w:pStyle w:val="ListParagraph"/>
        <w:numPr>
          <w:ilvl w:val="0"/>
          <w:numId w:val="17"/>
        </w:numPr>
        <w:spacing w:after="0" w:line="240" w:lineRule="auto"/>
        <w:rPr>
          <w:rFonts w:cstheme="minorHAnsi"/>
        </w:rPr>
      </w:pPr>
      <w:r w:rsidRPr="00352645">
        <w:rPr>
          <w:rFonts w:cstheme="minorHAnsi"/>
          <w:shd w:val="clear" w:color="auto" w:fill="FFFFFF"/>
        </w:rPr>
        <w:t>Berikan saran operasi apa yang diperlukan (pre/post increment, pre/post decrement) agar Contoh 4 menghasilkan nilai a = 5 dan b = 6</w:t>
      </w:r>
    </w:p>
    <w:p w14:paraId="47748B75" w14:textId="28260187" w:rsidR="0014584A" w:rsidRPr="00352645" w:rsidRDefault="0014584A" w:rsidP="002672EE">
      <w:pPr>
        <w:pStyle w:val="ListParagraph"/>
        <w:numPr>
          <w:ilvl w:val="0"/>
          <w:numId w:val="17"/>
        </w:numPr>
        <w:spacing w:after="0" w:line="240" w:lineRule="auto"/>
        <w:rPr>
          <w:rFonts w:cstheme="minorHAnsi"/>
        </w:rPr>
      </w:pPr>
      <w:r w:rsidRPr="00352645">
        <w:rPr>
          <w:rFonts w:cstheme="minorHAnsi"/>
          <w:shd w:val="clear" w:color="auto" w:fill="FFFFFF"/>
        </w:rPr>
        <w:t>Simpulkan hasil eksperimennya</w:t>
      </w:r>
    </w:p>
    <w:p w14:paraId="55156777" w14:textId="3F281305" w:rsidR="0014584A" w:rsidRPr="00352645" w:rsidRDefault="0014584A" w:rsidP="002672EE">
      <w:pPr>
        <w:pStyle w:val="ListParagraph"/>
        <w:numPr>
          <w:ilvl w:val="0"/>
          <w:numId w:val="17"/>
        </w:numPr>
        <w:spacing w:after="0" w:line="240" w:lineRule="auto"/>
        <w:rPr>
          <w:rFonts w:cstheme="minorHAnsi"/>
        </w:rPr>
      </w:pPr>
      <w:r w:rsidRPr="00352645">
        <w:rPr>
          <w:rFonts w:cstheme="minorHAnsi"/>
          <w:shd w:val="clear" w:color="auto" w:fill="FFFFFF"/>
        </w:rPr>
        <w:t>Kita mencari operasi yang nantinya akan menghasikan luaran a=5 dan b=6</w:t>
      </w:r>
    </w:p>
    <w:p w14:paraId="325E932C" w14:textId="77777777" w:rsidR="002672EE" w:rsidRDefault="002672EE" w:rsidP="002672EE">
      <w:pPr>
        <w:spacing w:after="0"/>
        <w:contextualSpacing/>
      </w:pPr>
    </w:p>
    <w:p w14:paraId="7140D8F8" w14:textId="45929F61" w:rsidR="002672EE" w:rsidRDefault="003E60C5" w:rsidP="002672EE">
      <w:pPr>
        <w:spacing w:after="0"/>
        <w:contextualSpacing/>
        <w:rPr>
          <w:b/>
          <w:bCs/>
        </w:rPr>
      </w:pPr>
      <w:r>
        <w:rPr>
          <w:b/>
          <w:bCs/>
        </w:rPr>
        <w:t>[No.4</w:t>
      </w:r>
      <w:r w:rsidR="002672EE">
        <w:rPr>
          <w:b/>
          <w:bCs/>
        </w:rPr>
        <w:t>] Analisis dan Argumentasi</w:t>
      </w:r>
    </w:p>
    <w:p w14:paraId="5FD0A810" w14:textId="6DC352C2" w:rsidR="002672EE" w:rsidRDefault="002672EE" w:rsidP="002672EE">
      <w:pPr>
        <w:pStyle w:val="ListParagraph"/>
        <w:numPr>
          <w:ilvl w:val="0"/>
          <w:numId w:val="25"/>
        </w:numPr>
        <w:spacing w:after="0" w:line="240" w:lineRule="auto"/>
      </w:pPr>
      <w:r>
        <w:t>Saya mengusulkan permasalahan ini dapat dia</w:t>
      </w:r>
      <w:r w:rsidR="00352645">
        <w:t xml:space="preserve">tasi dengan cara  melakukan percobaan dengan </w:t>
      </w:r>
      <w:r w:rsidR="00352645" w:rsidRPr="00352645">
        <w:rPr>
          <w:rFonts w:cstheme="minorHAnsi"/>
          <w:shd w:val="clear" w:color="auto" w:fill="FFFFFF"/>
        </w:rPr>
        <w:t>pre/post increment, pre/post decrement, agar mengetahui hasil dari masing masing operator dan mencari o</w:t>
      </w:r>
      <w:r w:rsidR="00352645">
        <w:rPr>
          <w:rFonts w:cstheme="minorHAnsi"/>
          <w:shd w:val="clear" w:color="auto" w:fill="FFFFFF"/>
        </w:rPr>
        <w:t>p</w:t>
      </w:r>
      <w:r w:rsidR="00352645" w:rsidRPr="00352645">
        <w:rPr>
          <w:rFonts w:cstheme="minorHAnsi"/>
          <w:shd w:val="clear" w:color="auto" w:fill="FFFFFF"/>
        </w:rPr>
        <w:t>erator yang paling tepat dengan luaran yang diminta.</w:t>
      </w:r>
    </w:p>
    <w:p w14:paraId="62CC6552" w14:textId="70A12122" w:rsidR="002672EE" w:rsidRDefault="002672EE" w:rsidP="00352645">
      <w:pPr>
        <w:pStyle w:val="ListParagraph"/>
        <w:numPr>
          <w:ilvl w:val="0"/>
          <w:numId w:val="25"/>
        </w:numPr>
        <w:spacing w:after="0" w:line="240" w:lineRule="auto"/>
      </w:pPr>
      <w:r>
        <w:t xml:space="preserve">Alasan </w:t>
      </w:r>
      <w:r w:rsidR="00352645">
        <w:t xml:space="preserve">solusi ini </w:t>
      </w:r>
      <w:r w:rsidR="00352645" w:rsidRPr="00352645">
        <w:rPr>
          <w:rFonts w:cstheme="minorHAnsi"/>
          <w:shd w:val="clear" w:color="auto" w:fill="FFFFFF"/>
        </w:rPr>
        <w:t>agar mengetahui hasil dari masing masing operator dan mencari o</w:t>
      </w:r>
      <w:r w:rsidR="00352645">
        <w:rPr>
          <w:rFonts w:cstheme="minorHAnsi"/>
          <w:shd w:val="clear" w:color="auto" w:fill="FFFFFF"/>
        </w:rPr>
        <w:t>p</w:t>
      </w:r>
      <w:r w:rsidR="00352645" w:rsidRPr="00352645">
        <w:rPr>
          <w:rFonts w:cstheme="minorHAnsi"/>
          <w:shd w:val="clear" w:color="auto" w:fill="FFFFFF"/>
        </w:rPr>
        <w:t>erator yang paling tepat dengan luaran yang diminta.</w:t>
      </w:r>
    </w:p>
    <w:p w14:paraId="5657F020" w14:textId="6000C939" w:rsidR="002672EE" w:rsidRDefault="002672EE" w:rsidP="00352645">
      <w:pPr>
        <w:pStyle w:val="ListParagraph"/>
        <w:spacing w:after="0" w:line="240" w:lineRule="auto"/>
      </w:pPr>
    </w:p>
    <w:p w14:paraId="06A3E6B4" w14:textId="77777777" w:rsidR="002672EE" w:rsidRDefault="002672EE" w:rsidP="002672EE">
      <w:pPr>
        <w:pStyle w:val="ListParagraph"/>
        <w:spacing w:after="0" w:line="240" w:lineRule="auto"/>
      </w:pPr>
    </w:p>
    <w:p w14:paraId="58D62A28" w14:textId="77777777" w:rsidR="002672EE" w:rsidRDefault="002672EE" w:rsidP="002672EE">
      <w:pPr>
        <w:spacing w:after="0"/>
        <w:contextualSpacing/>
      </w:pPr>
    </w:p>
    <w:p w14:paraId="2B1C2529" w14:textId="42DC4808" w:rsidR="002672EE" w:rsidRDefault="003E60C5" w:rsidP="002672EE">
      <w:pPr>
        <w:spacing w:after="0"/>
        <w:contextualSpacing/>
      </w:pPr>
      <w:r>
        <w:rPr>
          <w:b/>
          <w:bCs/>
        </w:rPr>
        <w:t>[No.4</w:t>
      </w:r>
      <w:r w:rsidR="002672EE">
        <w:rPr>
          <w:b/>
          <w:bCs/>
        </w:rPr>
        <w:t>] Penyusunan Algoritma dan Kode Program</w:t>
      </w:r>
    </w:p>
    <w:p w14:paraId="71CA6D8F" w14:textId="77777777" w:rsidR="002672EE" w:rsidRDefault="002672EE" w:rsidP="002672EE">
      <w:pPr>
        <w:pStyle w:val="ListParagraph"/>
        <w:numPr>
          <w:ilvl w:val="0"/>
          <w:numId w:val="18"/>
        </w:numPr>
        <w:spacing w:after="0" w:line="240" w:lineRule="auto"/>
      </w:pPr>
      <w:r>
        <w:t>Algoritma</w:t>
      </w:r>
    </w:p>
    <w:p w14:paraId="193470AB" w14:textId="51A22663" w:rsidR="00352645" w:rsidRDefault="00352645" w:rsidP="00352645">
      <w:pPr>
        <w:pStyle w:val="ListParagraph"/>
        <w:numPr>
          <w:ilvl w:val="0"/>
          <w:numId w:val="30"/>
        </w:numPr>
        <w:spacing w:after="0" w:line="240" w:lineRule="auto"/>
      </w:pPr>
      <w:r>
        <w:t>Mulai</w:t>
      </w:r>
    </w:p>
    <w:p w14:paraId="278D7709" w14:textId="125DD6E7" w:rsidR="00352645" w:rsidRDefault="00352645" w:rsidP="00352645">
      <w:pPr>
        <w:pStyle w:val="ListParagraph"/>
        <w:numPr>
          <w:ilvl w:val="0"/>
          <w:numId w:val="30"/>
        </w:numPr>
        <w:spacing w:after="0" w:line="240" w:lineRule="auto"/>
      </w:pPr>
      <w:r>
        <w:t>Menyalin kode program pada website jdoodle</w:t>
      </w:r>
    </w:p>
    <w:p w14:paraId="350A195C" w14:textId="5C414087" w:rsidR="00352645" w:rsidRDefault="00352645" w:rsidP="00352645">
      <w:pPr>
        <w:pStyle w:val="ListParagraph"/>
        <w:numPr>
          <w:ilvl w:val="0"/>
          <w:numId w:val="30"/>
        </w:numPr>
        <w:spacing w:after="0" w:line="240" w:lineRule="auto"/>
      </w:pPr>
      <w:r>
        <w:t>Mencoba melakukan perhitungan dengan operator increment dan decrement</w:t>
      </w:r>
    </w:p>
    <w:p w14:paraId="4E55716E" w14:textId="75F5D516" w:rsidR="00352645" w:rsidRDefault="00352645" w:rsidP="00352645">
      <w:pPr>
        <w:pStyle w:val="ListParagraph"/>
        <w:numPr>
          <w:ilvl w:val="0"/>
          <w:numId w:val="30"/>
        </w:numPr>
        <w:spacing w:after="0" w:line="240" w:lineRule="auto"/>
      </w:pPr>
      <w:r>
        <w:t>Setelah mengetahui bahwa  operator yang kita gunakan adalah pre increment kita ubah operatornya</w:t>
      </w:r>
      <w:r w:rsidR="00653B35">
        <w:t xml:space="preserve"> dengan yang baru</w:t>
      </w:r>
    </w:p>
    <w:p w14:paraId="72FCA28D" w14:textId="3298C312" w:rsidR="00653B35" w:rsidRDefault="00653B35" w:rsidP="00352645">
      <w:pPr>
        <w:pStyle w:val="ListParagraph"/>
        <w:numPr>
          <w:ilvl w:val="0"/>
          <w:numId w:val="30"/>
        </w:numPr>
        <w:spacing w:after="0" w:line="240" w:lineRule="auto"/>
      </w:pPr>
      <w:r>
        <w:t>Lihat luaran apakah sudah sesuai dengan apa yang diinginkan atau belum</w:t>
      </w:r>
    </w:p>
    <w:p w14:paraId="29804FC0" w14:textId="47984982" w:rsidR="00653B35" w:rsidRDefault="00653B35" w:rsidP="00352645">
      <w:pPr>
        <w:pStyle w:val="ListParagraph"/>
        <w:numPr>
          <w:ilvl w:val="0"/>
          <w:numId w:val="30"/>
        </w:numPr>
        <w:spacing w:after="0" w:line="240" w:lineRule="auto"/>
      </w:pPr>
      <w:r>
        <w:t>selesai</w:t>
      </w:r>
    </w:p>
    <w:p w14:paraId="1CA0C6C4" w14:textId="77777777" w:rsidR="002672EE" w:rsidRDefault="002672EE" w:rsidP="002672EE">
      <w:pPr>
        <w:pStyle w:val="ListParagraph"/>
        <w:numPr>
          <w:ilvl w:val="0"/>
          <w:numId w:val="18"/>
        </w:numPr>
        <w:spacing w:after="0" w:line="240" w:lineRule="auto"/>
      </w:pPr>
      <w:r>
        <w:t xml:space="preserve">Kode program dan luaran  </w:t>
      </w:r>
    </w:p>
    <w:p w14:paraId="5EF6107D" w14:textId="7CD3F02E" w:rsidR="002672EE" w:rsidRDefault="00653B35" w:rsidP="002672EE">
      <w:pPr>
        <w:pStyle w:val="ListParagraph"/>
        <w:spacing w:after="0" w:line="240" w:lineRule="auto"/>
      </w:pPr>
      <w:r>
        <w:rPr>
          <w:noProof/>
        </w:rPr>
        <w:drawing>
          <wp:inline distT="0" distB="0" distL="0" distR="0" wp14:anchorId="69B20540" wp14:editId="6D8061B5">
            <wp:extent cx="3305636" cy="135273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08 115629.png"/>
                    <pic:cNvPicPr/>
                  </pic:nvPicPr>
                  <pic:blipFill>
                    <a:blip r:embed="rId18">
                      <a:extLst>
                        <a:ext uri="{28A0092B-C50C-407E-A947-70E740481C1C}">
                          <a14:useLocalDpi xmlns:a14="http://schemas.microsoft.com/office/drawing/2010/main" val="0"/>
                        </a:ext>
                      </a:extLst>
                    </a:blip>
                    <a:stretch>
                      <a:fillRect/>
                    </a:stretch>
                  </pic:blipFill>
                  <pic:spPr>
                    <a:xfrm>
                      <a:off x="0" y="0"/>
                      <a:ext cx="3305636" cy="1352739"/>
                    </a:xfrm>
                    <a:prstGeom prst="rect">
                      <a:avLst/>
                    </a:prstGeom>
                  </pic:spPr>
                </pic:pic>
              </a:graphicData>
            </a:graphic>
          </wp:inline>
        </w:drawing>
      </w:r>
    </w:p>
    <w:p w14:paraId="71314773" w14:textId="2A11B3B2" w:rsidR="00653B35" w:rsidRDefault="00653B35" w:rsidP="002672EE">
      <w:pPr>
        <w:pStyle w:val="ListParagraph"/>
        <w:spacing w:after="0" w:line="240" w:lineRule="auto"/>
      </w:pPr>
      <w:r>
        <w:rPr>
          <w:noProof/>
        </w:rPr>
        <w:drawing>
          <wp:inline distT="0" distB="0" distL="0" distR="0" wp14:anchorId="04276A11" wp14:editId="24803DE1">
            <wp:extent cx="2800741" cy="1991003"/>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08 115652.png"/>
                    <pic:cNvPicPr/>
                  </pic:nvPicPr>
                  <pic:blipFill>
                    <a:blip r:embed="rId19">
                      <a:extLst>
                        <a:ext uri="{28A0092B-C50C-407E-A947-70E740481C1C}">
                          <a14:useLocalDpi xmlns:a14="http://schemas.microsoft.com/office/drawing/2010/main" val="0"/>
                        </a:ext>
                      </a:extLst>
                    </a:blip>
                    <a:stretch>
                      <a:fillRect/>
                    </a:stretch>
                  </pic:blipFill>
                  <pic:spPr>
                    <a:xfrm>
                      <a:off x="0" y="0"/>
                      <a:ext cx="2800741" cy="1991003"/>
                    </a:xfrm>
                    <a:prstGeom prst="rect">
                      <a:avLst/>
                    </a:prstGeom>
                  </pic:spPr>
                </pic:pic>
              </a:graphicData>
            </a:graphic>
          </wp:inline>
        </w:drawing>
      </w:r>
    </w:p>
    <w:p w14:paraId="4027835A" w14:textId="68B00682" w:rsidR="002672EE" w:rsidRPr="00284265" w:rsidRDefault="00653B35" w:rsidP="00653B35">
      <w:pPr>
        <w:pStyle w:val="ListParagraph"/>
        <w:spacing w:after="0" w:line="240" w:lineRule="auto"/>
        <w:ind w:left="1169"/>
        <w:rPr>
          <w:color w:val="FF0000"/>
        </w:rPr>
      </w:pPr>
      <w:r>
        <w:t xml:space="preserve">Setelah melakukan perubahan pada operator </w:t>
      </w:r>
      <w:proofErr w:type="gramStart"/>
      <w:r>
        <w:t>didapat ;uaran</w:t>
      </w:r>
      <w:proofErr w:type="gramEnd"/>
      <w:r>
        <w:t xml:space="preserve"> seperti diatas, luaran yang dihasilkan sudah sesuai dengan apa yang dinginkan, sesuai dengan nilai a = 5 dan nilai b = 6.</w:t>
      </w:r>
      <w:r w:rsidR="002672EE">
        <w:br/>
      </w:r>
      <w:r w:rsidR="002672EE">
        <w:lastRenderedPageBreak/>
        <w:br/>
      </w:r>
    </w:p>
    <w:p w14:paraId="5B3B2213" w14:textId="6F92340D" w:rsidR="002672EE" w:rsidRPr="00653B35" w:rsidRDefault="002672EE" w:rsidP="00653B35">
      <w:pPr>
        <w:spacing w:after="0"/>
        <w:contextualSpacing/>
        <w:rPr>
          <w:color w:val="FF0000"/>
        </w:rPr>
      </w:pPr>
      <w:r w:rsidRPr="00C04942">
        <w:rPr>
          <w:b/>
          <w:bCs/>
        </w:rPr>
        <w:t>[</w:t>
      </w:r>
      <w:r w:rsidR="003E60C5">
        <w:rPr>
          <w:b/>
          <w:bCs/>
        </w:rPr>
        <w:t>No.4</w:t>
      </w:r>
      <w:r w:rsidRPr="00C04942">
        <w:rPr>
          <w:b/>
          <w:bCs/>
        </w:rPr>
        <w:t xml:space="preserve">] </w:t>
      </w:r>
      <w:r w:rsidR="00653B35">
        <w:rPr>
          <w:b/>
          <w:bCs/>
        </w:rPr>
        <w:t xml:space="preserve">Kesimpulan </w:t>
      </w:r>
    </w:p>
    <w:p w14:paraId="069729D1" w14:textId="42CA534C" w:rsidR="002672EE" w:rsidRPr="00653B35" w:rsidRDefault="00653B35" w:rsidP="00653B35">
      <w:pPr>
        <w:spacing w:after="0" w:line="240" w:lineRule="auto"/>
        <w:ind w:left="360"/>
        <w:rPr>
          <w:b/>
          <w:bCs/>
        </w:rPr>
      </w:pPr>
      <w:proofErr w:type="gramStart"/>
      <w:r>
        <w:rPr>
          <w:b/>
          <w:bCs/>
        </w:rPr>
        <w:t>1)</w:t>
      </w:r>
      <w:r w:rsidR="002672EE" w:rsidRPr="00653B35">
        <w:rPr>
          <w:b/>
          <w:bCs/>
        </w:rPr>
        <w:t>Evaluasi</w:t>
      </w:r>
      <w:proofErr w:type="gramEnd"/>
    </w:p>
    <w:p w14:paraId="702BF484" w14:textId="159D2D7A" w:rsidR="002672EE" w:rsidRDefault="00653B35" w:rsidP="002672EE">
      <w:pPr>
        <w:pStyle w:val="ListParagraph"/>
        <w:numPr>
          <w:ilvl w:val="0"/>
          <w:numId w:val="27"/>
        </w:numPr>
        <w:spacing w:after="0" w:line="240" w:lineRule="auto"/>
        <w:ind w:left="1134"/>
      </w:pPr>
      <w:bookmarkStart w:id="0" w:name="_GoBack"/>
      <w:bookmarkEnd w:id="0"/>
      <w:r>
        <w:t>Dampak dari perubahan yaitu menghasilkan nilai yang kita inginkan dari b = 5 menjadi b=6</w:t>
      </w:r>
    </w:p>
    <w:p w14:paraId="615051A1" w14:textId="4FF587D0" w:rsidR="002672EE" w:rsidRDefault="00653B35" w:rsidP="002672EE">
      <w:pPr>
        <w:pStyle w:val="ListParagraph"/>
        <w:numPr>
          <w:ilvl w:val="0"/>
          <w:numId w:val="27"/>
        </w:numPr>
        <w:spacing w:after="0" w:line="360" w:lineRule="auto"/>
        <w:ind w:left="1169"/>
      </w:pPr>
      <w:r>
        <w:t>Fungsi increment sendiri yaitu menambahkan nilai 1 pada data yang kita masukkan</w:t>
      </w:r>
    </w:p>
    <w:p w14:paraId="196818DF" w14:textId="5834E14A" w:rsidR="00653B35" w:rsidRDefault="00653B35" w:rsidP="002672EE">
      <w:pPr>
        <w:pStyle w:val="ListParagraph"/>
        <w:numPr>
          <w:ilvl w:val="0"/>
          <w:numId w:val="27"/>
        </w:numPr>
        <w:spacing w:after="0" w:line="360" w:lineRule="auto"/>
        <w:ind w:left="1169"/>
      </w:pPr>
      <w:r>
        <w:t>Dengan awalnya 5 ditambahkan dengan nilai 1 menjadi 6 sesuai dengan luaran yang diminta</w:t>
      </w:r>
    </w:p>
    <w:p w14:paraId="07F93F90" w14:textId="77777777" w:rsidR="002672EE" w:rsidRPr="002672EE" w:rsidRDefault="002672EE" w:rsidP="002672EE"/>
    <w:p w14:paraId="5569AD07" w14:textId="77777777" w:rsidR="002672EE" w:rsidRPr="002672EE" w:rsidRDefault="002672EE" w:rsidP="002672EE"/>
    <w:p w14:paraId="26FB120B" w14:textId="77777777" w:rsidR="002672EE" w:rsidRPr="002672EE" w:rsidRDefault="002672EE" w:rsidP="002672EE"/>
    <w:p w14:paraId="76D98069" w14:textId="77777777" w:rsidR="002672EE" w:rsidRPr="002672EE" w:rsidRDefault="002672EE" w:rsidP="002672EE"/>
    <w:p w14:paraId="19DAF4FC" w14:textId="77777777" w:rsidR="002672EE" w:rsidRPr="002672EE" w:rsidRDefault="002672EE" w:rsidP="002672EE"/>
    <w:p w14:paraId="7B4B0DA1" w14:textId="77777777" w:rsidR="002672EE" w:rsidRDefault="002672EE" w:rsidP="002672EE"/>
    <w:p w14:paraId="7FB3BA3B" w14:textId="77777777" w:rsidR="00653B35" w:rsidRDefault="00653B35" w:rsidP="002672EE"/>
    <w:p w14:paraId="2CFC6E48" w14:textId="77777777" w:rsidR="00653B35" w:rsidRDefault="00653B35" w:rsidP="002672EE"/>
    <w:p w14:paraId="6B1F9BF1" w14:textId="77777777" w:rsidR="00653B35" w:rsidRDefault="00653B35" w:rsidP="002672EE"/>
    <w:p w14:paraId="36AE59F2" w14:textId="77777777" w:rsidR="00653B35" w:rsidRDefault="00653B35" w:rsidP="002672EE"/>
    <w:p w14:paraId="59BD7A3F" w14:textId="77777777" w:rsidR="00653B35" w:rsidRDefault="00653B35" w:rsidP="002672EE"/>
    <w:p w14:paraId="55079ADA" w14:textId="77777777" w:rsidR="00653B35" w:rsidRDefault="00653B35" w:rsidP="002672EE"/>
    <w:p w14:paraId="1FCC807A" w14:textId="77777777" w:rsidR="00653B35" w:rsidRDefault="00653B35" w:rsidP="002672EE"/>
    <w:p w14:paraId="036995A6" w14:textId="77777777" w:rsidR="00653B35" w:rsidRDefault="00653B35" w:rsidP="002672EE"/>
    <w:p w14:paraId="049EC62B" w14:textId="77777777" w:rsidR="00653B35" w:rsidRDefault="00653B35" w:rsidP="002672EE"/>
    <w:p w14:paraId="5A251053" w14:textId="77777777" w:rsidR="00653B35" w:rsidRDefault="00653B35" w:rsidP="002672EE"/>
    <w:p w14:paraId="5AF01C8A" w14:textId="77777777" w:rsidR="00653B35" w:rsidRDefault="00653B35" w:rsidP="002672EE"/>
    <w:p w14:paraId="4883B28C" w14:textId="77777777" w:rsidR="00653B35" w:rsidRDefault="00653B35" w:rsidP="002672EE"/>
    <w:p w14:paraId="7F658B95" w14:textId="77777777" w:rsidR="00653B35" w:rsidRDefault="00653B35" w:rsidP="002672EE"/>
    <w:p w14:paraId="75A8D474" w14:textId="77777777" w:rsidR="00653B35" w:rsidRDefault="00653B35" w:rsidP="002672EE"/>
    <w:p w14:paraId="68EB539C" w14:textId="77777777" w:rsidR="00653B35" w:rsidRDefault="00653B35" w:rsidP="002672EE"/>
    <w:p w14:paraId="26F3700D" w14:textId="77777777" w:rsidR="00653B35" w:rsidRDefault="00653B35" w:rsidP="002672EE"/>
    <w:p w14:paraId="641E572C" w14:textId="77777777" w:rsidR="00653B35" w:rsidRDefault="00653B35" w:rsidP="002672EE"/>
    <w:p w14:paraId="7B031284" w14:textId="77777777" w:rsidR="00653B35" w:rsidRDefault="00653B35" w:rsidP="002672EE"/>
    <w:p w14:paraId="3FEA427F" w14:textId="77777777" w:rsidR="00653B35" w:rsidRDefault="00653B35" w:rsidP="002672EE"/>
    <w:p w14:paraId="0FD22322" w14:textId="77777777" w:rsidR="00653B35" w:rsidRPr="002672EE" w:rsidRDefault="00653B35" w:rsidP="002672EE"/>
    <w:tbl>
      <w:tblPr>
        <w:tblStyle w:val="TableGrid"/>
        <w:tblW w:w="0" w:type="auto"/>
        <w:tblLook w:val="04A0" w:firstRow="1" w:lastRow="0" w:firstColumn="1" w:lastColumn="0" w:noHBand="0" w:noVBand="1"/>
      </w:tblPr>
      <w:tblGrid>
        <w:gridCol w:w="3005"/>
        <w:gridCol w:w="3005"/>
        <w:gridCol w:w="3006"/>
      </w:tblGrid>
      <w:tr w:rsidR="002672EE" w14:paraId="1E7FF0E1" w14:textId="77777777" w:rsidTr="00F370A9">
        <w:trPr>
          <w:trHeight w:val="394"/>
        </w:trPr>
        <w:tc>
          <w:tcPr>
            <w:tcW w:w="3005" w:type="dxa"/>
          </w:tcPr>
          <w:p w14:paraId="175BB697" w14:textId="77777777" w:rsidR="002672EE" w:rsidRDefault="002672EE" w:rsidP="00F370A9">
            <w:pPr>
              <w:contextualSpacing/>
              <w:rPr>
                <w:b/>
                <w:bCs/>
              </w:rPr>
            </w:pPr>
            <w:r>
              <w:rPr>
                <w:b/>
                <w:bCs/>
              </w:rPr>
              <w:lastRenderedPageBreak/>
              <w:t>Nama &amp; NPM</w:t>
            </w:r>
          </w:p>
        </w:tc>
        <w:tc>
          <w:tcPr>
            <w:tcW w:w="3005" w:type="dxa"/>
          </w:tcPr>
          <w:p w14:paraId="34786F69" w14:textId="77777777" w:rsidR="002672EE" w:rsidRDefault="002672EE" w:rsidP="00F370A9">
            <w:pPr>
              <w:contextualSpacing/>
              <w:rPr>
                <w:b/>
                <w:bCs/>
              </w:rPr>
            </w:pPr>
            <w:r>
              <w:rPr>
                <w:b/>
                <w:bCs/>
              </w:rPr>
              <w:t>Topik:</w:t>
            </w:r>
          </w:p>
        </w:tc>
        <w:tc>
          <w:tcPr>
            <w:tcW w:w="3006" w:type="dxa"/>
          </w:tcPr>
          <w:p w14:paraId="0B56DD99" w14:textId="77777777" w:rsidR="002672EE" w:rsidRDefault="002672EE" w:rsidP="00F370A9">
            <w:pPr>
              <w:contextualSpacing/>
              <w:rPr>
                <w:b/>
                <w:bCs/>
              </w:rPr>
            </w:pPr>
            <w:r>
              <w:rPr>
                <w:b/>
                <w:bCs/>
              </w:rPr>
              <w:t>Tanggal:</w:t>
            </w:r>
          </w:p>
        </w:tc>
      </w:tr>
      <w:tr w:rsidR="002672EE" w14:paraId="0A7AFC87" w14:textId="77777777" w:rsidTr="00F370A9">
        <w:tc>
          <w:tcPr>
            <w:tcW w:w="3005" w:type="dxa"/>
          </w:tcPr>
          <w:p w14:paraId="005AAE7A" w14:textId="77777777" w:rsidR="002672EE" w:rsidRDefault="002672EE" w:rsidP="00F370A9">
            <w:pPr>
              <w:contextualSpacing/>
              <w:rPr>
                <w:b/>
                <w:bCs/>
              </w:rPr>
            </w:pPr>
            <w:r>
              <w:rPr>
                <w:b/>
                <w:bCs/>
              </w:rPr>
              <w:t>AISYA WARDATUL HADI</w:t>
            </w:r>
          </w:p>
          <w:p w14:paraId="2D48A75B" w14:textId="0B81EC22" w:rsidR="002672EE" w:rsidRDefault="002672EE" w:rsidP="00F370A9">
            <w:pPr>
              <w:contextualSpacing/>
              <w:rPr>
                <w:b/>
                <w:bCs/>
              </w:rPr>
            </w:pPr>
            <w:r>
              <w:rPr>
                <w:b/>
                <w:bCs/>
              </w:rPr>
              <w:t>G1F024012</w:t>
            </w:r>
          </w:p>
        </w:tc>
        <w:tc>
          <w:tcPr>
            <w:tcW w:w="3005" w:type="dxa"/>
          </w:tcPr>
          <w:p w14:paraId="574909B3" w14:textId="4EE2CF0F" w:rsidR="002672EE" w:rsidRDefault="0014584A" w:rsidP="00F370A9">
            <w:pPr>
              <w:spacing w:line="480" w:lineRule="auto"/>
              <w:contextualSpacing/>
              <w:rPr>
                <w:b/>
                <w:bCs/>
              </w:rPr>
            </w:pPr>
            <w:r>
              <w:rPr>
                <w:b/>
                <w:bCs/>
              </w:rPr>
              <w:t xml:space="preserve"> OPERATOR</w:t>
            </w:r>
          </w:p>
        </w:tc>
        <w:tc>
          <w:tcPr>
            <w:tcW w:w="3006" w:type="dxa"/>
          </w:tcPr>
          <w:p w14:paraId="28060859" w14:textId="2FDDD7BF" w:rsidR="002672EE" w:rsidRDefault="005344B4" w:rsidP="00F370A9">
            <w:pPr>
              <w:contextualSpacing/>
              <w:rPr>
                <w:b/>
                <w:bCs/>
              </w:rPr>
            </w:pPr>
            <w:r>
              <w:rPr>
                <w:b/>
                <w:bCs/>
              </w:rPr>
              <w:t>8 SEPTEMBER 2024</w:t>
            </w:r>
          </w:p>
        </w:tc>
      </w:tr>
    </w:tbl>
    <w:p w14:paraId="2B367161" w14:textId="77777777" w:rsidR="002672EE" w:rsidRDefault="002672EE" w:rsidP="002672EE">
      <w:pPr>
        <w:spacing w:after="0"/>
        <w:contextualSpacing/>
      </w:pPr>
    </w:p>
    <w:p w14:paraId="62A861C4" w14:textId="59BEE4C9" w:rsidR="002672EE" w:rsidRDefault="003E60C5" w:rsidP="002672EE">
      <w:pPr>
        <w:spacing w:after="0"/>
        <w:contextualSpacing/>
        <w:rPr>
          <w:b/>
          <w:bCs/>
        </w:rPr>
      </w:pPr>
      <w:r>
        <w:rPr>
          <w:b/>
          <w:bCs/>
        </w:rPr>
        <w:t>[No. 5</w:t>
      </w:r>
      <w:r w:rsidR="002672EE">
        <w:rPr>
          <w:b/>
          <w:bCs/>
        </w:rPr>
        <w:t>] Identifikasi Masalah:</w:t>
      </w:r>
    </w:p>
    <w:p w14:paraId="70BB79A3" w14:textId="052B66D5" w:rsidR="002672EE" w:rsidRDefault="003E60C5" w:rsidP="00CA19C2">
      <w:pPr>
        <w:pStyle w:val="ListParagraph"/>
        <w:numPr>
          <w:ilvl w:val="0"/>
          <w:numId w:val="31"/>
        </w:numPr>
        <w:spacing w:after="0" w:line="240" w:lineRule="auto"/>
      </w:pPr>
      <w:r>
        <w:t>Pada soal nomor 5</w:t>
      </w:r>
    </w:p>
    <w:p w14:paraId="6CAA920D" w14:textId="4960364C" w:rsidR="005344B4" w:rsidRDefault="00CF6837" w:rsidP="00CA19C2">
      <w:pPr>
        <w:pStyle w:val="ListParagraph"/>
        <w:numPr>
          <w:ilvl w:val="0"/>
          <w:numId w:val="31"/>
        </w:numPr>
        <w:spacing w:after="0" w:line="240" w:lineRule="auto"/>
      </w:pPr>
      <w:r>
        <w:rPr>
          <w:noProof/>
        </w:rPr>
        <w:drawing>
          <wp:inline distT="0" distB="0" distL="0" distR="0" wp14:anchorId="0B0FD4DC" wp14:editId="7D962915">
            <wp:extent cx="5209159" cy="23050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12 173855.png"/>
                    <pic:cNvPicPr/>
                  </pic:nvPicPr>
                  <pic:blipFill>
                    <a:blip r:embed="rId20">
                      <a:extLst>
                        <a:ext uri="{28A0092B-C50C-407E-A947-70E740481C1C}">
                          <a14:useLocalDpi xmlns:a14="http://schemas.microsoft.com/office/drawing/2010/main" val="0"/>
                        </a:ext>
                      </a:extLst>
                    </a:blip>
                    <a:stretch>
                      <a:fillRect/>
                    </a:stretch>
                  </pic:blipFill>
                  <pic:spPr>
                    <a:xfrm>
                      <a:off x="0" y="0"/>
                      <a:ext cx="5214381" cy="2307361"/>
                    </a:xfrm>
                    <a:prstGeom prst="rect">
                      <a:avLst/>
                    </a:prstGeom>
                  </pic:spPr>
                </pic:pic>
              </a:graphicData>
            </a:graphic>
          </wp:inline>
        </w:drawing>
      </w:r>
    </w:p>
    <w:p w14:paraId="22E67C64" w14:textId="47046196" w:rsidR="002672EE" w:rsidRDefault="00CF6837" w:rsidP="00CF6837">
      <w:pPr>
        <w:pStyle w:val="ListParagraph"/>
        <w:spacing w:after="0" w:line="240" w:lineRule="auto"/>
      </w:pPr>
      <w:r>
        <w:t>Pada soal diatas kita perlu mengubah nilai a dan b agar menghasilkan luaran true dengan operator &amp;&amp; dan ||</w:t>
      </w:r>
    </w:p>
    <w:p w14:paraId="7F3EDCC5" w14:textId="77777777" w:rsidR="002672EE" w:rsidRDefault="002672EE" w:rsidP="002672EE">
      <w:pPr>
        <w:spacing w:after="0"/>
        <w:contextualSpacing/>
      </w:pPr>
    </w:p>
    <w:p w14:paraId="29A8669B" w14:textId="526CA8D9" w:rsidR="002672EE" w:rsidRDefault="003E60C5" w:rsidP="002672EE">
      <w:pPr>
        <w:spacing w:after="0"/>
        <w:contextualSpacing/>
        <w:rPr>
          <w:b/>
          <w:bCs/>
        </w:rPr>
      </w:pPr>
      <w:r>
        <w:rPr>
          <w:b/>
          <w:bCs/>
        </w:rPr>
        <w:t>[No.5</w:t>
      </w:r>
      <w:r w:rsidR="002672EE">
        <w:rPr>
          <w:b/>
          <w:bCs/>
        </w:rPr>
        <w:t>] Analisis dan Argumentasi</w:t>
      </w:r>
    </w:p>
    <w:p w14:paraId="3C751782" w14:textId="3204AF43" w:rsidR="002672EE" w:rsidRDefault="002672EE" w:rsidP="00CA19C2">
      <w:pPr>
        <w:pStyle w:val="ListParagraph"/>
        <w:numPr>
          <w:ilvl w:val="0"/>
          <w:numId w:val="32"/>
        </w:numPr>
        <w:spacing w:after="0" w:line="240" w:lineRule="auto"/>
      </w:pPr>
      <w:r>
        <w:t>Saya mengusulkan permasalahan ini dapat dia</w:t>
      </w:r>
      <w:r w:rsidR="00C90B7A">
        <w:t>tasi dengan cara  membuat  dan merekomendasikan nilai a dab b agar menghasilkan luaran true pada operator &amp;&amp; dan ||</w:t>
      </w:r>
    </w:p>
    <w:p w14:paraId="573DE332" w14:textId="77777777" w:rsidR="002672EE" w:rsidRDefault="002672EE" w:rsidP="002672EE">
      <w:pPr>
        <w:spacing w:after="0"/>
        <w:contextualSpacing/>
      </w:pPr>
    </w:p>
    <w:p w14:paraId="7C41C75B" w14:textId="047A1EA9" w:rsidR="002672EE" w:rsidRDefault="003E60C5" w:rsidP="002672EE">
      <w:pPr>
        <w:spacing w:after="0"/>
        <w:contextualSpacing/>
      </w:pPr>
      <w:r>
        <w:rPr>
          <w:b/>
          <w:bCs/>
        </w:rPr>
        <w:t>[No.5</w:t>
      </w:r>
      <w:r w:rsidR="002672EE">
        <w:rPr>
          <w:b/>
          <w:bCs/>
        </w:rPr>
        <w:t>] Penyusunan Algoritma dan Kode Program</w:t>
      </w:r>
    </w:p>
    <w:p w14:paraId="0289F83B" w14:textId="67357792" w:rsidR="002672EE" w:rsidRDefault="002672EE" w:rsidP="00CA19C2">
      <w:pPr>
        <w:pStyle w:val="ListParagraph"/>
        <w:numPr>
          <w:ilvl w:val="0"/>
          <w:numId w:val="33"/>
        </w:numPr>
        <w:spacing w:after="0" w:line="240" w:lineRule="auto"/>
      </w:pPr>
      <w:r>
        <w:t>Algoritma</w:t>
      </w:r>
    </w:p>
    <w:p w14:paraId="7FFC3632" w14:textId="77777777" w:rsidR="00C90B7A" w:rsidRDefault="002672EE" w:rsidP="00C90B7A">
      <w:pPr>
        <w:pStyle w:val="ListParagraph"/>
        <w:numPr>
          <w:ilvl w:val="0"/>
          <w:numId w:val="36"/>
        </w:numPr>
        <w:spacing w:after="0" w:line="240" w:lineRule="auto"/>
      </w:pPr>
      <w:r>
        <w:t>Algoritma adalah langkah-langkah penyelesaian masalah.</w:t>
      </w:r>
    </w:p>
    <w:p w14:paraId="0524E133" w14:textId="089E9DC9" w:rsidR="00C90B7A" w:rsidRDefault="00C90B7A" w:rsidP="00C90B7A">
      <w:pPr>
        <w:pStyle w:val="ListParagraph"/>
        <w:numPr>
          <w:ilvl w:val="0"/>
          <w:numId w:val="36"/>
        </w:numPr>
        <w:spacing w:after="0" w:line="240" w:lineRule="auto"/>
      </w:pPr>
      <w:r>
        <w:t>Mulai</w:t>
      </w:r>
    </w:p>
    <w:p w14:paraId="5DFB3D3D" w14:textId="77777777" w:rsidR="00C90B7A" w:rsidRDefault="00C90B7A" w:rsidP="00C90B7A">
      <w:pPr>
        <w:pStyle w:val="ListParagraph"/>
        <w:numPr>
          <w:ilvl w:val="0"/>
          <w:numId w:val="36"/>
        </w:numPr>
        <w:spacing w:after="0" w:line="240" w:lineRule="auto"/>
      </w:pPr>
      <w:r>
        <w:t>Salin kode pada e-learning</w:t>
      </w:r>
    </w:p>
    <w:p w14:paraId="395D82E9" w14:textId="77777777" w:rsidR="00C90B7A" w:rsidRDefault="00C90B7A" w:rsidP="00C90B7A">
      <w:pPr>
        <w:pStyle w:val="ListParagraph"/>
        <w:numPr>
          <w:ilvl w:val="0"/>
          <w:numId w:val="36"/>
        </w:numPr>
        <w:spacing w:after="0" w:line="240" w:lineRule="auto"/>
      </w:pPr>
      <w:r>
        <w:t>Paste pada web jdoodle</w:t>
      </w:r>
    </w:p>
    <w:p w14:paraId="05E5549A" w14:textId="77777777" w:rsidR="00C90B7A" w:rsidRDefault="00C90B7A" w:rsidP="00C90B7A">
      <w:pPr>
        <w:pStyle w:val="ListParagraph"/>
        <w:numPr>
          <w:ilvl w:val="0"/>
          <w:numId w:val="36"/>
        </w:numPr>
        <w:spacing w:after="0" w:line="240" w:lineRule="auto"/>
      </w:pPr>
      <w:r>
        <w:t>Mengubah nilai true pada operator &amp;&amp;</w:t>
      </w:r>
    </w:p>
    <w:p w14:paraId="2737B892" w14:textId="77777777" w:rsidR="00C90B7A" w:rsidRDefault="00C90B7A" w:rsidP="00C90B7A">
      <w:pPr>
        <w:pStyle w:val="ListParagraph"/>
        <w:numPr>
          <w:ilvl w:val="0"/>
          <w:numId w:val="36"/>
        </w:numPr>
        <w:spacing w:after="0" w:line="240" w:lineRule="auto"/>
      </w:pPr>
      <w:r>
        <w:t>Merekomendasikan nilai yang menghasilkan nilai true pada operator ||</w:t>
      </w:r>
    </w:p>
    <w:p w14:paraId="7F8617A6" w14:textId="77777777" w:rsidR="00C90B7A" w:rsidRDefault="00C90B7A" w:rsidP="00C90B7A">
      <w:pPr>
        <w:pStyle w:val="ListParagraph"/>
        <w:numPr>
          <w:ilvl w:val="0"/>
          <w:numId w:val="36"/>
        </w:numPr>
        <w:spacing w:after="0" w:line="240" w:lineRule="auto"/>
      </w:pPr>
      <w:r>
        <w:t>Screenshoot pada kode dan menambahkan ditugas</w:t>
      </w:r>
    </w:p>
    <w:p w14:paraId="0204A0D1" w14:textId="4E4C4D6C" w:rsidR="00C90B7A" w:rsidRDefault="00C90B7A" w:rsidP="00C90B7A">
      <w:pPr>
        <w:pStyle w:val="ListParagraph"/>
        <w:numPr>
          <w:ilvl w:val="0"/>
          <w:numId w:val="36"/>
        </w:numPr>
        <w:spacing w:after="0" w:line="240" w:lineRule="auto"/>
      </w:pPr>
      <w:r>
        <w:t>selesai</w:t>
      </w:r>
      <w:r w:rsidR="002672EE">
        <w:br/>
      </w:r>
    </w:p>
    <w:p w14:paraId="0DA5A72C" w14:textId="78C4747A" w:rsidR="002672EE" w:rsidRDefault="002672EE" w:rsidP="00C90B7A">
      <w:pPr>
        <w:pStyle w:val="ListParagraph"/>
        <w:spacing w:after="0" w:line="240" w:lineRule="auto"/>
        <w:ind w:left="1080"/>
      </w:pPr>
    </w:p>
    <w:p w14:paraId="270AFCAE" w14:textId="77777777" w:rsidR="002672EE" w:rsidRDefault="002672EE" w:rsidP="002672EE">
      <w:pPr>
        <w:pStyle w:val="ListParagraph"/>
        <w:spacing w:after="0" w:line="240" w:lineRule="auto"/>
      </w:pPr>
    </w:p>
    <w:p w14:paraId="6B8C73CD" w14:textId="60430645" w:rsidR="00C90B7A" w:rsidRDefault="002672EE" w:rsidP="00CA19C2">
      <w:pPr>
        <w:pStyle w:val="ListParagraph"/>
        <w:numPr>
          <w:ilvl w:val="0"/>
          <w:numId w:val="34"/>
        </w:numPr>
        <w:spacing w:after="0" w:line="240" w:lineRule="auto"/>
      </w:pPr>
      <w:r>
        <w:t xml:space="preserve">Kode program dan luaran  </w:t>
      </w:r>
    </w:p>
    <w:p w14:paraId="06545D56" w14:textId="33EDC1E0" w:rsidR="002672EE" w:rsidRDefault="00C90B7A" w:rsidP="00C90B7A">
      <w:pPr>
        <w:tabs>
          <w:tab w:val="left" w:pos="1050"/>
        </w:tabs>
        <w:rPr>
          <w:lang w:val="en-US"/>
        </w:rPr>
      </w:pPr>
      <w:r>
        <w:rPr>
          <w:lang w:val="en-US"/>
        </w:rPr>
        <w:tab/>
      </w:r>
      <w:r>
        <w:rPr>
          <w:noProof/>
          <w:lang w:val="en-US"/>
        </w:rPr>
        <w:drawing>
          <wp:inline distT="0" distB="0" distL="0" distR="0" wp14:anchorId="4333775B" wp14:editId="74248CC0">
            <wp:extent cx="5353050" cy="145539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12 174816.png"/>
                    <pic:cNvPicPr/>
                  </pic:nvPicPr>
                  <pic:blipFill>
                    <a:blip r:embed="rId21">
                      <a:extLst>
                        <a:ext uri="{28A0092B-C50C-407E-A947-70E740481C1C}">
                          <a14:useLocalDpi xmlns:a14="http://schemas.microsoft.com/office/drawing/2010/main" val="0"/>
                        </a:ext>
                      </a:extLst>
                    </a:blip>
                    <a:stretch>
                      <a:fillRect/>
                    </a:stretch>
                  </pic:blipFill>
                  <pic:spPr>
                    <a:xfrm>
                      <a:off x="0" y="0"/>
                      <a:ext cx="5350679" cy="1454749"/>
                    </a:xfrm>
                    <a:prstGeom prst="rect">
                      <a:avLst/>
                    </a:prstGeom>
                  </pic:spPr>
                </pic:pic>
              </a:graphicData>
            </a:graphic>
          </wp:inline>
        </w:drawing>
      </w:r>
    </w:p>
    <w:p w14:paraId="3422E373" w14:textId="77777777" w:rsidR="00C90B7A" w:rsidRDefault="00C90B7A" w:rsidP="00C90B7A">
      <w:pPr>
        <w:tabs>
          <w:tab w:val="left" w:pos="1050"/>
        </w:tabs>
        <w:rPr>
          <w:lang w:val="en-US"/>
        </w:rPr>
      </w:pPr>
    </w:p>
    <w:p w14:paraId="397C9349" w14:textId="42CC6B33" w:rsidR="00C90B7A" w:rsidRPr="00C90B7A" w:rsidRDefault="00C90B7A" w:rsidP="00C90B7A">
      <w:pPr>
        <w:tabs>
          <w:tab w:val="left" w:pos="1050"/>
        </w:tabs>
        <w:rPr>
          <w:lang w:val="en-US"/>
        </w:rPr>
      </w:pPr>
      <w:r>
        <w:rPr>
          <w:noProof/>
          <w:lang w:val="en-US"/>
        </w:rPr>
        <w:lastRenderedPageBreak/>
        <w:drawing>
          <wp:inline distT="0" distB="0" distL="0" distR="0" wp14:anchorId="37394CBC" wp14:editId="2C418D88">
            <wp:extent cx="4505954" cy="192431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12 174834.png"/>
                    <pic:cNvPicPr/>
                  </pic:nvPicPr>
                  <pic:blipFill>
                    <a:blip r:embed="rId22">
                      <a:extLst>
                        <a:ext uri="{28A0092B-C50C-407E-A947-70E740481C1C}">
                          <a14:useLocalDpi xmlns:a14="http://schemas.microsoft.com/office/drawing/2010/main" val="0"/>
                        </a:ext>
                      </a:extLst>
                    </a:blip>
                    <a:stretch>
                      <a:fillRect/>
                    </a:stretch>
                  </pic:blipFill>
                  <pic:spPr>
                    <a:xfrm>
                      <a:off x="0" y="0"/>
                      <a:ext cx="4505954" cy="1924319"/>
                    </a:xfrm>
                    <a:prstGeom prst="rect">
                      <a:avLst/>
                    </a:prstGeom>
                  </pic:spPr>
                </pic:pic>
              </a:graphicData>
            </a:graphic>
          </wp:inline>
        </w:drawing>
      </w:r>
    </w:p>
    <w:p w14:paraId="06438273" w14:textId="69DF6DF3" w:rsidR="002672EE" w:rsidRDefault="002672EE" w:rsidP="002672EE">
      <w:pPr>
        <w:pStyle w:val="ListParagraph"/>
        <w:spacing w:after="0" w:line="240" w:lineRule="auto"/>
      </w:pPr>
    </w:p>
    <w:p w14:paraId="2956D2A9" w14:textId="1FCBE947" w:rsidR="002672EE" w:rsidRDefault="00C90B7A" w:rsidP="00C90B7A">
      <w:pPr>
        <w:pStyle w:val="ListParagraph"/>
        <w:numPr>
          <w:ilvl w:val="0"/>
          <w:numId w:val="19"/>
        </w:numPr>
        <w:spacing w:after="0" w:line="240" w:lineRule="auto"/>
        <w:ind w:left="1169"/>
      </w:pPr>
      <w:r>
        <w:t>Pada luaran sudah sesuai dengan kebutuhan, sudah menampilkan nilai true dikedua operator yang digunakan</w:t>
      </w:r>
    </w:p>
    <w:p w14:paraId="02DC797C" w14:textId="77777777" w:rsidR="002672EE" w:rsidRDefault="002672EE" w:rsidP="002672EE">
      <w:pPr>
        <w:pStyle w:val="ListParagraph"/>
        <w:spacing w:after="0" w:line="240" w:lineRule="auto"/>
        <w:ind w:left="1169"/>
      </w:pPr>
    </w:p>
    <w:p w14:paraId="19AEF407" w14:textId="70089A48" w:rsidR="002672EE" w:rsidRDefault="00C90B7A" w:rsidP="00C90B7A">
      <w:pPr>
        <w:spacing w:after="0"/>
        <w:contextualSpacing/>
        <w:rPr>
          <w:b/>
          <w:bCs/>
        </w:rPr>
      </w:pPr>
      <w:r w:rsidRPr="00C04942">
        <w:rPr>
          <w:b/>
          <w:bCs/>
        </w:rPr>
        <w:t xml:space="preserve"> </w:t>
      </w:r>
      <w:r w:rsidR="002672EE" w:rsidRPr="00C04942">
        <w:rPr>
          <w:b/>
          <w:bCs/>
        </w:rPr>
        <w:t>[</w:t>
      </w:r>
      <w:r w:rsidR="003E60C5">
        <w:rPr>
          <w:b/>
          <w:bCs/>
        </w:rPr>
        <w:t>No.5</w:t>
      </w:r>
      <w:r w:rsidR="002672EE" w:rsidRPr="00C04942">
        <w:rPr>
          <w:b/>
          <w:bCs/>
        </w:rPr>
        <w:t xml:space="preserve">] </w:t>
      </w:r>
      <w:r w:rsidR="002672EE">
        <w:rPr>
          <w:b/>
          <w:bCs/>
        </w:rPr>
        <w:t xml:space="preserve">Kesimpulan </w:t>
      </w:r>
      <w:r w:rsidR="002672EE">
        <w:rPr>
          <w:b/>
          <w:bCs/>
        </w:rPr>
        <w:br/>
      </w:r>
      <w:r>
        <w:rPr>
          <w:color w:val="FF0000"/>
        </w:rPr>
        <w:t xml:space="preserve">1) </w:t>
      </w:r>
      <w:r w:rsidR="002672EE" w:rsidRPr="00C90B7A">
        <w:rPr>
          <w:b/>
          <w:bCs/>
        </w:rPr>
        <w:t>Evaluasi</w:t>
      </w:r>
    </w:p>
    <w:p w14:paraId="18A8770A" w14:textId="1DA55614" w:rsidR="00CC77F4" w:rsidRDefault="00CC77F4" w:rsidP="00CC77F4">
      <w:pPr>
        <w:pStyle w:val="ListParagraph"/>
        <w:numPr>
          <w:ilvl w:val="0"/>
          <w:numId w:val="37"/>
        </w:numPr>
        <w:spacing w:after="0"/>
      </w:pPr>
      <w:r>
        <w:t>Pada program yang dibuat menghasilkan luaran sesuai dengan nilai yang diinginkan</w:t>
      </w:r>
    </w:p>
    <w:p w14:paraId="6AE409C4" w14:textId="15950162" w:rsidR="00CC77F4" w:rsidRPr="00CC77F4" w:rsidRDefault="00CC77F4" w:rsidP="00CC77F4">
      <w:pPr>
        <w:pStyle w:val="ListParagraph"/>
        <w:numPr>
          <w:ilvl w:val="0"/>
          <w:numId w:val="37"/>
        </w:numPr>
        <w:spacing w:after="0"/>
      </w:pPr>
      <w:r>
        <w:t>Dengan menambah operator || sebagai tugas setelah merekomendasikan nilai true pada operator &amp;&amp;</w:t>
      </w:r>
    </w:p>
    <w:p w14:paraId="4946F98E" w14:textId="77777777" w:rsidR="002672EE" w:rsidRPr="005D2BF9" w:rsidRDefault="002672EE" w:rsidP="002672EE">
      <w:pPr>
        <w:spacing w:after="0" w:line="240" w:lineRule="auto"/>
        <w:rPr>
          <w:color w:val="FF0000"/>
        </w:rPr>
      </w:pPr>
    </w:p>
    <w:p w14:paraId="4EAA1268" w14:textId="77777777" w:rsidR="002672EE" w:rsidRPr="002672EE" w:rsidRDefault="002672EE" w:rsidP="002672EE"/>
    <w:p w14:paraId="715A112D" w14:textId="77777777" w:rsidR="002672EE" w:rsidRPr="002672EE" w:rsidRDefault="002672EE" w:rsidP="002672EE"/>
    <w:p w14:paraId="0B2E2456" w14:textId="77777777" w:rsidR="002672EE" w:rsidRPr="002672EE" w:rsidRDefault="002672EE" w:rsidP="002672EE"/>
    <w:p w14:paraId="75F5EA73" w14:textId="77777777" w:rsidR="002672EE" w:rsidRPr="002672EE" w:rsidRDefault="002672EE" w:rsidP="002672EE"/>
    <w:p w14:paraId="31EC4D32" w14:textId="77777777" w:rsidR="002672EE" w:rsidRPr="002672EE" w:rsidRDefault="002672EE" w:rsidP="002672EE"/>
    <w:p w14:paraId="0F3EB7EC" w14:textId="77777777" w:rsidR="002672EE" w:rsidRDefault="002672EE" w:rsidP="002672EE"/>
    <w:p w14:paraId="1062BD29" w14:textId="77777777" w:rsidR="00CC77F4" w:rsidRDefault="00CC77F4" w:rsidP="002672EE"/>
    <w:p w14:paraId="36FF75FB" w14:textId="77777777" w:rsidR="00CC77F4" w:rsidRDefault="00CC77F4" w:rsidP="002672EE"/>
    <w:p w14:paraId="015DFED8" w14:textId="77777777" w:rsidR="00CC77F4" w:rsidRDefault="00CC77F4" w:rsidP="002672EE"/>
    <w:p w14:paraId="0E066416" w14:textId="77777777" w:rsidR="00CC77F4" w:rsidRDefault="00CC77F4" w:rsidP="002672EE"/>
    <w:p w14:paraId="263A5BA3" w14:textId="77777777" w:rsidR="00CC77F4" w:rsidRDefault="00CC77F4" w:rsidP="002672EE"/>
    <w:p w14:paraId="27DA51AC" w14:textId="77777777" w:rsidR="00CC77F4" w:rsidRDefault="00CC77F4" w:rsidP="002672EE"/>
    <w:p w14:paraId="7D7C0052" w14:textId="77777777" w:rsidR="00CC77F4" w:rsidRDefault="00CC77F4" w:rsidP="002672EE"/>
    <w:p w14:paraId="19254144" w14:textId="77777777" w:rsidR="00CC77F4" w:rsidRDefault="00CC77F4" w:rsidP="002672EE"/>
    <w:p w14:paraId="454585F9" w14:textId="77777777" w:rsidR="00CC77F4" w:rsidRDefault="00CC77F4" w:rsidP="002672EE"/>
    <w:p w14:paraId="17318B1C" w14:textId="77777777" w:rsidR="00CC77F4" w:rsidRDefault="00CC77F4" w:rsidP="002672EE"/>
    <w:p w14:paraId="62B268FE" w14:textId="77777777" w:rsidR="00CC77F4" w:rsidRDefault="00CC77F4" w:rsidP="002672EE"/>
    <w:p w14:paraId="7172BE79" w14:textId="77777777" w:rsidR="00CC77F4" w:rsidRPr="002672EE" w:rsidRDefault="00CC77F4" w:rsidP="002672EE"/>
    <w:tbl>
      <w:tblPr>
        <w:tblStyle w:val="TableGrid"/>
        <w:tblW w:w="0" w:type="auto"/>
        <w:tblLook w:val="04A0" w:firstRow="1" w:lastRow="0" w:firstColumn="1" w:lastColumn="0" w:noHBand="0" w:noVBand="1"/>
      </w:tblPr>
      <w:tblGrid>
        <w:gridCol w:w="3005"/>
        <w:gridCol w:w="3005"/>
        <w:gridCol w:w="3006"/>
      </w:tblGrid>
      <w:tr w:rsidR="002672EE" w14:paraId="3FFE89AB" w14:textId="77777777" w:rsidTr="00F370A9">
        <w:trPr>
          <w:trHeight w:val="394"/>
        </w:trPr>
        <w:tc>
          <w:tcPr>
            <w:tcW w:w="3005" w:type="dxa"/>
          </w:tcPr>
          <w:p w14:paraId="79F05BDC" w14:textId="77777777" w:rsidR="002672EE" w:rsidRDefault="002672EE" w:rsidP="00F370A9">
            <w:pPr>
              <w:contextualSpacing/>
              <w:rPr>
                <w:b/>
                <w:bCs/>
              </w:rPr>
            </w:pPr>
            <w:r>
              <w:rPr>
                <w:b/>
                <w:bCs/>
              </w:rPr>
              <w:lastRenderedPageBreak/>
              <w:t>Nama &amp; NPM</w:t>
            </w:r>
          </w:p>
        </w:tc>
        <w:tc>
          <w:tcPr>
            <w:tcW w:w="3005" w:type="dxa"/>
          </w:tcPr>
          <w:p w14:paraId="1501028E" w14:textId="77777777" w:rsidR="002672EE" w:rsidRDefault="002672EE" w:rsidP="00F370A9">
            <w:pPr>
              <w:contextualSpacing/>
              <w:rPr>
                <w:b/>
                <w:bCs/>
              </w:rPr>
            </w:pPr>
            <w:r>
              <w:rPr>
                <w:b/>
                <w:bCs/>
              </w:rPr>
              <w:t>Topik:</w:t>
            </w:r>
          </w:p>
        </w:tc>
        <w:tc>
          <w:tcPr>
            <w:tcW w:w="3006" w:type="dxa"/>
          </w:tcPr>
          <w:p w14:paraId="62CBD02F" w14:textId="77777777" w:rsidR="002672EE" w:rsidRDefault="002672EE" w:rsidP="00F370A9">
            <w:pPr>
              <w:contextualSpacing/>
              <w:rPr>
                <w:b/>
                <w:bCs/>
              </w:rPr>
            </w:pPr>
            <w:r>
              <w:rPr>
                <w:b/>
                <w:bCs/>
              </w:rPr>
              <w:t>Tanggal:</w:t>
            </w:r>
          </w:p>
        </w:tc>
      </w:tr>
      <w:tr w:rsidR="002672EE" w14:paraId="6E64F0F2" w14:textId="77777777" w:rsidTr="00F370A9">
        <w:tc>
          <w:tcPr>
            <w:tcW w:w="3005" w:type="dxa"/>
          </w:tcPr>
          <w:p w14:paraId="08B7D44C" w14:textId="77777777" w:rsidR="002672EE" w:rsidRDefault="002672EE" w:rsidP="00F370A9">
            <w:pPr>
              <w:contextualSpacing/>
              <w:rPr>
                <w:b/>
                <w:bCs/>
              </w:rPr>
            </w:pPr>
            <w:r>
              <w:rPr>
                <w:b/>
                <w:bCs/>
              </w:rPr>
              <w:t>AISYA WARDATUL HADI</w:t>
            </w:r>
          </w:p>
          <w:p w14:paraId="22F442DC" w14:textId="636AD2C2" w:rsidR="002672EE" w:rsidRDefault="002672EE" w:rsidP="00F370A9">
            <w:pPr>
              <w:contextualSpacing/>
              <w:rPr>
                <w:b/>
                <w:bCs/>
              </w:rPr>
            </w:pPr>
            <w:r>
              <w:rPr>
                <w:b/>
                <w:bCs/>
              </w:rPr>
              <w:t>G1F024012</w:t>
            </w:r>
          </w:p>
        </w:tc>
        <w:tc>
          <w:tcPr>
            <w:tcW w:w="3005" w:type="dxa"/>
          </w:tcPr>
          <w:p w14:paraId="0FB5AE51" w14:textId="65902043" w:rsidR="002672EE" w:rsidRDefault="0014584A" w:rsidP="00F370A9">
            <w:pPr>
              <w:spacing w:line="480" w:lineRule="auto"/>
              <w:contextualSpacing/>
              <w:rPr>
                <w:b/>
                <w:bCs/>
              </w:rPr>
            </w:pPr>
            <w:r>
              <w:rPr>
                <w:b/>
                <w:bCs/>
              </w:rPr>
              <w:t xml:space="preserve"> OPERATOR</w:t>
            </w:r>
          </w:p>
        </w:tc>
        <w:tc>
          <w:tcPr>
            <w:tcW w:w="3006" w:type="dxa"/>
          </w:tcPr>
          <w:p w14:paraId="47ED1C56" w14:textId="1E977F10" w:rsidR="002672EE" w:rsidRDefault="00CC77F4" w:rsidP="00F370A9">
            <w:pPr>
              <w:contextualSpacing/>
              <w:rPr>
                <w:b/>
                <w:bCs/>
              </w:rPr>
            </w:pPr>
            <w:r>
              <w:rPr>
                <w:b/>
                <w:bCs/>
              </w:rPr>
              <w:t>9 SEPTEMBER 2024</w:t>
            </w:r>
          </w:p>
        </w:tc>
      </w:tr>
    </w:tbl>
    <w:p w14:paraId="317C6EB9" w14:textId="77777777" w:rsidR="002672EE" w:rsidRDefault="002672EE" w:rsidP="002672EE">
      <w:pPr>
        <w:spacing w:after="0"/>
        <w:contextualSpacing/>
      </w:pPr>
    </w:p>
    <w:p w14:paraId="0DB07DF6" w14:textId="748BC179" w:rsidR="002672EE" w:rsidRDefault="00CC77F4" w:rsidP="002672EE">
      <w:pPr>
        <w:spacing w:after="0"/>
        <w:contextualSpacing/>
        <w:rPr>
          <w:b/>
          <w:bCs/>
        </w:rPr>
      </w:pPr>
      <w:r>
        <w:rPr>
          <w:b/>
          <w:bCs/>
        </w:rPr>
        <w:t>[No. 6</w:t>
      </w:r>
      <w:r w:rsidR="002672EE">
        <w:rPr>
          <w:b/>
          <w:bCs/>
        </w:rPr>
        <w:t>] Identifikasi Masalah:</w:t>
      </w:r>
    </w:p>
    <w:p w14:paraId="4338ACBD" w14:textId="1622598D" w:rsidR="00CC77F4" w:rsidRPr="00CC77F4" w:rsidRDefault="00CC77F4" w:rsidP="00CC77F4">
      <w:pPr>
        <w:pStyle w:val="ListParagraph"/>
        <w:numPr>
          <w:ilvl w:val="0"/>
          <w:numId w:val="38"/>
        </w:numPr>
        <w:spacing w:after="0"/>
        <w:rPr>
          <w:b/>
          <w:bCs/>
        </w:rPr>
      </w:pPr>
      <w:r>
        <w:rPr>
          <w:b/>
          <w:bCs/>
        </w:rPr>
        <w:t>P</w:t>
      </w:r>
      <w:r>
        <w:t>ada soal nomor 6</w:t>
      </w:r>
    </w:p>
    <w:p w14:paraId="3ED2214F" w14:textId="2E5F1DAA" w:rsidR="00CC77F4" w:rsidRPr="00CC77F4" w:rsidRDefault="00CC77F4" w:rsidP="00CC77F4">
      <w:pPr>
        <w:pStyle w:val="ListParagraph"/>
        <w:numPr>
          <w:ilvl w:val="0"/>
          <w:numId w:val="38"/>
        </w:numPr>
        <w:spacing w:after="0"/>
        <w:rPr>
          <w:b/>
          <w:bCs/>
        </w:rPr>
      </w:pPr>
      <w:r>
        <w:rPr>
          <w:b/>
          <w:bCs/>
          <w:noProof/>
        </w:rPr>
        <w:drawing>
          <wp:inline distT="0" distB="0" distL="0" distR="0" wp14:anchorId="1201CD64" wp14:editId="7A78BE32">
            <wp:extent cx="4772691" cy="2486372"/>
            <wp:effectExtent l="0" t="0" r="889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12 180548.png"/>
                    <pic:cNvPicPr/>
                  </pic:nvPicPr>
                  <pic:blipFill>
                    <a:blip r:embed="rId23">
                      <a:extLst>
                        <a:ext uri="{28A0092B-C50C-407E-A947-70E740481C1C}">
                          <a14:useLocalDpi xmlns:a14="http://schemas.microsoft.com/office/drawing/2010/main" val="0"/>
                        </a:ext>
                      </a:extLst>
                    </a:blip>
                    <a:stretch>
                      <a:fillRect/>
                    </a:stretch>
                  </pic:blipFill>
                  <pic:spPr>
                    <a:xfrm>
                      <a:off x="0" y="0"/>
                      <a:ext cx="4772691" cy="2486372"/>
                    </a:xfrm>
                    <a:prstGeom prst="rect">
                      <a:avLst/>
                    </a:prstGeom>
                  </pic:spPr>
                </pic:pic>
              </a:graphicData>
            </a:graphic>
          </wp:inline>
        </w:drawing>
      </w:r>
    </w:p>
    <w:p w14:paraId="00A626C6" w14:textId="256C34F7" w:rsidR="002672EE" w:rsidRDefault="00CC77F4" w:rsidP="002672EE">
      <w:pPr>
        <w:spacing w:after="0"/>
        <w:contextualSpacing/>
        <w:rPr>
          <w:b/>
          <w:bCs/>
        </w:rPr>
      </w:pPr>
      <w:r>
        <w:rPr>
          <w:b/>
          <w:bCs/>
        </w:rPr>
        <w:t xml:space="preserve"> [No.6</w:t>
      </w:r>
      <w:r w:rsidR="002672EE">
        <w:rPr>
          <w:b/>
          <w:bCs/>
        </w:rPr>
        <w:t>] Analisis dan Argumentasi</w:t>
      </w:r>
    </w:p>
    <w:p w14:paraId="55927B59" w14:textId="3BBA630C" w:rsidR="002672EE" w:rsidRDefault="00C279CA" w:rsidP="00CC77F4">
      <w:pPr>
        <w:pStyle w:val="ListParagraph"/>
        <w:numPr>
          <w:ilvl w:val="0"/>
          <w:numId w:val="39"/>
        </w:numPr>
        <w:spacing w:after="0" w:line="240" w:lineRule="auto"/>
      </w:pPr>
      <w:r>
        <w:t xml:space="preserve">Kode diatas </w:t>
      </w:r>
      <w:r w:rsidR="00BC7714">
        <w:t>kita diperintahkan untuk  merekomendasikan bentuk operator yang menhasilkan nilai 60 untuk memenuhi lulus</w:t>
      </w:r>
    </w:p>
    <w:p w14:paraId="7876A61D" w14:textId="280868E6" w:rsidR="00BC7714" w:rsidRDefault="00BC7714" w:rsidP="00CC77F4">
      <w:pPr>
        <w:pStyle w:val="ListParagraph"/>
        <w:numPr>
          <w:ilvl w:val="0"/>
          <w:numId w:val="39"/>
        </w:numPr>
        <w:spacing w:after="0" w:line="240" w:lineRule="auto"/>
      </w:pPr>
      <w:r>
        <w:t>Kita mencari operator yang cocok</w:t>
      </w:r>
    </w:p>
    <w:p w14:paraId="6F92E84F" w14:textId="77777777" w:rsidR="002672EE" w:rsidRDefault="002672EE" w:rsidP="002672EE">
      <w:pPr>
        <w:pStyle w:val="ListParagraph"/>
        <w:spacing w:after="0" w:line="240" w:lineRule="auto"/>
      </w:pPr>
    </w:p>
    <w:p w14:paraId="71E71CE0" w14:textId="77777777" w:rsidR="002672EE" w:rsidRDefault="002672EE" w:rsidP="002672EE">
      <w:pPr>
        <w:spacing w:after="0"/>
        <w:contextualSpacing/>
      </w:pPr>
    </w:p>
    <w:p w14:paraId="4A4BB915" w14:textId="1497D87F" w:rsidR="002672EE" w:rsidRDefault="00CC77F4" w:rsidP="002672EE">
      <w:pPr>
        <w:spacing w:after="0"/>
        <w:contextualSpacing/>
      </w:pPr>
      <w:r>
        <w:rPr>
          <w:b/>
          <w:bCs/>
        </w:rPr>
        <w:t>[</w:t>
      </w:r>
      <w:proofErr w:type="gramStart"/>
      <w:r>
        <w:rPr>
          <w:b/>
          <w:bCs/>
        </w:rPr>
        <w:t>No.6</w:t>
      </w:r>
      <w:r w:rsidR="002672EE">
        <w:rPr>
          <w:b/>
          <w:bCs/>
        </w:rPr>
        <w:t xml:space="preserve"> ]</w:t>
      </w:r>
      <w:proofErr w:type="gramEnd"/>
      <w:r w:rsidR="002672EE">
        <w:rPr>
          <w:b/>
          <w:bCs/>
        </w:rPr>
        <w:t xml:space="preserve"> Penyusunan Algoritma dan Kode Program</w:t>
      </w:r>
    </w:p>
    <w:p w14:paraId="66DEBF36" w14:textId="68311C04" w:rsidR="002672EE" w:rsidRDefault="00BC7714" w:rsidP="00BC7714">
      <w:pPr>
        <w:pStyle w:val="ListParagraph"/>
        <w:numPr>
          <w:ilvl w:val="0"/>
          <w:numId w:val="40"/>
        </w:numPr>
        <w:spacing w:after="0" w:line="240" w:lineRule="auto"/>
      </w:pPr>
      <w:r>
        <w:t xml:space="preserve">Mulai </w:t>
      </w:r>
    </w:p>
    <w:p w14:paraId="3F0CAAE8" w14:textId="0C2013CA" w:rsidR="00BC7714" w:rsidRDefault="00E447FB" w:rsidP="00BC7714">
      <w:pPr>
        <w:pStyle w:val="ListParagraph"/>
        <w:numPr>
          <w:ilvl w:val="0"/>
          <w:numId w:val="40"/>
        </w:numPr>
        <w:spacing w:after="0" w:line="240" w:lineRule="auto"/>
      </w:pPr>
      <w:r>
        <w:t>Menyalin kode dari e-learning dan paste pada web jdoodle</w:t>
      </w:r>
    </w:p>
    <w:p w14:paraId="45A3EB66" w14:textId="5FC51368" w:rsidR="00E447FB" w:rsidRDefault="00E447FB" w:rsidP="00BC7714">
      <w:pPr>
        <w:pStyle w:val="ListParagraph"/>
        <w:numPr>
          <w:ilvl w:val="0"/>
          <w:numId w:val="40"/>
        </w:numPr>
        <w:spacing w:after="0" w:line="240" w:lineRule="auto"/>
      </w:pPr>
      <w:r>
        <w:t>Merekomendasikan apa bentuk tanda operator agar nilai = 60</w:t>
      </w:r>
    </w:p>
    <w:p w14:paraId="26867831" w14:textId="06D8D1E9" w:rsidR="00E447FB" w:rsidRDefault="00E447FB" w:rsidP="00BC7714">
      <w:pPr>
        <w:pStyle w:val="ListParagraph"/>
        <w:numPr>
          <w:ilvl w:val="0"/>
          <w:numId w:val="40"/>
        </w:numPr>
        <w:spacing w:after="0" w:line="240" w:lineRule="auto"/>
      </w:pPr>
      <w:r>
        <w:t>Memasukkan penambahan tanda operator</w:t>
      </w:r>
    </w:p>
    <w:p w14:paraId="703EE435" w14:textId="7E4E6386" w:rsidR="00E447FB" w:rsidRDefault="00E447FB" w:rsidP="00E447FB">
      <w:pPr>
        <w:pStyle w:val="ListParagraph"/>
        <w:numPr>
          <w:ilvl w:val="0"/>
          <w:numId w:val="40"/>
        </w:numPr>
        <w:spacing w:after="0" w:line="240" w:lineRule="auto"/>
      </w:pPr>
      <w:r>
        <w:t>Mengecek apakah masih terdapat error di kode program</w:t>
      </w:r>
    </w:p>
    <w:p w14:paraId="204D0823" w14:textId="02B8BFDA" w:rsidR="00E447FB" w:rsidRDefault="00E447FB" w:rsidP="00E447FB">
      <w:pPr>
        <w:pStyle w:val="ListParagraph"/>
        <w:numPr>
          <w:ilvl w:val="0"/>
          <w:numId w:val="40"/>
        </w:numPr>
        <w:spacing w:after="0" w:line="240" w:lineRule="auto"/>
      </w:pPr>
      <w:r>
        <w:t>Jika tidak screenshoot dan lampirkan ditugas</w:t>
      </w:r>
    </w:p>
    <w:p w14:paraId="04A4C92B" w14:textId="3435608A" w:rsidR="00E447FB" w:rsidRDefault="00E447FB" w:rsidP="00E447FB">
      <w:pPr>
        <w:pStyle w:val="ListParagraph"/>
        <w:numPr>
          <w:ilvl w:val="0"/>
          <w:numId w:val="40"/>
        </w:numPr>
        <w:spacing w:after="0" w:line="240" w:lineRule="auto"/>
      </w:pPr>
      <w:r>
        <w:t>selesai</w:t>
      </w:r>
    </w:p>
    <w:p w14:paraId="0A5A78BA" w14:textId="77777777" w:rsidR="002672EE" w:rsidRDefault="002672EE" w:rsidP="00CA19C2">
      <w:pPr>
        <w:pStyle w:val="ListParagraph"/>
        <w:numPr>
          <w:ilvl w:val="0"/>
          <w:numId w:val="34"/>
        </w:numPr>
        <w:spacing w:after="0" w:line="240" w:lineRule="auto"/>
      </w:pPr>
      <w:r>
        <w:t xml:space="preserve">Kode program dan luaran  </w:t>
      </w:r>
    </w:p>
    <w:p w14:paraId="4BD61F95" w14:textId="270DB249" w:rsidR="002672EE" w:rsidRDefault="007E480C" w:rsidP="002672EE">
      <w:pPr>
        <w:pStyle w:val="ListParagraph"/>
        <w:spacing w:after="0" w:line="240" w:lineRule="auto"/>
      </w:pPr>
      <w:r>
        <w:rPr>
          <w:noProof/>
        </w:rPr>
        <w:drawing>
          <wp:inline distT="0" distB="0" distL="0" distR="0" wp14:anchorId="537D6FF0" wp14:editId="34A66D8F">
            <wp:extent cx="5134692" cy="1571844"/>
            <wp:effectExtent l="0" t="0" r="889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12 190618.png"/>
                    <pic:cNvPicPr/>
                  </pic:nvPicPr>
                  <pic:blipFill>
                    <a:blip r:embed="rId24">
                      <a:extLst>
                        <a:ext uri="{28A0092B-C50C-407E-A947-70E740481C1C}">
                          <a14:useLocalDpi xmlns:a14="http://schemas.microsoft.com/office/drawing/2010/main" val="0"/>
                        </a:ext>
                      </a:extLst>
                    </a:blip>
                    <a:stretch>
                      <a:fillRect/>
                    </a:stretch>
                  </pic:blipFill>
                  <pic:spPr>
                    <a:xfrm>
                      <a:off x="0" y="0"/>
                      <a:ext cx="5134692" cy="1571844"/>
                    </a:xfrm>
                    <a:prstGeom prst="rect">
                      <a:avLst/>
                    </a:prstGeom>
                  </pic:spPr>
                </pic:pic>
              </a:graphicData>
            </a:graphic>
          </wp:inline>
        </w:drawing>
      </w:r>
    </w:p>
    <w:p w14:paraId="708670D1" w14:textId="2D949278" w:rsidR="002672EE" w:rsidRDefault="007E480C" w:rsidP="00CC77F4">
      <w:pPr>
        <w:pStyle w:val="ListParagraph"/>
        <w:numPr>
          <w:ilvl w:val="0"/>
          <w:numId w:val="38"/>
        </w:numPr>
        <w:spacing w:after="0" w:line="240" w:lineRule="auto"/>
        <w:ind w:left="1169"/>
      </w:pPr>
      <w:r>
        <w:rPr>
          <w:noProof/>
        </w:rPr>
        <w:lastRenderedPageBreak/>
        <w:drawing>
          <wp:inline distT="0" distB="0" distL="0" distR="0" wp14:anchorId="37C3DA30" wp14:editId="7223F9AD">
            <wp:extent cx="3229426" cy="1895740"/>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12 190818.png"/>
                    <pic:cNvPicPr/>
                  </pic:nvPicPr>
                  <pic:blipFill>
                    <a:blip r:embed="rId25">
                      <a:extLst>
                        <a:ext uri="{28A0092B-C50C-407E-A947-70E740481C1C}">
                          <a14:useLocalDpi xmlns:a14="http://schemas.microsoft.com/office/drawing/2010/main" val="0"/>
                        </a:ext>
                      </a:extLst>
                    </a:blip>
                    <a:stretch>
                      <a:fillRect/>
                    </a:stretch>
                  </pic:blipFill>
                  <pic:spPr>
                    <a:xfrm>
                      <a:off x="0" y="0"/>
                      <a:ext cx="3229426" cy="1895740"/>
                    </a:xfrm>
                    <a:prstGeom prst="rect">
                      <a:avLst/>
                    </a:prstGeom>
                  </pic:spPr>
                </pic:pic>
              </a:graphicData>
            </a:graphic>
          </wp:inline>
        </w:drawing>
      </w:r>
    </w:p>
    <w:p w14:paraId="70A2EC06" w14:textId="2731084B" w:rsidR="002672EE" w:rsidRDefault="007E480C" w:rsidP="002672EE">
      <w:pPr>
        <w:pStyle w:val="ListParagraph"/>
        <w:spacing w:after="0" w:line="240" w:lineRule="auto"/>
        <w:ind w:left="1169"/>
      </w:pPr>
      <w:r>
        <w:t>Dengan menambahkan tanda = menandakan 60 juga bernilai lulus, karena ditanda = artinya juga memasukkan nilai 60 tersebut.</w:t>
      </w:r>
    </w:p>
    <w:p w14:paraId="1F17EC95" w14:textId="2E444AEA" w:rsidR="007E480C" w:rsidRDefault="007E480C" w:rsidP="002672EE">
      <w:pPr>
        <w:pStyle w:val="ListParagraph"/>
        <w:spacing w:after="0" w:line="240" w:lineRule="auto"/>
        <w:ind w:left="1169"/>
      </w:pPr>
      <w:r>
        <w:t xml:space="preserve">Kode program telah menghasilkan 60 bernilai </w:t>
      </w:r>
      <w:proofErr w:type="gramStart"/>
      <w:r>
        <w:t>lulus</w:t>
      </w:r>
      <w:proofErr w:type="gramEnd"/>
      <w:r>
        <w:t xml:space="preserve"> sesuai dengan yang diinginkan</w:t>
      </w:r>
    </w:p>
    <w:p w14:paraId="354583D0" w14:textId="77777777" w:rsidR="002672EE" w:rsidRDefault="002672EE" w:rsidP="002672EE">
      <w:pPr>
        <w:pStyle w:val="ListParagraph"/>
        <w:spacing w:after="0" w:line="240" w:lineRule="auto"/>
        <w:ind w:left="1169"/>
      </w:pPr>
    </w:p>
    <w:p w14:paraId="718BDD13" w14:textId="41BF50B4" w:rsidR="002672EE" w:rsidRPr="00956672" w:rsidRDefault="007E480C" w:rsidP="007E480C">
      <w:pPr>
        <w:spacing w:after="0"/>
        <w:contextualSpacing/>
        <w:rPr>
          <w:b/>
          <w:bCs/>
        </w:rPr>
      </w:pPr>
      <w:r w:rsidRPr="00C04942">
        <w:rPr>
          <w:b/>
          <w:bCs/>
        </w:rPr>
        <w:t xml:space="preserve"> </w:t>
      </w:r>
      <w:r w:rsidR="002672EE" w:rsidRPr="00C04942">
        <w:rPr>
          <w:b/>
          <w:bCs/>
        </w:rPr>
        <w:t>[</w:t>
      </w:r>
      <w:r w:rsidR="00CC77F4">
        <w:rPr>
          <w:b/>
          <w:bCs/>
        </w:rPr>
        <w:t>No.6</w:t>
      </w:r>
      <w:r w:rsidR="002672EE" w:rsidRPr="00C04942">
        <w:rPr>
          <w:b/>
          <w:bCs/>
        </w:rPr>
        <w:t xml:space="preserve">] </w:t>
      </w:r>
      <w:r w:rsidR="002672EE">
        <w:rPr>
          <w:b/>
          <w:bCs/>
        </w:rPr>
        <w:t xml:space="preserve">Kesimpulan </w:t>
      </w:r>
      <w:r w:rsidR="002672EE">
        <w:rPr>
          <w:b/>
          <w:bCs/>
        </w:rPr>
        <w:br/>
      </w:r>
      <w:r>
        <w:rPr>
          <w:b/>
          <w:bCs/>
        </w:rPr>
        <w:t xml:space="preserve">1) </w:t>
      </w:r>
      <w:r w:rsidR="002672EE" w:rsidRPr="00956672">
        <w:rPr>
          <w:b/>
          <w:bCs/>
        </w:rPr>
        <w:t>Evaluasi</w:t>
      </w:r>
    </w:p>
    <w:p w14:paraId="3FE782B7" w14:textId="0F4B1523" w:rsidR="002672EE" w:rsidRPr="002672EE" w:rsidRDefault="00222BEA" w:rsidP="007E480C">
      <w:pPr>
        <w:pStyle w:val="ListParagraph"/>
        <w:numPr>
          <w:ilvl w:val="0"/>
          <w:numId w:val="41"/>
        </w:numPr>
      </w:pPr>
      <w:r>
        <w:t xml:space="preserve"> Dari input yang </w:t>
      </w:r>
      <w:proofErr w:type="gramStart"/>
      <w:r>
        <w:t>dimasukkan  dan</w:t>
      </w:r>
      <w:proofErr w:type="gramEnd"/>
      <w:r>
        <w:t xml:space="preserve"> luarannya menghasilkan lulus pada nilai 60, disini menggunakan operator kondisi merupakan penyederhanaan dari bentuk if else yang setiap blok dari if dan else hanya terdiri dari satu statement. Disini menggunakan tipe data Boolean yangbernilai true atau false </w:t>
      </w:r>
      <w:proofErr w:type="gramStart"/>
      <w:r>
        <w:t>yag</w:t>
      </w:r>
      <w:proofErr w:type="gramEnd"/>
      <w:r>
        <w:t xml:space="preserve"> diubah menjadi lulus atau gagal.</w:t>
      </w:r>
    </w:p>
    <w:p w14:paraId="08C0DCC2" w14:textId="77777777" w:rsidR="002672EE" w:rsidRPr="002672EE" w:rsidRDefault="002672EE" w:rsidP="002672EE"/>
    <w:p w14:paraId="12D0AB2D" w14:textId="77777777" w:rsidR="002672EE" w:rsidRPr="002672EE" w:rsidRDefault="002672EE" w:rsidP="002672EE"/>
    <w:p w14:paraId="40425BDB" w14:textId="77777777" w:rsidR="002672EE" w:rsidRDefault="002672EE" w:rsidP="002672EE"/>
    <w:p w14:paraId="4E76A061" w14:textId="77777777" w:rsidR="00222BEA" w:rsidRDefault="00222BEA" w:rsidP="002672EE"/>
    <w:p w14:paraId="37F379B6" w14:textId="77777777" w:rsidR="00222BEA" w:rsidRDefault="00222BEA" w:rsidP="002672EE"/>
    <w:p w14:paraId="1291181B" w14:textId="77777777" w:rsidR="00222BEA" w:rsidRDefault="00222BEA" w:rsidP="002672EE"/>
    <w:p w14:paraId="6356873E" w14:textId="77777777" w:rsidR="00222BEA" w:rsidRDefault="00222BEA" w:rsidP="002672EE"/>
    <w:p w14:paraId="098F41A6" w14:textId="77777777" w:rsidR="00222BEA" w:rsidRDefault="00222BEA" w:rsidP="002672EE"/>
    <w:p w14:paraId="57D634E6" w14:textId="77777777" w:rsidR="00222BEA" w:rsidRDefault="00222BEA" w:rsidP="002672EE"/>
    <w:p w14:paraId="4FB85337" w14:textId="77777777" w:rsidR="00222BEA" w:rsidRDefault="00222BEA" w:rsidP="002672EE"/>
    <w:p w14:paraId="6D5D41E4" w14:textId="77777777" w:rsidR="00222BEA" w:rsidRDefault="00222BEA" w:rsidP="002672EE"/>
    <w:p w14:paraId="2DB5AAA9" w14:textId="77777777" w:rsidR="00222BEA" w:rsidRDefault="00222BEA" w:rsidP="002672EE"/>
    <w:p w14:paraId="2D60DF5A" w14:textId="77777777" w:rsidR="00222BEA" w:rsidRDefault="00222BEA" w:rsidP="002672EE"/>
    <w:p w14:paraId="78653DE2" w14:textId="77777777" w:rsidR="00222BEA" w:rsidRDefault="00222BEA" w:rsidP="002672EE"/>
    <w:p w14:paraId="5F03FE29" w14:textId="77777777" w:rsidR="00222BEA" w:rsidRDefault="00222BEA" w:rsidP="002672EE"/>
    <w:p w14:paraId="373A5CDC" w14:textId="77777777" w:rsidR="00222BEA" w:rsidRDefault="00222BEA" w:rsidP="002672EE"/>
    <w:p w14:paraId="55094853" w14:textId="77777777" w:rsidR="00222BEA" w:rsidRPr="002672EE" w:rsidRDefault="00222BEA" w:rsidP="002672EE"/>
    <w:p w14:paraId="169D40E7" w14:textId="77777777" w:rsidR="002672EE" w:rsidRPr="002672EE" w:rsidRDefault="002672EE" w:rsidP="002672EE"/>
    <w:tbl>
      <w:tblPr>
        <w:tblStyle w:val="TableGrid"/>
        <w:tblW w:w="0" w:type="auto"/>
        <w:tblLook w:val="04A0" w:firstRow="1" w:lastRow="0" w:firstColumn="1" w:lastColumn="0" w:noHBand="0" w:noVBand="1"/>
      </w:tblPr>
      <w:tblGrid>
        <w:gridCol w:w="3005"/>
        <w:gridCol w:w="3005"/>
        <w:gridCol w:w="3006"/>
      </w:tblGrid>
      <w:tr w:rsidR="002672EE" w14:paraId="144013BF" w14:textId="77777777" w:rsidTr="00F370A9">
        <w:trPr>
          <w:trHeight w:val="394"/>
        </w:trPr>
        <w:tc>
          <w:tcPr>
            <w:tcW w:w="3005" w:type="dxa"/>
          </w:tcPr>
          <w:p w14:paraId="40B99561" w14:textId="77777777" w:rsidR="002672EE" w:rsidRDefault="002672EE" w:rsidP="00F370A9">
            <w:pPr>
              <w:contextualSpacing/>
              <w:rPr>
                <w:b/>
                <w:bCs/>
              </w:rPr>
            </w:pPr>
            <w:r>
              <w:rPr>
                <w:b/>
                <w:bCs/>
              </w:rPr>
              <w:lastRenderedPageBreak/>
              <w:t>Nama &amp; NPM</w:t>
            </w:r>
          </w:p>
        </w:tc>
        <w:tc>
          <w:tcPr>
            <w:tcW w:w="3005" w:type="dxa"/>
          </w:tcPr>
          <w:p w14:paraId="2AA47851" w14:textId="77777777" w:rsidR="002672EE" w:rsidRDefault="002672EE" w:rsidP="00F370A9">
            <w:pPr>
              <w:contextualSpacing/>
              <w:rPr>
                <w:b/>
                <w:bCs/>
              </w:rPr>
            </w:pPr>
            <w:r>
              <w:rPr>
                <w:b/>
                <w:bCs/>
              </w:rPr>
              <w:t>Topik:</w:t>
            </w:r>
          </w:p>
        </w:tc>
        <w:tc>
          <w:tcPr>
            <w:tcW w:w="3006" w:type="dxa"/>
          </w:tcPr>
          <w:p w14:paraId="02A8793F" w14:textId="77777777" w:rsidR="002672EE" w:rsidRDefault="002672EE" w:rsidP="00F370A9">
            <w:pPr>
              <w:contextualSpacing/>
              <w:rPr>
                <w:b/>
                <w:bCs/>
              </w:rPr>
            </w:pPr>
            <w:r>
              <w:rPr>
                <w:b/>
                <w:bCs/>
              </w:rPr>
              <w:t>Tanggal:</w:t>
            </w:r>
          </w:p>
        </w:tc>
      </w:tr>
      <w:tr w:rsidR="002672EE" w14:paraId="52523254" w14:textId="77777777" w:rsidTr="00F370A9">
        <w:tc>
          <w:tcPr>
            <w:tcW w:w="3005" w:type="dxa"/>
          </w:tcPr>
          <w:p w14:paraId="3C6103A5" w14:textId="77777777" w:rsidR="002672EE" w:rsidRDefault="002672EE" w:rsidP="00F370A9">
            <w:pPr>
              <w:contextualSpacing/>
              <w:rPr>
                <w:b/>
                <w:bCs/>
              </w:rPr>
            </w:pPr>
            <w:r>
              <w:rPr>
                <w:b/>
                <w:bCs/>
              </w:rPr>
              <w:t>AISYA WARDATUL HADI</w:t>
            </w:r>
          </w:p>
          <w:p w14:paraId="79424028" w14:textId="2276516F" w:rsidR="002672EE" w:rsidRDefault="002672EE" w:rsidP="00F370A9">
            <w:pPr>
              <w:contextualSpacing/>
              <w:rPr>
                <w:b/>
                <w:bCs/>
              </w:rPr>
            </w:pPr>
            <w:r>
              <w:rPr>
                <w:b/>
                <w:bCs/>
              </w:rPr>
              <w:t>G1F024012</w:t>
            </w:r>
          </w:p>
        </w:tc>
        <w:tc>
          <w:tcPr>
            <w:tcW w:w="3005" w:type="dxa"/>
          </w:tcPr>
          <w:p w14:paraId="7DA43118" w14:textId="0B2A8124" w:rsidR="002672EE" w:rsidRDefault="0014584A" w:rsidP="00F370A9">
            <w:pPr>
              <w:spacing w:line="480" w:lineRule="auto"/>
              <w:contextualSpacing/>
              <w:rPr>
                <w:b/>
                <w:bCs/>
              </w:rPr>
            </w:pPr>
            <w:r>
              <w:rPr>
                <w:b/>
                <w:bCs/>
              </w:rPr>
              <w:t xml:space="preserve"> OPERATOR</w:t>
            </w:r>
          </w:p>
        </w:tc>
        <w:tc>
          <w:tcPr>
            <w:tcW w:w="3006" w:type="dxa"/>
          </w:tcPr>
          <w:p w14:paraId="1EFC5B95" w14:textId="14EA0F81" w:rsidR="002672EE" w:rsidRDefault="00222BEA" w:rsidP="00F370A9">
            <w:pPr>
              <w:contextualSpacing/>
              <w:rPr>
                <w:b/>
                <w:bCs/>
              </w:rPr>
            </w:pPr>
            <w:r>
              <w:rPr>
                <w:b/>
                <w:bCs/>
              </w:rPr>
              <w:t>9 SEPTEMBER 2024</w:t>
            </w:r>
          </w:p>
        </w:tc>
      </w:tr>
    </w:tbl>
    <w:p w14:paraId="36619A21" w14:textId="77777777" w:rsidR="002672EE" w:rsidRDefault="002672EE" w:rsidP="002672EE">
      <w:pPr>
        <w:spacing w:after="0"/>
        <w:contextualSpacing/>
      </w:pPr>
    </w:p>
    <w:p w14:paraId="5962C71E" w14:textId="33095440" w:rsidR="002672EE" w:rsidRDefault="00CC77F4" w:rsidP="002672EE">
      <w:pPr>
        <w:spacing w:after="0"/>
        <w:contextualSpacing/>
        <w:rPr>
          <w:b/>
          <w:bCs/>
        </w:rPr>
      </w:pPr>
      <w:r>
        <w:rPr>
          <w:b/>
          <w:bCs/>
        </w:rPr>
        <w:t>[No. 7</w:t>
      </w:r>
      <w:r w:rsidR="002672EE">
        <w:rPr>
          <w:b/>
          <w:bCs/>
        </w:rPr>
        <w:t>] Identifikasi Masalah:</w:t>
      </w:r>
    </w:p>
    <w:p w14:paraId="19C866C6" w14:textId="70FA0562" w:rsidR="002672EE" w:rsidRDefault="002E5BC5" w:rsidP="002E5BC5">
      <w:pPr>
        <w:pStyle w:val="ListParagraph"/>
        <w:spacing w:after="0" w:line="240" w:lineRule="auto"/>
      </w:pPr>
      <w:r>
        <w:rPr>
          <w:noProof/>
        </w:rPr>
        <w:drawing>
          <wp:inline distT="0" distB="0" distL="0" distR="0" wp14:anchorId="0F207107" wp14:editId="1E047863">
            <wp:extent cx="4753638" cy="495369"/>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12 192705.png"/>
                    <pic:cNvPicPr/>
                  </pic:nvPicPr>
                  <pic:blipFill>
                    <a:blip r:embed="rId26">
                      <a:extLst>
                        <a:ext uri="{28A0092B-C50C-407E-A947-70E740481C1C}">
                          <a14:useLocalDpi xmlns:a14="http://schemas.microsoft.com/office/drawing/2010/main" val="0"/>
                        </a:ext>
                      </a:extLst>
                    </a:blip>
                    <a:stretch>
                      <a:fillRect/>
                    </a:stretch>
                  </pic:blipFill>
                  <pic:spPr>
                    <a:xfrm>
                      <a:off x="0" y="0"/>
                      <a:ext cx="4753638" cy="495369"/>
                    </a:xfrm>
                    <a:prstGeom prst="rect">
                      <a:avLst/>
                    </a:prstGeom>
                  </pic:spPr>
                </pic:pic>
              </a:graphicData>
            </a:graphic>
          </wp:inline>
        </w:drawing>
      </w:r>
    </w:p>
    <w:p w14:paraId="381B69E2" w14:textId="47BDA1C3" w:rsidR="002672EE" w:rsidRDefault="002672EE" w:rsidP="002672EE">
      <w:pPr>
        <w:pStyle w:val="ListParagraph"/>
        <w:spacing w:after="0" w:line="240" w:lineRule="auto"/>
      </w:pPr>
    </w:p>
    <w:p w14:paraId="0EB9E689" w14:textId="2B3683E4" w:rsidR="002672EE" w:rsidRDefault="002E5BC5" w:rsidP="002672EE">
      <w:pPr>
        <w:pStyle w:val="ListParagraph"/>
        <w:spacing w:after="0" w:line="240" w:lineRule="auto"/>
      </w:pPr>
      <w:r>
        <w:t>Pada soal kita harus mengevaluasi penyebab hasil ~a = -11 dan membuktikannya dalam perhitungan biner</w:t>
      </w:r>
    </w:p>
    <w:p w14:paraId="4DE4E51A" w14:textId="77777777" w:rsidR="002672EE" w:rsidRDefault="002672EE" w:rsidP="002672EE">
      <w:pPr>
        <w:spacing w:after="0"/>
        <w:contextualSpacing/>
      </w:pPr>
    </w:p>
    <w:p w14:paraId="6135EE42" w14:textId="4EFA6ED1" w:rsidR="002672EE" w:rsidRDefault="00CC77F4" w:rsidP="002672EE">
      <w:pPr>
        <w:spacing w:after="0"/>
        <w:contextualSpacing/>
        <w:rPr>
          <w:b/>
          <w:bCs/>
        </w:rPr>
      </w:pPr>
      <w:r>
        <w:rPr>
          <w:b/>
          <w:bCs/>
        </w:rPr>
        <w:t>[No.7</w:t>
      </w:r>
      <w:r w:rsidR="002672EE">
        <w:rPr>
          <w:b/>
          <w:bCs/>
        </w:rPr>
        <w:t>] Analisis dan Argumentasi</w:t>
      </w:r>
    </w:p>
    <w:p w14:paraId="3095F61D" w14:textId="2EC40F7D" w:rsidR="002672EE" w:rsidRDefault="002E5BC5" w:rsidP="002E5BC5">
      <w:pPr>
        <w:pStyle w:val="ListParagraph"/>
        <w:numPr>
          <w:ilvl w:val="0"/>
          <w:numId w:val="41"/>
        </w:numPr>
        <w:spacing w:after="0" w:line="240" w:lineRule="auto"/>
      </w:pPr>
      <w:r>
        <w:t xml:space="preserve">Saya mengusulkan untuk soal kali ini memahami materi terlebih dahulu adalah hal yang paling penting dan nantinya kita bisa mengevaluasi </w:t>
      </w:r>
      <w:proofErr w:type="gramStart"/>
      <w:r>
        <w:t>apa</w:t>
      </w:r>
      <w:proofErr w:type="gramEnd"/>
      <w:r>
        <w:t xml:space="preserve"> penyebab dari soal yang ditanyakan.</w:t>
      </w:r>
    </w:p>
    <w:p w14:paraId="040F8B35" w14:textId="6A3F8E2D" w:rsidR="002672EE" w:rsidRDefault="00CC77F4" w:rsidP="002672EE">
      <w:pPr>
        <w:spacing w:after="0"/>
        <w:contextualSpacing/>
      </w:pPr>
      <w:r>
        <w:rPr>
          <w:b/>
          <w:bCs/>
        </w:rPr>
        <w:t>[</w:t>
      </w:r>
      <w:proofErr w:type="gramStart"/>
      <w:r>
        <w:rPr>
          <w:b/>
          <w:bCs/>
        </w:rPr>
        <w:t>No.7</w:t>
      </w:r>
      <w:r w:rsidR="002672EE">
        <w:rPr>
          <w:b/>
          <w:bCs/>
        </w:rPr>
        <w:t xml:space="preserve"> ]</w:t>
      </w:r>
      <w:proofErr w:type="gramEnd"/>
      <w:r w:rsidR="002672EE">
        <w:rPr>
          <w:b/>
          <w:bCs/>
        </w:rPr>
        <w:t xml:space="preserve"> Penyusunan Algoritma dan Kode Program</w:t>
      </w:r>
    </w:p>
    <w:p w14:paraId="5DFBA0BF" w14:textId="24D23F70" w:rsidR="002672EE" w:rsidRDefault="00E42AC9" w:rsidP="00E42AC9">
      <w:pPr>
        <w:pStyle w:val="ListParagraph"/>
        <w:spacing w:after="0" w:line="240" w:lineRule="auto"/>
        <w:ind w:left="1080"/>
      </w:pPr>
      <w:proofErr w:type="gramStart"/>
      <w:r>
        <w:t>Algoritma :</w:t>
      </w:r>
      <w:proofErr w:type="gramEnd"/>
    </w:p>
    <w:p w14:paraId="30D862FC" w14:textId="1DE1EC61" w:rsidR="00E42AC9" w:rsidRDefault="00E42AC9" w:rsidP="00E42AC9">
      <w:pPr>
        <w:pStyle w:val="ListParagraph"/>
        <w:numPr>
          <w:ilvl w:val="0"/>
          <w:numId w:val="41"/>
        </w:numPr>
        <w:spacing w:after="0" w:line="240" w:lineRule="auto"/>
      </w:pPr>
      <w:r>
        <w:t xml:space="preserve">Mulai </w:t>
      </w:r>
    </w:p>
    <w:p w14:paraId="7F360599" w14:textId="409CA590" w:rsidR="00E42AC9" w:rsidRDefault="00E42AC9" w:rsidP="00E42AC9">
      <w:pPr>
        <w:pStyle w:val="ListParagraph"/>
        <w:numPr>
          <w:ilvl w:val="0"/>
          <w:numId w:val="41"/>
        </w:numPr>
        <w:spacing w:after="0" w:line="240" w:lineRule="auto"/>
      </w:pPr>
      <w:r>
        <w:t>Menyalin kode</w:t>
      </w:r>
    </w:p>
    <w:p w14:paraId="54884F7E" w14:textId="576A886A" w:rsidR="00E42AC9" w:rsidRDefault="00E42AC9" w:rsidP="00E42AC9">
      <w:pPr>
        <w:pStyle w:val="ListParagraph"/>
        <w:numPr>
          <w:ilvl w:val="0"/>
          <w:numId w:val="41"/>
        </w:numPr>
        <w:spacing w:after="0" w:line="240" w:lineRule="auto"/>
      </w:pPr>
      <w:r>
        <w:t>Mengetahui fungsi dari masing masing operator</w:t>
      </w:r>
    </w:p>
    <w:p w14:paraId="2D003C1A" w14:textId="7666D84A" w:rsidR="00E42AC9" w:rsidRDefault="006D30DC" w:rsidP="00E42AC9">
      <w:pPr>
        <w:pStyle w:val="ListParagraph"/>
        <w:numPr>
          <w:ilvl w:val="0"/>
          <w:numId w:val="41"/>
        </w:numPr>
        <w:spacing w:after="0" w:line="240" w:lineRule="auto"/>
      </w:pPr>
      <w:r>
        <w:t>Pembuktian dengan perhitungan biner</w:t>
      </w:r>
    </w:p>
    <w:p w14:paraId="62849334" w14:textId="502D1AA5" w:rsidR="006D30DC" w:rsidRDefault="006D30DC" w:rsidP="00E42AC9">
      <w:pPr>
        <w:pStyle w:val="ListParagraph"/>
        <w:numPr>
          <w:ilvl w:val="0"/>
          <w:numId w:val="41"/>
        </w:numPr>
        <w:spacing w:after="0" w:line="240" w:lineRule="auto"/>
      </w:pPr>
      <w:r>
        <w:t>Lampirkan pada laporan</w:t>
      </w:r>
    </w:p>
    <w:p w14:paraId="6D64161D" w14:textId="77EC9D68" w:rsidR="006D30DC" w:rsidRDefault="006D30DC" w:rsidP="00E42AC9">
      <w:pPr>
        <w:pStyle w:val="ListParagraph"/>
        <w:numPr>
          <w:ilvl w:val="0"/>
          <w:numId w:val="41"/>
        </w:numPr>
        <w:spacing w:after="0" w:line="240" w:lineRule="auto"/>
      </w:pPr>
      <w:r>
        <w:t xml:space="preserve">Selesai </w:t>
      </w:r>
    </w:p>
    <w:p w14:paraId="1952B6C0" w14:textId="77777777" w:rsidR="002672EE" w:rsidRDefault="002672EE" w:rsidP="002672EE">
      <w:pPr>
        <w:pStyle w:val="ListParagraph"/>
        <w:spacing w:after="0" w:line="240" w:lineRule="auto"/>
      </w:pPr>
    </w:p>
    <w:p w14:paraId="1539A4CA" w14:textId="77777777" w:rsidR="002672EE" w:rsidRDefault="002672EE" w:rsidP="00CA19C2">
      <w:pPr>
        <w:pStyle w:val="ListParagraph"/>
        <w:numPr>
          <w:ilvl w:val="0"/>
          <w:numId w:val="34"/>
        </w:numPr>
        <w:spacing w:after="0" w:line="240" w:lineRule="auto"/>
      </w:pPr>
      <w:r>
        <w:t xml:space="preserve">Kode program dan luaran  </w:t>
      </w:r>
    </w:p>
    <w:p w14:paraId="5ACC658C" w14:textId="09D3203C" w:rsidR="0073535E" w:rsidRDefault="0073535E" w:rsidP="0073535E">
      <w:pPr>
        <w:pStyle w:val="ListParagraph"/>
        <w:spacing w:after="0" w:line="240" w:lineRule="auto"/>
        <w:ind w:left="1080"/>
      </w:pPr>
      <w:r>
        <w:rPr>
          <w:noProof/>
        </w:rPr>
        <w:drawing>
          <wp:inline distT="0" distB="0" distL="0" distR="0" wp14:anchorId="03885745" wp14:editId="3E05E470">
            <wp:extent cx="4871784" cy="259080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12 231514.png"/>
                    <pic:cNvPicPr/>
                  </pic:nvPicPr>
                  <pic:blipFill>
                    <a:blip r:embed="rId27">
                      <a:extLst>
                        <a:ext uri="{28A0092B-C50C-407E-A947-70E740481C1C}">
                          <a14:useLocalDpi xmlns:a14="http://schemas.microsoft.com/office/drawing/2010/main" val="0"/>
                        </a:ext>
                      </a:extLst>
                    </a:blip>
                    <a:stretch>
                      <a:fillRect/>
                    </a:stretch>
                  </pic:blipFill>
                  <pic:spPr>
                    <a:xfrm>
                      <a:off x="0" y="0"/>
                      <a:ext cx="4871784" cy="2590800"/>
                    </a:xfrm>
                    <a:prstGeom prst="rect">
                      <a:avLst/>
                    </a:prstGeom>
                  </pic:spPr>
                </pic:pic>
              </a:graphicData>
            </a:graphic>
          </wp:inline>
        </w:drawing>
      </w:r>
    </w:p>
    <w:p w14:paraId="5F73A655" w14:textId="3292F332" w:rsidR="002672EE" w:rsidRDefault="002672EE" w:rsidP="002672EE">
      <w:pPr>
        <w:pStyle w:val="ListParagraph"/>
        <w:spacing w:after="0" w:line="240" w:lineRule="auto"/>
      </w:pPr>
    </w:p>
    <w:p w14:paraId="7035346E" w14:textId="278EC14D" w:rsidR="002672EE" w:rsidRDefault="0073535E" w:rsidP="0073535E">
      <w:pPr>
        <w:pStyle w:val="ListParagraph"/>
        <w:numPr>
          <w:ilvl w:val="0"/>
          <w:numId w:val="38"/>
        </w:numPr>
        <w:spacing w:after="0" w:line="240" w:lineRule="auto"/>
        <w:ind w:left="1169"/>
      </w:pPr>
      <w:r>
        <w:t>Operator bitwise ~</w:t>
      </w:r>
      <w:proofErr w:type="gramStart"/>
      <w:r>
        <w:t>a</w:t>
      </w:r>
      <w:proofErr w:type="gramEnd"/>
      <w:r>
        <w:t xml:space="preserve"> adalah operator yang membalikkan semua bit dalam representasi iner dari sebuah bilangan. </w:t>
      </w:r>
      <w:proofErr w:type="gramStart"/>
      <w:r>
        <w:t>Misalnya ,</w:t>
      </w:r>
      <w:proofErr w:type="gramEnd"/>
      <w:r>
        <w:t xml:space="preserve"> jika a = 10 akan menghasilkan -11.</w:t>
      </w:r>
    </w:p>
    <w:p w14:paraId="2A9A610B" w14:textId="04D1E0A5" w:rsidR="0073535E" w:rsidRDefault="0073535E" w:rsidP="0073535E">
      <w:pPr>
        <w:pStyle w:val="ListParagraph"/>
        <w:numPr>
          <w:ilvl w:val="0"/>
          <w:numId w:val="38"/>
        </w:numPr>
        <w:spacing w:after="0" w:line="240" w:lineRule="auto"/>
        <w:ind w:left="1169"/>
      </w:pPr>
      <w:r>
        <w:t>Pembuktian nilai a = 10 dalam biner yaitu 1010, ~a menghasilkan bitwise not.</w:t>
      </w:r>
    </w:p>
    <w:p w14:paraId="02A3CA33" w14:textId="56104B57" w:rsidR="0073535E" w:rsidRDefault="0073535E" w:rsidP="0073535E">
      <w:pPr>
        <w:pStyle w:val="ListParagraph"/>
        <w:numPr>
          <w:ilvl w:val="0"/>
          <w:numId w:val="38"/>
        </w:numPr>
        <w:spacing w:after="0" w:line="240" w:lineRule="auto"/>
        <w:ind w:left="1169"/>
      </w:pPr>
      <w:r>
        <w:t>1010 menjadi 0101. Dalam representasi decimal ini adalah -11</w:t>
      </w:r>
    </w:p>
    <w:p w14:paraId="4B5F97CA" w14:textId="0A120E33" w:rsidR="006D30DC" w:rsidRDefault="006D30DC" w:rsidP="0073535E">
      <w:pPr>
        <w:pStyle w:val="ListParagraph"/>
        <w:numPr>
          <w:ilvl w:val="0"/>
          <w:numId w:val="38"/>
        </w:numPr>
        <w:spacing w:after="0" w:line="240" w:lineRule="auto"/>
        <w:ind w:left="1169"/>
      </w:pPr>
      <w:r>
        <w:t>1010 biner dari 10 dengan 0111 biner dari 7 menghasilkan 0010.</w:t>
      </w:r>
    </w:p>
    <w:p w14:paraId="466912A1" w14:textId="7290D570" w:rsidR="002672EE" w:rsidRPr="00E45C9E" w:rsidRDefault="002672EE" w:rsidP="00E45C9E">
      <w:pPr>
        <w:spacing w:after="0" w:line="240" w:lineRule="auto"/>
        <w:rPr>
          <w:color w:val="FF0000"/>
        </w:rPr>
      </w:pPr>
    </w:p>
    <w:p w14:paraId="41D5429C" w14:textId="2A8E61A9" w:rsidR="002672EE" w:rsidRPr="002E5BC5" w:rsidRDefault="002672EE" w:rsidP="002E5BC5">
      <w:pPr>
        <w:spacing w:after="0"/>
        <w:contextualSpacing/>
        <w:rPr>
          <w:color w:val="FF0000"/>
        </w:rPr>
      </w:pPr>
      <w:r w:rsidRPr="00C04942">
        <w:rPr>
          <w:b/>
          <w:bCs/>
        </w:rPr>
        <w:t>[</w:t>
      </w:r>
      <w:r w:rsidR="00CC77F4">
        <w:rPr>
          <w:b/>
          <w:bCs/>
        </w:rPr>
        <w:t>No.7</w:t>
      </w:r>
      <w:r w:rsidRPr="00C04942">
        <w:rPr>
          <w:b/>
          <w:bCs/>
        </w:rPr>
        <w:t xml:space="preserve">] </w:t>
      </w:r>
      <w:r>
        <w:rPr>
          <w:b/>
          <w:bCs/>
        </w:rPr>
        <w:t xml:space="preserve">Kesimpulan </w:t>
      </w:r>
      <w:r>
        <w:rPr>
          <w:b/>
          <w:bCs/>
        </w:rPr>
        <w:br/>
      </w:r>
      <w:r w:rsidR="002E5BC5">
        <w:rPr>
          <w:color w:val="FF0000"/>
        </w:rPr>
        <w:t xml:space="preserve">1) </w:t>
      </w:r>
      <w:r w:rsidRPr="002E5BC5">
        <w:rPr>
          <w:b/>
          <w:bCs/>
        </w:rPr>
        <w:t>Kreasi</w:t>
      </w:r>
    </w:p>
    <w:p w14:paraId="2D693543" w14:textId="316C75EC" w:rsidR="002672EE" w:rsidRDefault="00E45C9E" w:rsidP="00E45C9E">
      <w:pPr>
        <w:pStyle w:val="ListParagraph"/>
        <w:numPr>
          <w:ilvl w:val="0"/>
          <w:numId w:val="41"/>
        </w:numPr>
        <w:spacing w:after="0" w:line="240" w:lineRule="auto"/>
      </w:pPr>
      <w:r>
        <w:t>Hal yang baru saya ketahui adalah operator bitwise berhubungan dengan bilangan biner. Dan menghitung bilangan biner. Diatas kode proram dan penjekasan telah sesuai dengan apa yang diinginkan</w:t>
      </w:r>
    </w:p>
    <w:p w14:paraId="53B061D7" w14:textId="29CFAE05" w:rsidR="002672EE" w:rsidRDefault="002672EE" w:rsidP="002672EE">
      <w:pPr>
        <w:jc w:val="right"/>
      </w:pPr>
    </w:p>
    <w:p w14:paraId="68924868" w14:textId="4EF0A807" w:rsidR="002672EE" w:rsidRDefault="002672EE" w:rsidP="002672EE">
      <w:pPr>
        <w:jc w:val="right"/>
      </w:pPr>
    </w:p>
    <w:p w14:paraId="15AA061E" w14:textId="77777777" w:rsidR="002672EE" w:rsidRPr="002672EE" w:rsidRDefault="002672EE" w:rsidP="002672EE"/>
    <w:p w14:paraId="7FB778DB" w14:textId="77777777" w:rsidR="002672EE" w:rsidRPr="002672EE" w:rsidRDefault="002672EE" w:rsidP="002672EE"/>
    <w:p w14:paraId="04131B81" w14:textId="77777777" w:rsidR="002672EE" w:rsidRPr="002672EE" w:rsidRDefault="002672EE" w:rsidP="002672EE"/>
    <w:p w14:paraId="2662B728" w14:textId="77777777" w:rsidR="002672EE" w:rsidRPr="002672EE" w:rsidRDefault="002672EE" w:rsidP="002672EE"/>
    <w:p w14:paraId="4508B596" w14:textId="77777777" w:rsidR="002672EE" w:rsidRPr="002672EE" w:rsidRDefault="002672EE" w:rsidP="002672EE"/>
    <w:p w14:paraId="64A70F7A" w14:textId="77777777" w:rsidR="002672EE" w:rsidRPr="002672EE" w:rsidRDefault="002672EE" w:rsidP="002672EE"/>
    <w:p w14:paraId="24ABC08C" w14:textId="77777777" w:rsidR="002672EE" w:rsidRPr="002672EE" w:rsidRDefault="002672EE" w:rsidP="002672EE"/>
    <w:p w14:paraId="52BFF17E" w14:textId="77777777" w:rsidR="002672EE" w:rsidRPr="002672EE" w:rsidRDefault="002672EE" w:rsidP="002672EE"/>
    <w:p w14:paraId="29BDAD4F" w14:textId="77777777" w:rsidR="002672EE" w:rsidRPr="002672EE" w:rsidRDefault="002672EE" w:rsidP="002672EE"/>
    <w:p w14:paraId="7E274D14" w14:textId="77777777" w:rsidR="002672EE" w:rsidRPr="002672EE" w:rsidRDefault="002672EE" w:rsidP="002672EE"/>
    <w:p w14:paraId="52B3AE64" w14:textId="77777777" w:rsidR="002672EE" w:rsidRPr="002672EE" w:rsidRDefault="002672EE" w:rsidP="002672EE"/>
    <w:p w14:paraId="027451A5" w14:textId="77777777" w:rsidR="002672EE" w:rsidRPr="002672EE" w:rsidRDefault="002672EE" w:rsidP="002672EE"/>
    <w:p w14:paraId="4268A805" w14:textId="77777777" w:rsidR="002672EE" w:rsidRPr="002672EE" w:rsidRDefault="002672EE" w:rsidP="002672EE"/>
    <w:p w14:paraId="33038716" w14:textId="77777777" w:rsidR="002672EE" w:rsidRPr="002672EE" w:rsidRDefault="002672EE" w:rsidP="002672EE"/>
    <w:p w14:paraId="33C2120A" w14:textId="77777777" w:rsidR="002672EE" w:rsidRPr="002672EE" w:rsidRDefault="002672EE" w:rsidP="002672EE"/>
    <w:p w14:paraId="678BFDC4" w14:textId="77777777" w:rsidR="002672EE" w:rsidRPr="002672EE" w:rsidRDefault="002672EE" w:rsidP="002672EE"/>
    <w:p w14:paraId="2CA6D6F5" w14:textId="77777777" w:rsidR="002672EE" w:rsidRPr="002672EE" w:rsidRDefault="002672EE" w:rsidP="002672EE"/>
    <w:p w14:paraId="380CC560" w14:textId="77777777" w:rsidR="002672EE" w:rsidRPr="002672EE" w:rsidRDefault="002672EE" w:rsidP="002672EE"/>
    <w:p w14:paraId="659FB2F7" w14:textId="77777777" w:rsidR="002672EE" w:rsidRPr="002672EE" w:rsidRDefault="002672EE" w:rsidP="002672EE"/>
    <w:p w14:paraId="55D8E152" w14:textId="5CFCB459" w:rsidR="002672EE" w:rsidRDefault="002672EE" w:rsidP="002672EE">
      <w:pPr>
        <w:jc w:val="right"/>
      </w:pPr>
    </w:p>
    <w:p w14:paraId="3AA19881" w14:textId="77777777" w:rsidR="002672EE" w:rsidRPr="002672EE" w:rsidRDefault="002672EE" w:rsidP="002672EE">
      <w:pPr>
        <w:jc w:val="right"/>
      </w:pPr>
    </w:p>
    <w:sectPr w:rsidR="002672EE" w:rsidRPr="002672EE"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F4F55"/>
    <w:multiLevelType w:val="hybridMultilevel"/>
    <w:tmpl w:val="8FE6CC4E"/>
    <w:lvl w:ilvl="0" w:tplc="F5405F7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nsid w:val="028F4EA3"/>
    <w:multiLevelType w:val="hybridMultilevel"/>
    <w:tmpl w:val="085AE3E6"/>
    <w:lvl w:ilvl="0" w:tplc="FFFFFFFF">
      <w:start w:val="1"/>
      <w:numFmt w:val="decimal"/>
      <w:lvlText w:val="%1)"/>
      <w:lvlJc w:val="left"/>
      <w:pPr>
        <w:ind w:left="786"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093869F7"/>
    <w:multiLevelType w:val="hybridMultilevel"/>
    <w:tmpl w:val="0C72BB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B502613"/>
    <w:multiLevelType w:val="hybridMultilevel"/>
    <w:tmpl w:val="D5407F7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47E4749"/>
    <w:multiLevelType w:val="hybridMultilevel"/>
    <w:tmpl w:val="1C5E9FB0"/>
    <w:lvl w:ilvl="0" w:tplc="4E78E8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16555FF2"/>
    <w:multiLevelType w:val="hybridMultilevel"/>
    <w:tmpl w:val="8E52470A"/>
    <w:lvl w:ilvl="0" w:tplc="5A18C7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nsid w:val="1E3B79AA"/>
    <w:multiLevelType w:val="hybridMultilevel"/>
    <w:tmpl w:val="781C600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20AD32E2"/>
    <w:multiLevelType w:val="hybridMultilevel"/>
    <w:tmpl w:val="92EC14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4143922"/>
    <w:multiLevelType w:val="hybridMultilevel"/>
    <w:tmpl w:val="F82448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nsid w:val="29E867F4"/>
    <w:multiLevelType w:val="hybridMultilevel"/>
    <w:tmpl w:val="944E19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nsid w:val="2D8451B7"/>
    <w:multiLevelType w:val="hybridMultilevel"/>
    <w:tmpl w:val="30323A0C"/>
    <w:lvl w:ilvl="0" w:tplc="04090001">
      <w:start w:val="1"/>
      <w:numFmt w:val="bullet"/>
      <w:lvlText w:val=""/>
      <w:lvlJc w:val="left"/>
      <w:pPr>
        <w:ind w:left="1080" w:hanging="360"/>
      </w:pPr>
      <w:rPr>
        <w:rFonts w:ascii="Symbol" w:hAnsi="Symbol"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0">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nsid w:val="3A3E116B"/>
    <w:multiLevelType w:val="hybridMultilevel"/>
    <w:tmpl w:val="61C2B500"/>
    <w:lvl w:ilvl="0" w:tplc="0CFA13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nsid w:val="495931E2"/>
    <w:multiLevelType w:val="hybridMultilevel"/>
    <w:tmpl w:val="E094358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nsid w:val="5D501F9A"/>
    <w:multiLevelType w:val="hybridMultilevel"/>
    <w:tmpl w:val="2B2CB15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nsid w:val="638770B0"/>
    <w:multiLevelType w:val="hybridMultilevel"/>
    <w:tmpl w:val="F0B27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nsid w:val="717F74BF"/>
    <w:multiLevelType w:val="hybridMultilevel"/>
    <w:tmpl w:val="5948A12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nsid w:val="7514421F"/>
    <w:multiLevelType w:val="hybridMultilevel"/>
    <w:tmpl w:val="7C58D2E6"/>
    <w:lvl w:ilvl="0" w:tplc="2402ED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3"/>
  </w:num>
  <w:num w:numId="2">
    <w:abstractNumId w:val="5"/>
  </w:num>
  <w:num w:numId="3">
    <w:abstractNumId w:val="39"/>
  </w:num>
  <w:num w:numId="4">
    <w:abstractNumId w:val="0"/>
  </w:num>
  <w:num w:numId="5">
    <w:abstractNumId w:val="11"/>
  </w:num>
  <w:num w:numId="6">
    <w:abstractNumId w:val="1"/>
  </w:num>
  <w:num w:numId="7">
    <w:abstractNumId w:val="21"/>
  </w:num>
  <w:num w:numId="8">
    <w:abstractNumId w:val="25"/>
  </w:num>
  <w:num w:numId="9">
    <w:abstractNumId w:val="23"/>
  </w:num>
  <w:num w:numId="10">
    <w:abstractNumId w:val="6"/>
  </w:num>
  <w:num w:numId="11">
    <w:abstractNumId w:val="18"/>
  </w:num>
  <w:num w:numId="12">
    <w:abstractNumId w:val="20"/>
  </w:num>
  <w:num w:numId="13">
    <w:abstractNumId w:val="4"/>
  </w:num>
  <w:num w:numId="14">
    <w:abstractNumId w:val="40"/>
  </w:num>
  <w:num w:numId="15">
    <w:abstractNumId w:val="3"/>
  </w:num>
  <w:num w:numId="16">
    <w:abstractNumId w:val="12"/>
  </w:num>
  <w:num w:numId="17">
    <w:abstractNumId w:val="28"/>
  </w:num>
  <w:num w:numId="18">
    <w:abstractNumId w:val="34"/>
  </w:num>
  <w:num w:numId="19">
    <w:abstractNumId w:val="38"/>
  </w:num>
  <w:num w:numId="20">
    <w:abstractNumId w:val="27"/>
  </w:num>
  <w:num w:numId="21">
    <w:abstractNumId w:val="26"/>
  </w:num>
  <w:num w:numId="22">
    <w:abstractNumId w:val="16"/>
  </w:num>
  <w:num w:numId="23">
    <w:abstractNumId w:val="2"/>
  </w:num>
  <w:num w:numId="24">
    <w:abstractNumId w:val="19"/>
  </w:num>
  <w:num w:numId="25">
    <w:abstractNumId w:val="29"/>
  </w:num>
  <w:num w:numId="26">
    <w:abstractNumId w:val="31"/>
  </w:num>
  <w:num w:numId="27">
    <w:abstractNumId w:val="35"/>
  </w:num>
  <w:num w:numId="28">
    <w:abstractNumId w:val="37"/>
  </w:num>
  <w:num w:numId="29">
    <w:abstractNumId w:val="36"/>
  </w:num>
  <w:num w:numId="30">
    <w:abstractNumId w:val="13"/>
  </w:num>
  <w:num w:numId="31">
    <w:abstractNumId w:val="14"/>
  </w:num>
  <w:num w:numId="32">
    <w:abstractNumId w:val="17"/>
  </w:num>
  <w:num w:numId="33">
    <w:abstractNumId w:val="7"/>
  </w:num>
  <w:num w:numId="34">
    <w:abstractNumId w:val="8"/>
  </w:num>
  <w:num w:numId="35">
    <w:abstractNumId w:val="15"/>
  </w:num>
  <w:num w:numId="36">
    <w:abstractNumId w:val="24"/>
  </w:num>
  <w:num w:numId="37">
    <w:abstractNumId w:val="30"/>
  </w:num>
  <w:num w:numId="38">
    <w:abstractNumId w:val="9"/>
  </w:num>
  <w:num w:numId="39">
    <w:abstractNumId w:val="10"/>
  </w:num>
  <w:num w:numId="40">
    <w:abstractNumId w:val="22"/>
  </w:num>
  <w:num w:numId="4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22659"/>
    <w:rsid w:val="00071FBE"/>
    <w:rsid w:val="00112422"/>
    <w:rsid w:val="0014039D"/>
    <w:rsid w:val="0014584A"/>
    <w:rsid w:val="00222BEA"/>
    <w:rsid w:val="00255E05"/>
    <w:rsid w:val="002672EE"/>
    <w:rsid w:val="00284265"/>
    <w:rsid w:val="002E5BC5"/>
    <w:rsid w:val="00323454"/>
    <w:rsid w:val="003300ED"/>
    <w:rsid w:val="00352645"/>
    <w:rsid w:val="003E60C5"/>
    <w:rsid w:val="00452228"/>
    <w:rsid w:val="004A164F"/>
    <w:rsid w:val="004D5DBB"/>
    <w:rsid w:val="00510A7F"/>
    <w:rsid w:val="005344B4"/>
    <w:rsid w:val="00594CB9"/>
    <w:rsid w:val="005B5F6E"/>
    <w:rsid w:val="005D2BF9"/>
    <w:rsid w:val="00624255"/>
    <w:rsid w:val="00647BDE"/>
    <w:rsid w:val="00653B35"/>
    <w:rsid w:val="0067163E"/>
    <w:rsid w:val="006D30DC"/>
    <w:rsid w:val="007252D9"/>
    <w:rsid w:val="0073535E"/>
    <w:rsid w:val="007B2BF0"/>
    <w:rsid w:val="007E480C"/>
    <w:rsid w:val="007F6B6A"/>
    <w:rsid w:val="008C1C5C"/>
    <w:rsid w:val="008E4B03"/>
    <w:rsid w:val="00956672"/>
    <w:rsid w:val="00A1478B"/>
    <w:rsid w:val="00A713BA"/>
    <w:rsid w:val="00BC7714"/>
    <w:rsid w:val="00BF1053"/>
    <w:rsid w:val="00C04942"/>
    <w:rsid w:val="00C279CA"/>
    <w:rsid w:val="00C90B7A"/>
    <w:rsid w:val="00C939D3"/>
    <w:rsid w:val="00C94097"/>
    <w:rsid w:val="00C94D4D"/>
    <w:rsid w:val="00CA19C2"/>
    <w:rsid w:val="00CC0873"/>
    <w:rsid w:val="00CC182C"/>
    <w:rsid w:val="00CC77F4"/>
    <w:rsid w:val="00CF6837"/>
    <w:rsid w:val="00D23C73"/>
    <w:rsid w:val="00D81CA3"/>
    <w:rsid w:val="00E42AC9"/>
    <w:rsid w:val="00E447FB"/>
    <w:rsid w:val="00E456CE"/>
    <w:rsid w:val="00E45C9E"/>
    <w:rsid w:val="00F370A9"/>
    <w:rsid w:val="00F56125"/>
    <w:rsid w:val="00FE774B"/>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2672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72E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2672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72E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microsoft.com/office/2007/relationships/stylesWithEffects" Target="stylesWithEffect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8</TotalTime>
  <Pages>16</Pages>
  <Words>1699</Words>
  <Characters>968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USER</cp:lastModifiedBy>
  <cp:revision>27</cp:revision>
  <dcterms:created xsi:type="dcterms:W3CDTF">2022-08-06T09:32:00Z</dcterms:created>
  <dcterms:modified xsi:type="dcterms:W3CDTF">2024-09-14T13:02:00Z</dcterms:modified>
</cp:coreProperties>
</file>